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FD3AC" w14:textId="77777777" w:rsidR="00AD22B8" w:rsidRDefault="00AD22B8" w:rsidP="00BE44DD">
      <w:pPr>
        <w:pStyle w:val="Default"/>
        <w:rPr>
          <w:rFonts w:asciiTheme="minorHAnsi" w:hAnsiTheme="minorHAnsi"/>
          <w:b/>
          <w:bCs/>
          <w:sz w:val="32"/>
          <w:szCs w:val="32"/>
        </w:rPr>
      </w:pPr>
    </w:p>
    <w:p w14:paraId="71EC6901" w14:textId="473B09B2" w:rsidR="00BE44DD" w:rsidRPr="00AD22B8" w:rsidRDefault="00BE44DD" w:rsidP="00BE44DD">
      <w:pPr>
        <w:pStyle w:val="Default"/>
        <w:rPr>
          <w:rFonts w:ascii="Inter" w:hAnsi="Inter"/>
          <w:b/>
          <w:bCs/>
          <w:color w:val="1900B6"/>
          <w:sz w:val="28"/>
          <w:szCs w:val="28"/>
        </w:rPr>
      </w:pPr>
      <w:r w:rsidRPr="00AD22B8">
        <w:rPr>
          <w:rFonts w:ascii="Inter" w:hAnsi="Inter"/>
          <w:b/>
          <w:bCs/>
          <w:color w:val="1900B6"/>
          <w:sz w:val="28"/>
          <w:szCs w:val="28"/>
        </w:rPr>
        <w:t xml:space="preserve">Fellowship </w:t>
      </w:r>
      <w:r w:rsidR="00907C8C" w:rsidRPr="00AD22B8">
        <w:rPr>
          <w:rFonts w:ascii="Inter" w:hAnsi="Inter"/>
          <w:b/>
          <w:bCs/>
          <w:color w:val="1900B6"/>
          <w:sz w:val="28"/>
          <w:szCs w:val="28"/>
        </w:rPr>
        <w:t>Eligibility Form</w:t>
      </w:r>
    </w:p>
    <w:p w14:paraId="15855289" w14:textId="77777777" w:rsidR="00BE44DD" w:rsidRPr="00AD22B8" w:rsidRDefault="00BE44DD" w:rsidP="00BE44DD">
      <w:pPr>
        <w:pStyle w:val="Default"/>
        <w:rPr>
          <w:rFonts w:ascii="Inter" w:hAnsi="Inter"/>
          <w:b/>
          <w:bCs/>
          <w:sz w:val="20"/>
          <w:szCs w:val="20"/>
        </w:rPr>
      </w:pPr>
    </w:p>
    <w:p w14:paraId="36BC1F52" w14:textId="777D4CED" w:rsidR="00BE44DD" w:rsidRPr="00CF4D59" w:rsidRDefault="002A6BED" w:rsidP="00BE44DD">
      <w:pPr>
        <w:pStyle w:val="Default"/>
        <w:rPr>
          <w:rFonts w:ascii="Inter" w:hAnsi="Inter"/>
          <w:sz w:val="22"/>
          <w:szCs w:val="22"/>
        </w:rPr>
      </w:pPr>
      <w:r>
        <w:rPr>
          <w:rFonts w:ascii="Inter" w:hAnsi="Inter"/>
          <w:b/>
          <w:bCs/>
          <w:sz w:val="22"/>
          <w:szCs w:val="22"/>
        </w:rPr>
        <w:t>Candidate</w:t>
      </w:r>
      <w:r w:rsidR="00BE44DD" w:rsidRPr="00CF4D59">
        <w:rPr>
          <w:rFonts w:ascii="Inter" w:hAnsi="Inter"/>
          <w:b/>
          <w:bCs/>
          <w:sz w:val="22"/>
          <w:szCs w:val="22"/>
        </w:rPr>
        <w:t xml:space="preserve"> Information </w:t>
      </w:r>
    </w:p>
    <w:p w14:paraId="6A0A668D" w14:textId="643751A8" w:rsidR="00BE44DD" w:rsidRPr="00CF4D59" w:rsidRDefault="00BE44DD" w:rsidP="00BE44DD">
      <w:pPr>
        <w:pStyle w:val="Default"/>
        <w:rPr>
          <w:rFonts w:ascii="Inter" w:hAnsi="Inter"/>
          <w:sz w:val="22"/>
          <w:szCs w:val="22"/>
        </w:rPr>
      </w:pPr>
      <w:r w:rsidRPr="00CF4D59">
        <w:rPr>
          <w:rFonts w:ascii="Inter" w:hAnsi="Inter"/>
          <w:sz w:val="22"/>
          <w:szCs w:val="22"/>
        </w:rPr>
        <w:t xml:space="preserve">The CIOB is requesting this information to ensure that </w:t>
      </w:r>
      <w:r w:rsidR="00CD34FE" w:rsidRPr="00CF4D59">
        <w:rPr>
          <w:rFonts w:ascii="Inter" w:hAnsi="Inter"/>
          <w:sz w:val="22"/>
          <w:szCs w:val="22"/>
        </w:rPr>
        <w:t>C</w:t>
      </w:r>
      <w:r w:rsidR="00552D84" w:rsidRPr="00CF4D59">
        <w:rPr>
          <w:rFonts w:ascii="Inter" w:hAnsi="Inter"/>
          <w:sz w:val="22"/>
          <w:szCs w:val="22"/>
        </w:rPr>
        <w:t>andidates</w:t>
      </w:r>
      <w:r w:rsidRPr="00CF4D59">
        <w:rPr>
          <w:rFonts w:ascii="Inter" w:hAnsi="Inter"/>
          <w:sz w:val="22"/>
          <w:szCs w:val="22"/>
        </w:rPr>
        <w:t xml:space="preserve"> from a wide range of backgrounds are treated equally and in compliance with </w:t>
      </w:r>
      <w:r w:rsidR="002F2582" w:rsidRPr="00CF4D59">
        <w:rPr>
          <w:rFonts w:ascii="Inter" w:hAnsi="Inter"/>
          <w:sz w:val="22"/>
          <w:szCs w:val="22"/>
        </w:rPr>
        <w:t>CIOB procedures</w:t>
      </w:r>
      <w:r w:rsidRPr="00CF4D59">
        <w:rPr>
          <w:rFonts w:ascii="Inter" w:hAnsi="Inter"/>
          <w:sz w:val="22"/>
          <w:szCs w:val="22"/>
        </w:rPr>
        <w:t xml:space="preserve">. The CIOB will also use this information to maintain effective communication with the </w:t>
      </w:r>
      <w:r w:rsidR="00CD34FE" w:rsidRPr="00CF4D59">
        <w:rPr>
          <w:rFonts w:ascii="Inter" w:hAnsi="Inter"/>
          <w:sz w:val="22"/>
          <w:szCs w:val="22"/>
        </w:rPr>
        <w:t>Candidate</w:t>
      </w:r>
      <w:r w:rsidRPr="00CF4D59">
        <w:rPr>
          <w:rFonts w:ascii="Inter" w:hAnsi="Inter"/>
          <w:sz w:val="22"/>
          <w:szCs w:val="22"/>
        </w:rPr>
        <w:t xml:space="preserve"> and to determine </w:t>
      </w:r>
      <w:r w:rsidR="00B35662" w:rsidRPr="00CF4D59">
        <w:rPr>
          <w:rFonts w:ascii="Inter" w:hAnsi="Inter"/>
          <w:sz w:val="22"/>
          <w:szCs w:val="22"/>
        </w:rPr>
        <w:t>whether</w:t>
      </w:r>
      <w:r w:rsidRPr="00CF4D59">
        <w:rPr>
          <w:rFonts w:ascii="Inter" w:hAnsi="Inter"/>
          <w:sz w:val="22"/>
          <w:szCs w:val="22"/>
        </w:rPr>
        <w:t xml:space="preserve"> </w:t>
      </w:r>
      <w:r w:rsidR="0021701F" w:rsidRPr="00CF4D59">
        <w:rPr>
          <w:rFonts w:ascii="Inter" w:hAnsi="Inter"/>
          <w:sz w:val="22"/>
          <w:szCs w:val="22"/>
        </w:rPr>
        <w:t xml:space="preserve">they </w:t>
      </w:r>
      <w:r w:rsidRPr="00CF4D59">
        <w:rPr>
          <w:rFonts w:ascii="Inter" w:hAnsi="Inter"/>
          <w:sz w:val="22"/>
          <w:szCs w:val="22"/>
        </w:rPr>
        <w:t>have the skills and experience required to apply for the Fellowship</w:t>
      </w:r>
      <w:r w:rsidR="007B135D" w:rsidRPr="00CF4D59">
        <w:rPr>
          <w:rFonts w:ascii="Inter" w:hAnsi="Inter"/>
          <w:sz w:val="22"/>
          <w:szCs w:val="22"/>
        </w:rPr>
        <w:t>.</w:t>
      </w:r>
    </w:p>
    <w:p w14:paraId="2C0D204A" w14:textId="77777777" w:rsidR="00F2113C" w:rsidRPr="00CF4D59" w:rsidRDefault="00F2113C" w:rsidP="00BE44DD">
      <w:pPr>
        <w:pStyle w:val="Default"/>
        <w:rPr>
          <w:rFonts w:ascii="Inter" w:hAnsi="Inter"/>
          <w:sz w:val="22"/>
          <w:szCs w:val="22"/>
        </w:rPr>
      </w:pPr>
    </w:p>
    <w:tbl>
      <w:tblPr>
        <w:tblW w:w="9611" w:type="dxa"/>
        <w:tblLayout w:type="fixed"/>
        <w:tblLook w:val="0000" w:firstRow="0" w:lastRow="0" w:firstColumn="0" w:lastColumn="0" w:noHBand="0" w:noVBand="0"/>
      </w:tblPr>
      <w:tblGrid>
        <w:gridCol w:w="4536"/>
        <w:gridCol w:w="5075"/>
      </w:tblGrid>
      <w:tr w:rsidR="00975DC4" w:rsidRPr="00AD22B8" w14:paraId="0662F127" w14:textId="77777777" w:rsidTr="002435AA">
        <w:trPr>
          <w:trHeight w:val="140"/>
        </w:trPr>
        <w:tc>
          <w:tcPr>
            <w:tcW w:w="9611" w:type="dxa"/>
            <w:gridSpan w:val="2"/>
          </w:tcPr>
          <w:p w14:paraId="0E9C9466" w14:textId="2FD352A4" w:rsidR="00975DC4" w:rsidRPr="002A6BED" w:rsidRDefault="00975DC4" w:rsidP="00AD22B8">
            <w:pPr>
              <w:pStyle w:val="Heading1"/>
              <w:spacing w:before="120" w:after="240" w:line="240" w:lineRule="auto"/>
              <w:rPr>
                <w:rFonts w:ascii="Inter" w:hAnsi="Inter"/>
                <w:color w:val="1900B6"/>
                <w:sz w:val="24"/>
                <w:szCs w:val="24"/>
              </w:rPr>
            </w:pPr>
            <w:r w:rsidRPr="002A6BED">
              <w:rPr>
                <w:rFonts w:ascii="Inter" w:hAnsi="Inter"/>
                <w:color w:val="1900B6"/>
                <w:sz w:val="24"/>
                <w:szCs w:val="24"/>
              </w:rPr>
              <w:t xml:space="preserve">Section 1. </w:t>
            </w:r>
            <w:r w:rsidR="00FC39E8" w:rsidRPr="002A6BED">
              <w:rPr>
                <w:rFonts w:ascii="Inter" w:hAnsi="Inter"/>
                <w:color w:val="1900B6"/>
                <w:sz w:val="24"/>
                <w:szCs w:val="24"/>
              </w:rPr>
              <w:t>Candidates</w:t>
            </w:r>
            <w:r w:rsidR="00BF1DA4" w:rsidRPr="002A6BED">
              <w:rPr>
                <w:rFonts w:ascii="Inter" w:hAnsi="Inter"/>
                <w:color w:val="1900B6"/>
                <w:sz w:val="24"/>
                <w:szCs w:val="24"/>
              </w:rPr>
              <w:t xml:space="preserve"> Details</w:t>
            </w:r>
          </w:p>
          <w:p w14:paraId="27F5B48B" w14:textId="77777777" w:rsidR="00975DC4" w:rsidRPr="00600BEA" w:rsidRDefault="00975DC4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t xml:space="preserve">Name: </w:t>
            </w:r>
            <w:sdt>
              <w:sdtPr>
                <w:rPr>
                  <w:rFonts w:ascii="Inter" w:hAnsi="Inter"/>
                  <w:sz w:val="22"/>
                  <w:szCs w:val="22"/>
                </w:rPr>
                <w:id w:val="563064411"/>
                <w:placeholder>
                  <w:docPart w:val="B3805DC31330480D97551038E6C2FCAB"/>
                </w:placeholder>
                <w:showingPlcHdr/>
                <w:text/>
              </w:sdtPr>
              <w:sdtEndPr/>
              <w:sdtContent>
                <w:r w:rsidRPr="00600BEA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181C07C6" w14:textId="77777777" w:rsidR="00975DC4" w:rsidRPr="00600BEA" w:rsidRDefault="00975DC4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</w:tc>
      </w:tr>
      <w:tr w:rsidR="00BE44DD" w:rsidRPr="00AD22B8" w14:paraId="10E69AB1" w14:textId="77777777" w:rsidTr="002435AA">
        <w:trPr>
          <w:trHeight w:val="140"/>
        </w:trPr>
        <w:tc>
          <w:tcPr>
            <w:tcW w:w="9611" w:type="dxa"/>
            <w:gridSpan w:val="2"/>
          </w:tcPr>
          <w:p w14:paraId="1CCA1DD1" w14:textId="77777777" w:rsidR="00BE44DD" w:rsidRPr="00600BEA" w:rsidRDefault="00BE44DD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t xml:space="preserve">Address: </w:t>
            </w:r>
            <w:sdt>
              <w:sdtPr>
                <w:rPr>
                  <w:rFonts w:ascii="Inter" w:hAnsi="Inter"/>
                  <w:sz w:val="22"/>
                  <w:szCs w:val="22"/>
                </w:rPr>
                <w:id w:val="184489083"/>
                <w:placeholder>
                  <w:docPart w:val="829676D96F574492B0FD3597616D66D2"/>
                </w:placeholder>
                <w:showingPlcHdr/>
                <w:text/>
              </w:sdtPr>
              <w:sdtEndPr/>
              <w:sdtContent>
                <w:r w:rsidR="00975DC4" w:rsidRPr="00600BEA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E44DD" w:rsidRPr="00AD22B8" w14:paraId="142CB4E9" w14:textId="77777777" w:rsidTr="00746256">
        <w:trPr>
          <w:trHeight w:val="140"/>
        </w:trPr>
        <w:tc>
          <w:tcPr>
            <w:tcW w:w="4536" w:type="dxa"/>
          </w:tcPr>
          <w:p w14:paraId="79C941E1" w14:textId="77777777" w:rsidR="00BE44DD" w:rsidRPr="00AD22B8" w:rsidRDefault="00BE44DD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38F13CD0" w14:textId="77777777" w:rsidR="00BE44DD" w:rsidRPr="00AD22B8" w:rsidRDefault="00BE44DD">
            <w:pPr>
              <w:pStyle w:val="Default"/>
              <w:rPr>
                <w:rFonts w:ascii="Inter" w:hAnsi="Inter"/>
                <w:sz w:val="20"/>
                <w:szCs w:val="20"/>
              </w:rPr>
            </w:pPr>
            <w:r w:rsidRPr="00BF4FA0">
              <w:rPr>
                <w:rFonts w:ascii="Inter" w:hAnsi="Inter"/>
                <w:sz w:val="22"/>
                <w:szCs w:val="22"/>
              </w:rPr>
              <w:t>Country</w:t>
            </w:r>
            <w:r w:rsidRPr="00AD22B8">
              <w:rPr>
                <w:rFonts w:ascii="Inter" w:hAnsi="Inter"/>
                <w:sz w:val="20"/>
                <w:szCs w:val="20"/>
              </w:rPr>
              <w:t xml:space="preserve">: </w:t>
            </w:r>
            <w:sdt>
              <w:sdtPr>
                <w:rPr>
                  <w:rFonts w:ascii="Inter" w:hAnsi="Inter"/>
                  <w:sz w:val="20"/>
                  <w:szCs w:val="20"/>
                </w:rPr>
                <w:id w:val="-188218966"/>
                <w:placeholder>
                  <w:docPart w:val="B395BF397B2245ECBCC2ECDE7D738802"/>
                </w:placeholder>
                <w:showingPlcHdr/>
                <w:text/>
              </w:sdtPr>
              <w:sdtEndPr/>
              <w:sdtContent>
                <w:r w:rsidR="00975DC4" w:rsidRPr="00BF4FA0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5075" w:type="dxa"/>
          </w:tcPr>
          <w:p w14:paraId="19B6DCF1" w14:textId="77777777" w:rsidR="00BE44DD" w:rsidRPr="00600BEA" w:rsidRDefault="00BE44DD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  <w:p w14:paraId="1746DA2D" w14:textId="77777777" w:rsidR="00BE44DD" w:rsidRPr="00600BEA" w:rsidRDefault="00BE44DD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t xml:space="preserve">Post Code: </w:t>
            </w:r>
            <w:sdt>
              <w:sdtPr>
                <w:rPr>
                  <w:rFonts w:ascii="Inter" w:hAnsi="Inter"/>
                  <w:sz w:val="22"/>
                  <w:szCs w:val="22"/>
                </w:rPr>
                <w:id w:val="591437782"/>
                <w:placeholder>
                  <w:docPart w:val="2EA6E1F93A2C4FA9BE44B54CA4C7B25E"/>
                </w:placeholder>
                <w:showingPlcHdr/>
                <w:text/>
              </w:sdtPr>
              <w:sdtEndPr/>
              <w:sdtContent>
                <w:r w:rsidR="00975DC4" w:rsidRPr="00600BEA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975DC4" w:rsidRPr="00AD22B8" w14:paraId="21CFC318" w14:textId="77777777" w:rsidTr="002435AA">
        <w:trPr>
          <w:trHeight w:val="140"/>
        </w:trPr>
        <w:tc>
          <w:tcPr>
            <w:tcW w:w="9611" w:type="dxa"/>
            <w:gridSpan w:val="2"/>
          </w:tcPr>
          <w:p w14:paraId="122509D7" w14:textId="77777777" w:rsidR="00975DC4" w:rsidRPr="00600BEA" w:rsidRDefault="00975DC4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  <w:p w14:paraId="31F7439D" w14:textId="6283ACA7" w:rsidR="00975DC4" w:rsidRPr="00600BEA" w:rsidRDefault="00975DC4" w:rsidP="00746256">
            <w:pPr>
              <w:pStyle w:val="Default"/>
              <w:tabs>
                <w:tab w:val="center" w:pos="4697"/>
              </w:tabs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t xml:space="preserve">Phone Number: </w:t>
            </w:r>
            <w:sdt>
              <w:sdtPr>
                <w:rPr>
                  <w:rFonts w:ascii="Inter" w:hAnsi="Inter"/>
                  <w:sz w:val="22"/>
                  <w:szCs w:val="22"/>
                </w:rPr>
                <w:id w:val="78878914"/>
                <w:placeholder>
                  <w:docPart w:val="61778384BB4E45A29B0C7C0A613A90C7"/>
                </w:placeholder>
                <w:showingPlcHdr/>
                <w:text/>
              </w:sdtPr>
              <w:sdtEndPr/>
              <w:sdtContent>
                <w:r w:rsidRPr="00600BEA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5E9B4F3" w14:textId="77777777" w:rsidR="00975DC4" w:rsidRPr="00600BEA" w:rsidRDefault="00975DC4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</w:tc>
      </w:tr>
      <w:tr w:rsidR="00BE44DD" w:rsidRPr="00AD22B8" w14:paraId="4EDD4DC3" w14:textId="77777777" w:rsidTr="00746256">
        <w:trPr>
          <w:trHeight w:val="140"/>
        </w:trPr>
        <w:tc>
          <w:tcPr>
            <w:tcW w:w="4536" w:type="dxa"/>
          </w:tcPr>
          <w:p w14:paraId="48677AF0" w14:textId="28D50AC1" w:rsidR="00BE44DD" w:rsidRPr="00AD22B8" w:rsidRDefault="00AA7CAA" w:rsidP="003D7364">
            <w:pPr>
              <w:pStyle w:val="Default"/>
              <w:rPr>
                <w:rFonts w:ascii="Inter" w:hAnsi="Inter"/>
                <w:sz w:val="20"/>
                <w:szCs w:val="20"/>
              </w:rPr>
            </w:pPr>
            <w:r w:rsidRPr="00BF4FA0">
              <w:rPr>
                <w:rFonts w:ascii="Inter" w:hAnsi="Inter"/>
                <w:sz w:val="22"/>
                <w:szCs w:val="22"/>
              </w:rPr>
              <w:t>Email Address</w:t>
            </w:r>
            <w:r w:rsidRPr="00AD22B8">
              <w:rPr>
                <w:rFonts w:ascii="Inter" w:hAnsi="Inter"/>
                <w:sz w:val="20"/>
                <w:szCs w:val="20"/>
              </w:rPr>
              <w:t xml:space="preserve">: </w:t>
            </w:r>
            <w:sdt>
              <w:sdtPr>
                <w:rPr>
                  <w:rFonts w:ascii="Inter" w:hAnsi="Inter"/>
                  <w:sz w:val="20"/>
                  <w:szCs w:val="20"/>
                </w:rPr>
                <w:id w:val="1704436126"/>
                <w:placeholder>
                  <w:docPart w:val="A538A7ABE17F45F98D8989A21E284BFB"/>
                </w:placeholder>
                <w:showingPlcHdr/>
                <w:text/>
              </w:sdtPr>
              <w:sdtEndPr/>
              <w:sdtContent>
                <w:r w:rsidRPr="00BF4FA0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5075" w:type="dxa"/>
          </w:tcPr>
          <w:p w14:paraId="62E38E77" w14:textId="4870B9F7" w:rsidR="00BE44DD" w:rsidRPr="00600BEA" w:rsidRDefault="00BE44DD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</w:tc>
      </w:tr>
      <w:tr w:rsidR="00BE44DD" w:rsidRPr="00AD22B8" w14:paraId="65E58732" w14:textId="77777777" w:rsidTr="00746256">
        <w:trPr>
          <w:trHeight w:val="140"/>
        </w:trPr>
        <w:tc>
          <w:tcPr>
            <w:tcW w:w="4536" w:type="dxa"/>
          </w:tcPr>
          <w:p w14:paraId="691C6780" w14:textId="77777777" w:rsidR="00BE44DD" w:rsidRDefault="00BE44DD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036B7708" w14:textId="77777777" w:rsidR="00BF4FA0" w:rsidRDefault="00BF4FA0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BF4FA0">
              <w:rPr>
                <w:rFonts w:ascii="Inter" w:hAnsi="Inter"/>
                <w:sz w:val="22"/>
                <w:szCs w:val="22"/>
              </w:rPr>
              <w:t>Date of birth</w:t>
            </w:r>
            <w:r>
              <w:rPr>
                <w:rFonts w:ascii="Inter" w:hAnsi="Inter"/>
                <w:sz w:val="22"/>
                <w:szCs w:val="22"/>
              </w:rPr>
              <w:t xml:space="preserve">: </w:t>
            </w:r>
            <w:sdt>
              <w:sdtPr>
                <w:rPr>
                  <w:rFonts w:ascii="Inter" w:hAnsi="Inter"/>
                  <w:sz w:val="20"/>
                  <w:szCs w:val="20"/>
                </w:rPr>
                <w:id w:val="-1764135659"/>
                <w:placeholder>
                  <w:docPart w:val="ACE22AD381404BDDB28D17B28D30D09D"/>
                </w:placeholder>
                <w:showingPlcHdr/>
                <w:text/>
              </w:sdtPr>
              <w:sdtEndPr/>
              <w:sdtContent>
                <w:r w:rsidRPr="00BF4FA0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  <w:r w:rsidRPr="00BF4FA0">
              <w:rPr>
                <w:rFonts w:ascii="Inter" w:hAnsi="Inter"/>
                <w:sz w:val="22"/>
                <w:szCs w:val="22"/>
              </w:rPr>
              <w:t xml:space="preserve"> </w:t>
            </w:r>
          </w:p>
          <w:p w14:paraId="4CF7F040" w14:textId="77777777" w:rsidR="00CE194A" w:rsidRDefault="00CE194A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  <w:p w14:paraId="1AFD0636" w14:textId="620816BA" w:rsidR="00CE194A" w:rsidRPr="00BF4FA0" w:rsidRDefault="00CE194A">
            <w:pPr>
              <w:pStyle w:val="Default"/>
              <w:rPr>
                <w:rFonts w:ascii="Inter" w:hAnsi="Inter"/>
                <w:sz w:val="22"/>
                <w:szCs w:val="22"/>
              </w:rPr>
            </w:pPr>
            <w:r>
              <w:rPr>
                <w:rFonts w:ascii="Inter" w:hAnsi="Inter"/>
                <w:sz w:val="22"/>
                <w:szCs w:val="22"/>
              </w:rPr>
              <w:t xml:space="preserve">Member Grade: </w:t>
            </w:r>
            <w:sdt>
              <w:sdtPr>
                <w:rPr>
                  <w:rFonts w:ascii="Inter" w:hAnsi="Inter"/>
                  <w:sz w:val="22"/>
                  <w:szCs w:val="22"/>
                </w:rPr>
                <w:id w:val="1806495955"/>
                <w:placeholder>
                  <w:docPart w:val="A5C012C4E3AE47D492E78F84C43284D9"/>
                </w:placeholder>
                <w:showingPlcHdr/>
                <w:comboBox>
                  <w:listItem w:value="Choose an item."/>
                  <w:listItem w:displayText="MCIOB" w:value="MCIOB"/>
                  <w:listItem w:displayText="ICIOB" w:value="ICIOB"/>
                  <w:listItem w:displayText="ACIOB" w:value="ACIOB"/>
                  <w:listItem w:displayText="Tech CIOB" w:value="Tech CIOB"/>
                  <w:listItem w:displayText="Applicant" w:value="Applicant"/>
                  <w:listItem w:displayText="Student" w:value="Student"/>
                  <w:listItem w:displayText="Non Member / Direct Entrant" w:value="Non Member / Direct Entrant"/>
                </w:comboBox>
              </w:sdtPr>
              <w:sdtEndPr/>
              <w:sdtContent>
                <w:r w:rsidR="00F11E11" w:rsidRPr="00F75386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075" w:type="dxa"/>
          </w:tcPr>
          <w:p w14:paraId="02DFFC7A" w14:textId="19C44750" w:rsidR="00BE44DD" w:rsidRPr="00600BEA" w:rsidRDefault="00BE44DD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</w:tc>
      </w:tr>
      <w:tr w:rsidR="00BE44DD" w:rsidRPr="00AD22B8" w14:paraId="274E8FED" w14:textId="77777777" w:rsidTr="002435AA">
        <w:trPr>
          <w:trHeight w:val="140"/>
        </w:trPr>
        <w:tc>
          <w:tcPr>
            <w:tcW w:w="9611" w:type="dxa"/>
            <w:gridSpan w:val="2"/>
          </w:tcPr>
          <w:p w14:paraId="31806FD2" w14:textId="77777777" w:rsidR="00BE44DD" w:rsidRPr="00600BEA" w:rsidRDefault="00BE44DD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</w:tc>
      </w:tr>
      <w:tr w:rsidR="00BE44DD" w:rsidRPr="00AD22B8" w14:paraId="334581BA" w14:textId="77777777" w:rsidTr="002435AA">
        <w:trPr>
          <w:trHeight w:val="274"/>
        </w:trPr>
        <w:tc>
          <w:tcPr>
            <w:tcW w:w="9611" w:type="dxa"/>
            <w:gridSpan w:val="2"/>
          </w:tcPr>
          <w:p w14:paraId="0BF43943" w14:textId="1F491917" w:rsidR="00BE44DD" w:rsidRPr="00600BEA" w:rsidRDefault="002F2582" w:rsidP="005D43E4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t>Please state if you require any s</w:t>
            </w:r>
            <w:r w:rsidR="00BE44DD" w:rsidRPr="00600BEA">
              <w:rPr>
                <w:rFonts w:ascii="Inter" w:hAnsi="Inter"/>
                <w:sz w:val="22"/>
                <w:szCs w:val="22"/>
              </w:rPr>
              <w:t xml:space="preserve">pecial </w:t>
            </w:r>
            <w:r w:rsidR="00763E9D" w:rsidRPr="00600BEA">
              <w:rPr>
                <w:rFonts w:ascii="Inter" w:hAnsi="Inter"/>
                <w:sz w:val="22"/>
                <w:szCs w:val="22"/>
              </w:rPr>
              <w:t>consideration</w:t>
            </w:r>
            <w:r w:rsidRPr="00600BEA">
              <w:rPr>
                <w:rFonts w:ascii="Inter" w:hAnsi="Inter"/>
                <w:sz w:val="22"/>
                <w:szCs w:val="22"/>
              </w:rPr>
              <w:t>s or arrangements</w:t>
            </w:r>
            <w:r w:rsidR="00BE44DD" w:rsidRPr="00600BEA">
              <w:rPr>
                <w:rFonts w:ascii="Inter" w:hAnsi="Inter"/>
                <w:sz w:val="22"/>
                <w:szCs w:val="22"/>
              </w:rPr>
              <w:t xml:space="preserve">: </w:t>
            </w:r>
            <w:r w:rsidR="00763E9D" w:rsidRPr="00600BEA">
              <w:rPr>
                <w:rFonts w:ascii="Inter" w:hAnsi="Inter"/>
                <w:sz w:val="22"/>
                <w:szCs w:val="22"/>
              </w:rPr>
              <w:t xml:space="preserve">(e.g. dyslexia, mobility </w:t>
            </w:r>
            <w:r w:rsidR="005D43E4" w:rsidRPr="00600BEA">
              <w:rPr>
                <w:rFonts w:ascii="Inter" w:hAnsi="Inter"/>
                <w:sz w:val="22"/>
                <w:szCs w:val="22"/>
              </w:rPr>
              <w:t>needs</w:t>
            </w:r>
            <w:r w:rsidRPr="00600BEA">
              <w:rPr>
                <w:rFonts w:ascii="Inter" w:hAnsi="Inter"/>
                <w:sz w:val="22"/>
                <w:szCs w:val="22"/>
              </w:rPr>
              <w:t>)</w:t>
            </w:r>
            <w:r w:rsidR="00AD22B8" w:rsidRPr="00600BEA">
              <w:rPr>
                <w:rFonts w:ascii="Inter" w:hAnsi="Inter"/>
                <w:sz w:val="22"/>
                <w:szCs w:val="22"/>
              </w:rPr>
              <w:t>:</w:t>
            </w:r>
          </w:p>
        </w:tc>
      </w:tr>
    </w:tbl>
    <w:sdt>
      <w:sdtPr>
        <w:rPr>
          <w:rFonts w:ascii="Inter" w:hAnsi="Inter"/>
          <w:sz w:val="20"/>
          <w:szCs w:val="20"/>
        </w:rPr>
        <w:id w:val="-891120227"/>
        <w:placeholder>
          <w:docPart w:val="11C9FE0EAC63464D891734D03356B222"/>
        </w:placeholder>
        <w:showingPlcHdr/>
        <w:text/>
      </w:sdtPr>
      <w:sdtEndPr/>
      <w:sdtContent>
        <w:p w14:paraId="0C8E93DE" w14:textId="182A13EC" w:rsidR="00BF52CF" w:rsidRPr="00AD22B8" w:rsidRDefault="00F11E11" w:rsidP="00BF52CF">
          <w:pPr>
            <w:pStyle w:val="Default"/>
            <w:rPr>
              <w:rFonts w:ascii="Inter" w:hAnsi="Inter" w:cstheme="minorBidi"/>
              <w:color w:val="auto"/>
              <w:sz w:val="20"/>
              <w:szCs w:val="20"/>
            </w:rPr>
          </w:pPr>
          <w:r w:rsidRPr="003D1D6B">
            <w:rPr>
              <w:rStyle w:val="PlaceholderText"/>
            </w:rPr>
            <w:t>Click here to enter text.</w:t>
          </w:r>
        </w:p>
      </w:sdtContent>
    </w:sdt>
    <w:p w14:paraId="54CB5036" w14:textId="77777777" w:rsidR="009A2450" w:rsidRPr="00AD22B8" w:rsidRDefault="009A2450" w:rsidP="00BF52CF">
      <w:pPr>
        <w:spacing w:line="360" w:lineRule="auto"/>
        <w:rPr>
          <w:rFonts w:ascii="Inter" w:hAnsi="Inter"/>
          <w:b/>
          <w:color w:val="365F91" w:themeColor="accent1" w:themeShade="BF"/>
          <w:sz w:val="20"/>
          <w:szCs w:val="20"/>
        </w:rPr>
      </w:pPr>
    </w:p>
    <w:p w14:paraId="16D11A09" w14:textId="77777777" w:rsidR="00BF52CF" w:rsidRPr="00AD22B8" w:rsidRDefault="00BF52CF" w:rsidP="00BF52CF">
      <w:pPr>
        <w:spacing w:line="360" w:lineRule="auto"/>
        <w:rPr>
          <w:rFonts w:ascii="Inter" w:hAnsi="Inter"/>
          <w:b/>
          <w:color w:val="1900B6"/>
          <w:sz w:val="24"/>
          <w:szCs w:val="24"/>
        </w:rPr>
      </w:pPr>
      <w:r w:rsidRPr="00AD22B8">
        <w:rPr>
          <w:rFonts w:ascii="Inter" w:hAnsi="Inter"/>
          <w:b/>
          <w:color w:val="1900B6"/>
          <w:sz w:val="24"/>
          <w:szCs w:val="24"/>
        </w:rPr>
        <w:t>Section 2. Summary of your Career</w:t>
      </w:r>
    </w:p>
    <w:p w14:paraId="6EE08CC1" w14:textId="77777777" w:rsidR="009B0D38" w:rsidRPr="00600BEA" w:rsidRDefault="00BF52CF" w:rsidP="00845332">
      <w:pPr>
        <w:pStyle w:val="NoSpacing"/>
        <w:rPr>
          <w:rFonts w:ascii="Inter" w:hAnsi="Inter"/>
        </w:rPr>
      </w:pPr>
      <w:r w:rsidRPr="00600BEA">
        <w:rPr>
          <w:rFonts w:ascii="Inter" w:hAnsi="Inter"/>
        </w:rPr>
        <w:t>Please give a brief synopsis of your career up to the present time.  This sho</w:t>
      </w:r>
      <w:r w:rsidR="009A2450" w:rsidRPr="00600BEA">
        <w:rPr>
          <w:rFonts w:ascii="Inter" w:hAnsi="Inter"/>
        </w:rPr>
        <w:t xml:space="preserve">uld be no longer than 200 words. Please do not just copy and paste from your CV. We would just like you to give us a brief summary of the key milestones in your career. </w:t>
      </w:r>
    </w:p>
    <w:p w14:paraId="3784BEE0" w14:textId="77777777" w:rsidR="00845332" w:rsidRPr="00AD22B8" w:rsidRDefault="00845332" w:rsidP="00845332">
      <w:pPr>
        <w:pStyle w:val="NoSpacing"/>
        <w:rPr>
          <w:rFonts w:ascii="Inter" w:hAnsi="Inter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F52CF" w:rsidRPr="00AD22B8" w14:paraId="4ED8764D" w14:textId="77777777" w:rsidTr="00BF52CF">
        <w:tc>
          <w:tcPr>
            <w:tcW w:w="9242" w:type="dxa"/>
          </w:tcPr>
          <w:p w14:paraId="7A9B6D77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37C3631F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5DBE5D86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6B16BF89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62BECD26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4CD117AD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0C861EC5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105713A8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7799CE53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628D2C21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5CE2D011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04551377" w14:textId="77777777" w:rsidR="00BF52CF" w:rsidRPr="00AD22B8" w:rsidRDefault="00BF52CF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</w:tc>
      </w:tr>
    </w:tbl>
    <w:p w14:paraId="613F390B" w14:textId="77777777" w:rsidR="00BF52CF" w:rsidRPr="00AD22B8" w:rsidRDefault="00BF52CF">
      <w:pPr>
        <w:pStyle w:val="Default"/>
        <w:rPr>
          <w:rFonts w:ascii="Inter" w:hAnsi="Inter"/>
          <w:sz w:val="20"/>
          <w:szCs w:val="20"/>
        </w:rPr>
        <w:sectPr w:rsidR="00BF52CF" w:rsidRPr="00AD22B8" w:rsidSect="00ED44D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440" w:right="1440" w:bottom="1440" w:left="1440" w:header="708" w:footer="708" w:gutter="0"/>
          <w:cols w:space="708"/>
          <w:formProt w:val="0"/>
          <w:titlePg/>
          <w:docGrid w:linePitch="360"/>
        </w:sectPr>
      </w:pPr>
    </w:p>
    <w:tbl>
      <w:tblPr>
        <w:tblW w:w="9611" w:type="dxa"/>
        <w:tblLayout w:type="fixed"/>
        <w:tblLook w:val="0000" w:firstRow="0" w:lastRow="0" w:firstColumn="0" w:lastColumn="0" w:noHBand="0" w:noVBand="0"/>
      </w:tblPr>
      <w:tblGrid>
        <w:gridCol w:w="9611"/>
      </w:tblGrid>
      <w:tr w:rsidR="00BE44DD" w:rsidRPr="00AD22B8" w14:paraId="24635CF1" w14:textId="77777777" w:rsidTr="002435AA">
        <w:trPr>
          <w:trHeight w:val="140"/>
        </w:trPr>
        <w:tc>
          <w:tcPr>
            <w:tcW w:w="9611" w:type="dxa"/>
          </w:tcPr>
          <w:p w14:paraId="517C495D" w14:textId="77777777" w:rsidR="009A2450" w:rsidRPr="00600BEA" w:rsidRDefault="009A2450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  <w:p w14:paraId="281763FB" w14:textId="77777777" w:rsidR="00BE44DD" w:rsidRPr="00600BEA" w:rsidRDefault="00975DC4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lastRenderedPageBreak/>
              <w:t xml:space="preserve">Organisation type: </w:t>
            </w:r>
            <w:sdt>
              <w:sdtPr>
                <w:rPr>
                  <w:rFonts w:ascii="Inter" w:hAnsi="Inter"/>
                  <w:color w:val="808080" w:themeColor="background1" w:themeShade="80"/>
                  <w:sz w:val="22"/>
                  <w:szCs w:val="22"/>
                </w:rPr>
                <w:alias w:val="Employment"/>
                <w:tag w:val="Employment"/>
                <w:id w:val="-1945293322"/>
                <w:placeholder>
                  <w:docPart w:val="156C5BF389554F619B8D328702A0FCA7"/>
                </w:placeholder>
                <w:dropDownList>
                  <w:listItem w:displayText="Choose an Option" w:value="Choose an Option"/>
                  <w:listItem w:displayText="Building Company" w:value="Building Company"/>
                  <w:listItem w:displayText="Consultancy" w:value="Consultancy"/>
                  <w:listItem w:displayText="Sole Trader" w:value="Sole Trader"/>
                  <w:listItem w:displayText="Education Establishment" w:value="Education Establishment"/>
                  <w:listItem w:displayText="Charity" w:value="Charity"/>
                  <w:listItem w:displayText="Other" w:value="Other"/>
                  <w:listItem w:displayText="Contracting Company" w:value="Contracting Company"/>
                </w:dropDownList>
              </w:sdtPr>
              <w:sdtEndPr/>
              <w:sdtContent>
                <w:r w:rsidRPr="00600BEA">
                  <w:rPr>
                    <w:rFonts w:ascii="Inter" w:hAnsi="Inter"/>
                    <w:color w:val="808080" w:themeColor="background1" w:themeShade="80"/>
                    <w:sz w:val="22"/>
                    <w:szCs w:val="22"/>
                  </w:rPr>
                  <w:t>Choose an Option</w:t>
                </w:r>
              </w:sdtContent>
            </w:sdt>
          </w:p>
        </w:tc>
      </w:tr>
      <w:tr w:rsidR="00BE44DD" w:rsidRPr="00AD22B8" w14:paraId="13D0A157" w14:textId="77777777" w:rsidTr="002435AA">
        <w:trPr>
          <w:trHeight w:val="140"/>
        </w:trPr>
        <w:tc>
          <w:tcPr>
            <w:tcW w:w="9611" w:type="dxa"/>
          </w:tcPr>
          <w:p w14:paraId="12F14B57" w14:textId="77777777" w:rsidR="007F2599" w:rsidRPr="00600BEA" w:rsidRDefault="006E028F">
            <w:pPr>
              <w:pStyle w:val="Default"/>
              <w:rPr>
                <w:rFonts w:ascii="Inter" w:hAnsi="Inter"/>
                <w:sz w:val="22"/>
                <w:szCs w:val="22"/>
              </w:rPr>
            </w:pPr>
            <w:r w:rsidRPr="00600BEA">
              <w:rPr>
                <w:rFonts w:ascii="Inter" w:hAnsi="Inter"/>
                <w:sz w:val="22"/>
                <w:szCs w:val="22"/>
              </w:rPr>
              <w:lastRenderedPageBreak/>
              <w:t xml:space="preserve">If other please describe </w:t>
            </w:r>
            <w:sdt>
              <w:sdtPr>
                <w:rPr>
                  <w:rFonts w:ascii="Inter" w:hAnsi="Inter"/>
                  <w:sz w:val="22"/>
                  <w:szCs w:val="22"/>
                </w:rPr>
                <w:id w:val="1165053938"/>
                <w:placeholder>
                  <w:docPart w:val="D7490BEFDA4C4A1690521EBB138D41D8"/>
                </w:placeholder>
                <w:showingPlcHdr/>
                <w:text/>
              </w:sdtPr>
              <w:sdtEndPr/>
              <w:sdtContent>
                <w:r w:rsidRPr="00600BEA">
                  <w:rPr>
                    <w:rStyle w:val="PlaceholderText"/>
                    <w:rFonts w:ascii="Inter" w:hAnsi="Inter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DE40E83" w14:textId="77777777" w:rsidR="006E028F" w:rsidRPr="00600BEA" w:rsidRDefault="006E028F">
            <w:pPr>
              <w:pStyle w:val="Default"/>
              <w:rPr>
                <w:rFonts w:ascii="Inter" w:hAnsi="Inter"/>
                <w:b/>
                <w:sz w:val="22"/>
                <w:szCs w:val="22"/>
              </w:rPr>
            </w:pPr>
          </w:p>
          <w:p w14:paraId="1D664562" w14:textId="77777777" w:rsidR="00746256" w:rsidRPr="00600BEA" w:rsidRDefault="00746256">
            <w:pPr>
              <w:pStyle w:val="Default"/>
              <w:rPr>
                <w:rFonts w:ascii="Inter" w:hAnsi="Inter"/>
                <w:b/>
                <w:sz w:val="22"/>
                <w:szCs w:val="22"/>
              </w:rPr>
            </w:pPr>
          </w:p>
          <w:p w14:paraId="410DA37D" w14:textId="778089A7" w:rsidR="007F2599" w:rsidRPr="00553F85" w:rsidRDefault="007F2599">
            <w:pPr>
              <w:pStyle w:val="Default"/>
              <w:rPr>
                <w:rFonts w:ascii="Inter" w:hAnsi="Inter"/>
                <w:b/>
                <w:sz w:val="20"/>
                <w:szCs w:val="20"/>
              </w:rPr>
            </w:pPr>
            <w:r w:rsidRPr="00553F85">
              <w:rPr>
                <w:rFonts w:ascii="Inter" w:hAnsi="Inter"/>
                <w:b/>
                <w:sz w:val="20"/>
                <w:szCs w:val="20"/>
              </w:rPr>
              <w:t>The Fellowship process is based on your strategic responsibilities within the last five years of your employment. Please outline your job roles within this period</w:t>
            </w:r>
            <w:r w:rsidR="00407375" w:rsidRPr="00553F85">
              <w:rPr>
                <w:rFonts w:ascii="Inter" w:hAnsi="Inter"/>
                <w:b/>
                <w:sz w:val="20"/>
                <w:szCs w:val="20"/>
              </w:rPr>
              <w:t xml:space="preserve"> starting with your current role</w:t>
            </w:r>
            <w:r w:rsidR="007B135D" w:rsidRPr="00553F85">
              <w:rPr>
                <w:rFonts w:ascii="Inter" w:hAnsi="Inter"/>
                <w:b/>
                <w:sz w:val="20"/>
                <w:szCs w:val="20"/>
              </w:rPr>
              <w:t>.</w:t>
            </w:r>
          </w:p>
          <w:p w14:paraId="4345BB77" w14:textId="77777777" w:rsidR="007F2599" w:rsidRPr="00600BEA" w:rsidRDefault="007F2599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4"/>
              <w:gridCol w:w="2409"/>
              <w:gridCol w:w="993"/>
              <w:gridCol w:w="1134"/>
              <w:gridCol w:w="2409"/>
            </w:tblGrid>
            <w:tr w:rsidR="008C5147" w:rsidRPr="00600BEA" w14:paraId="20FE8137" w14:textId="77777777" w:rsidTr="006E028F">
              <w:trPr>
                <w:trHeight w:val="270"/>
              </w:trPr>
              <w:tc>
                <w:tcPr>
                  <w:tcW w:w="1984" w:type="dxa"/>
                  <w:vMerge w:val="restart"/>
                </w:tcPr>
                <w:p w14:paraId="6535A1E4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  <w:r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>Job Title</w:t>
                  </w:r>
                </w:p>
              </w:tc>
              <w:tc>
                <w:tcPr>
                  <w:tcW w:w="2409" w:type="dxa"/>
                  <w:vMerge w:val="restart"/>
                </w:tcPr>
                <w:p w14:paraId="5590839D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  <w:r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>Description of Strategic Responsibilities</w:t>
                  </w:r>
                </w:p>
              </w:tc>
              <w:tc>
                <w:tcPr>
                  <w:tcW w:w="2127" w:type="dxa"/>
                  <w:gridSpan w:val="2"/>
                </w:tcPr>
                <w:p w14:paraId="24160B6F" w14:textId="77777777" w:rsidR="008C5147" w:rsidRPr="00600BEA" w:rsidRDefault="008C5147" w:rsidP="008C5147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  <w:r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>Dates</w:t>
                  </w:r>
                </w:p>
              </w:tc>
              <w:tc>
                <w:tcPr>
                  <w:tcW w:w="2409" w:type="dxa"/>
                  <w:vMerge w:val="restart"/>
                </w:tcPr>
                <w:p w14:paraId="7CC15C4A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  <w:r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>Company</w:t>
                  </w:r>
                  <w:r w:rsidR="000C4167"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 xml:space="preserve"> Name</w:t>
                  </w:r>
                </w:p>
              </w:tc>
            </w:tr>
            <w:tr w:rsidR="008C5147" w:rsidRPr="00600BEA" w14:paraId="5D637758" w14:textId="77777777" w:rsidTr="006E028F">
              <w:trPr>
                <w:trHeight w:val="270"/>
              </w:trPr>
              <w:tc>
                <w:tcPr>
                  <w:tcW w:w="1984" w:type="dxa"/>
                  <w:vMerge/>
                </w:tcPr>
                <w:p w14:paraId="5EAFD80C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2409" w:type="dxa"/>
                  <w:vMerge/>
                </w:tcPr>
                <w:p w14:paraId="1B001FA0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993" w:type="dxa"/>
                </w:tcPr>
                <w:p w14:paraId="6EC9F9BD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  <w:r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>from</w:t>
                  </w:r>
                </w:p>
              </w:tc>
              <w:tc>
                <w:tcPr>
                  <w:tcW w:w="1134" w:type="dxa"/>
                </w:tcPr>
                <w:p w14:paraId="557EC5D7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  <w:r w:rsidRPr="00600BEA">
                    <w:rPr>
                      <w:rFonts w:ascii="Inter" w:hAnsi="Inter"/>
                      <w:b/>
                      <w:sz w:val="22"/>
                      <w:szCs w:val="22"/>
                    </w:rPr>
                    <w:t>to</w:t>
                  </w:r>
                </w:p>
              </w:tc>
              <w:tc>
                <w:tcPr>
                  <w:tcW w:w="2409" w:type="dxa"/>
                  <w:vMerge/>
                </w:tcPr>
                <w:p w14:paraId="7B789E72" w14:textId="77777777" w:rsidR="008C5147" w:rsidRPr="00600BEA" w:rsidRDefault="008C5147" w:rsidP="007F2599">
                  <w:pPr>
                    <w:pStyle w:val="Default"/>
                    <w:jc w:val="center"/>
                    <w:rPr>
                      <w:rFonts w:ascii="Inter" w:hAnsi="Inter"/>
                      <w:b/>
                      <w:sz w:val="22"/>
                      <w:szCs w:val="22"/>
                    </w:rPr>
                  </w:pPr>
                </w:p>
              </w:tc>
            </w:tr>
            <w:tr w:rsidR="008C5147" w:rsidRPr="00600BEA" w14:paraId="12EB1336" w14:textId="77777777" w:rsidTr="006E028F">
              <w:trPr>
                <w:trHeight w:val="20"/>
              </w:trPr>
              <w:tc>
                <w:tcPr>
                  <w:tcW w:w="1984" w:type="dxa"/>
                </w:tcPr>
                <w:sdt>
                  <w:sdtPr>
                    <w:rPr>
                      <w:rFonts w:ascii="Inter" w:hAnsi="Inter"/>
                      <w:sz w:val="22"/>
                      <w:szCs w:val="22"/>
                    </w:rPr>
                    <w:id w:val="1190874372"/>
                    <w:placeholder>
                      <w:docPart w:val="03A54E33A9EC4B46ABDD937E1DF08DE5"/>
                    </w:placeholder>
                    <w:showingPlcHdr/>
                    <w:text/>
                  </w:sdtPr>
                  <w:sdtEndPr/>
                  <w:sdtContent>
                    <w:p w14:paraId="4BE65597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sdtContent>
                </w:sdt>
                <w:p w14:paraId="5E6E6DE7" w14:textId="77777777" w:rsidR="008C5147" w:rsidRPr="00600BEA" w:rsidRDefault="008C5147">
                  <w:pPr>
                    <w:pStyle w:val="Default"/>
                    <w:rPr>
                      <w:rFonts w:ascii="Inter" w:hAnsi="Inter"/>
                      <w:sz w:val="22"/>
                      <w:szCs w:val="22"/>
                    </w:rPr>
                  </w:pPr>
                </w:p>
              </w:tc>
              <w:tc>
                <w:tcPr>
                  <w:tcW w:w="2409" w:type="dxa"/>
                </w:tcPr>
                <w:sdt>
                  <w:sdtPr>
                    <w:rPr>
                      <w:rFonts w:ascii="Inter" w:hAnsi="Inter"/>
                      <w:sz w:val="22"/>
                      <w:szCs w:val="22"/>
                    </w:rPr>
                    <w:id w:val="-1519848777"/>
                    <w:placeholder>
                      <w:docPart w:val="36511411496F43E38231502DE97D7F5C"/>
                    </w:placeholder>
                    <w:showingPlcHdr/>
                    <w:text/>
                  </w:sdtPr>
                  <w:sdtEndPr/>
                  <w:sdtContent>
                    <w:p w14:paraId="4D7B0DE9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sdtContent>
                </w:sdt>
              </w:tc>
              <w:sdt>
                <w:sdtPr>
                  <w:rPr>
                    <w:rFonts w:ascii="Inter" w:hAnsi="Inter"/>
                    <w:sz w:val="22"/>
                    <w:szCs w:val="22"/>
                  </w:rPr>
                  <w:id w:val="812609687"/>
                  <w:placeholder>
                    <w:docPart w:val="FD6ACAF0AC82471493EEDCC3C045DAB7"/>
                  </w:placeholder>
                  <w:showingPlcHdr/>
                  <w:date>
                    <w:dateFormat w:val="dd/MM/yyyy"/>
                    <w:lid w:val="en-GB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993" w:type="dxa"/>
                    </w:tcPr>
                    <w:p w14:paraId="04D17911" w14:textId="77777777" w:rsidR="008C5147" w:rsidRPr="00600BEA" w:rsidRDefault="007343F0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a date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1674642920"/>
                  <w:placeholder>
                    <w:docPart w:val="E78A784CBD1A439682C05F4A6EF3FB97"/>
                  </w:placeholder>
                  <w:showingPlcHdr/>
                  <w:date>
                    <w:dateFormat w:val="dd/MM/yyyy"/>
                    <w:lid w:val="en-GB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134" w:type="dxa"/>
                    </w:tcPr>
                    <w:p w14:paraId="731E3759" w14:textId="77777777" w:rsidR="008C5147" w:rsidRPr="00600BEA" w:rsidRDefault="007343F0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a date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1367803835"/>
                  <w:placeholder>
                    <w:docPart w:val="A9DF22EF50A543F981F67D26AAF334C5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693E37AF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8C5147" w:rsidRPr="00600BEA" w14:paraId="3ABF9A7C" w14:textId="77777777" w:rsidTr="006E028F">
              <w:sdt>
                <w:sdtPr>
                  <w:rPr>
                    <w:rFonts w:ascii="Inter" w:hAnsi="Inter"/>
                    <w:sz w:val="22"/>
                    <w:szCs w:val="22"/>
                  </w:rPr>
                  <w:id w:val="116418816"/>
                  <w:placeholder>
                    <w:docPart w:val="6604A7DB458B4FBCACCB2B093C8122C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984" w:type="dxa"/>
                    </w:tcPr>
                    <w:p w14:paraId="5F4CC1E7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2044558617"/>
                  <w:placeholder>
                    <w:docPart w:val="BB6A2E509DE34B0BA30DA2D11A901B6A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1EB7991B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198601909"/>
                  <w:placeholder>
                    <w:docPart w:val="6A7BC503C2EB46A7A5231F701D4DA9F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993" w:type="dxa"/>
                    </w:tcPr>
                    <w:p w14:paraId="047960A7" w14:textId="77777777" w:rsidR="008C5147" w:rsidRPr="00600BEA" w:rsidRDefault="00A40EC2" w:rsidP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 xml:space="preserve">Click here to ener 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774990439"/>
                  <w:placeholder>
                    <w:docPart w:val="6B8E66199BAA43D9AD247CDFE2BBC032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134" w:type="dxa"/>
                    </w:tcPr>
                    <w:p w14:paraId="3F7D90DA" w14:textId="77777777" w:rsidR="008C5147" w:rsidRPr="00600BEA" w:rsidRDefault="00A40EC2" w:rsidP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2021659213"/>
                  <w:placeholder>
                    <w:docPart w:val="9361513B6C734B11B00D6A2EC29EDF92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4F2ADF26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8C5147" w:rsidRPr="00600BEA" w14:paraId="1AF87EA3" w14:textId="77777777" w:rsidTr="006E028F">
              <w:sdt>
                <w:sdtPr>
                  <w:rPr>
                    <w:rFonts w:ascii="Inter" w:hAnsi="Inter"/>
                    <w:sz w:val="22"/>
                    <w:szCs w:val="22"/>
                  </w:rPr>
                  <w:id w:val="228963122"/>
                  <w:placeholder>
                    <w:docPart w:val="B557CF1972A344B08CB0B622BC99FB1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984" w:type="dxa"/>
                    </w:tcPr>
                    <w:p w14:paraId="63964D2E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575824278"/>
                  <w:placeholder>
                    <w:docPart w:val="BCEC37E6867B4C3FBD35D6F7EA0C374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181BB827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274709000"/>
                  <w:placeholder>
                    <w:docPart w:val="4C9EB3AFA6324EBD98F2701426B7EB08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993" w:type="dxa"/>
                    </w:tcPr>
                    <w:p w14:paraId="7A746CDB" w14:textId="77777777" w:rsidR="008C5147" w:rsidRPr="00600BEA" w:rsidRDefault="00A40EC2" w:rsidP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1713577643"/>
                  <w:placeholder>
                    <w:docPart w:val="C57223B2598A4642A8303186FF94505B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134" w:type="dxa"/>
                    </w:tcPr>
                    <w:p w14:paraId="5F8112B4" w14:textId="77777777" w:rsidR="008C5147" w:rsidRPr="00600BEA" w:rsidRDefault="00A40EC2" w:rsidP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1261832035"/>
                  <w:placeholder>
                    <w:docPart w:val="B9972C60706E4485844944FE223A878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75B77B0C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8C5147" w:rsidRPr="00600BEA" w14:paraId="5A9EDFA4" w14:textId="77777777" w:rsidTr="006E028F">
              <w:sdt>
                <w:sdtPr>
                  <w:rPr>
                    <w:rFonts w:ascii="Inter" w:hAnsi="Inter"/>
                    <w:sz w:val="22"/>
                    <w:szCs w:val="22"/>
                  </w:rPr>
                  <w:id w:val="-2028017018"/>
                  <w:placeholder>
                    <w:docPart w:val="8ACD709CE97F40AD934316BC2683047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984" w:type="dxa"/>
                    </w:tcPr>
                    <w:p w14:paraId="4A1EEFAF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1980963424"/>
                  <w:placeholder>
                    <w:docPart w:val="20B60CFDE6D04D06BF4D29AB0C09B1BC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1FDDD675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537582920"/>
                  <w:placeholder>
                    <w:docPart w:val="87136263D8804F57BBDACC7D1CF7D65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993" w:type="dxa"/>
                    </w:tcPr>
                    <w:p w14:paraId="1C78FDBB" w14:textId="77777777" w:rsidR="008C5147" w:rsidRPr="00600BEA" w:rsidRDefault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1084875551"/>
                  <w:placeholder>
                    <w:docPart w:val="C990812175BB46038888AA581126D4F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134" w:type="dxa"/>
                    </w:tcPr>
                    <w:p w14:paraId="68AA9D63" w14:textId="77777777" w:rsidR="008C5147" w:rsidRPr="00600BEA" w:rsidRDefault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787781247"/>
                  <w:placeholder>
                    <w:docPart w:val="1C16A6E758474125B642E6E8CD199E9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7464D07A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</w:tr>
            <w:tr w:rsidR="008C5147" w:rsidRPr="00600BEA" w14:paraId="1860E1D2" w14:textId="77777777" w:rsidTr="006E028F">
              <w:sdt>
                <w:sdtPr>
                  <w:rPr>
                    <w:rFonts w:ascii="Inter" w:hAnsi="Inter"/>
                    <w:sz w:val="22"/>
                    <w:szCs w:val="22"/>
                  </w:rPr>
                  <w:id w:val="696743100"/>
                  <w:placeholder>
                    <w:docPart w:val="152572DEC2A3448A86CA93D59A866A1B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984" w:type="dxa"/>
                    </w:tcPr>
                    <w:p w14:paraId="1BF67238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1449841280"/>
                  <w:placeholder>
                    <w:docPart w:val="5E07BFB2725047D6B7E679D28F6B1B92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58888770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1978027820"/>
                  <w:placeholder>
                    <w:docPart w:val="03D0EFF650594DB1ABD896121F5BE6F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993" w:type="dxa"/>
                    </w:tcPr>
                    <w:p w14:paraId="08C0BD44" w14:textId="77777777" w:rsidR="008C5147" w:rsidRPr="00600BEA" w:rsidRDefault="00A40EC2" w:rsidP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1882158714"/>
                  <w:placeholder>
                    <w:docPart w:val="F33225AB5AB747C692EE851738525B2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134" w:type="dxa"/>
                    </w:tcPr>
                    <w:p w14:paraId="65298A8E" w14:textId="77777777" w:rsidR="008C5147" w:rsidRPr="00600BEA" w:rsidRDefault="00A40EC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  <w:sdt>
                <w:sdtPr>
                  <w:rPr>
                    <w:rFonts w:ascii="Inter" w:hAnsi="Inter"/>
                    <w:sz w:val="22"/>
                    <w:szCs w:val="22"/>
                  </w:rPr>
                  <w:id w:val="-544908411"/>
                  <w:placeholder>
                    <w:docPart w:val="6F56B9776A9B4C87AD65CEC3B5EAF0A1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09" w:type="dxa"/>
                    </w:tcPr>
                    <w:p w14:paraId="05B553EA" w14:textId="77777777" w:rsidR="008C5147" w:rsidRPr="00600BEA" w:rsidRDefault="00F56742">
                      <w:pPr>
                        <w:pStyle w:val="Default"/>
                        <w:rPr>
                          <w:rFonts w:ascii="Inter" w:hAnsi="Inter"/>
                          <w:sz w:val="22"/>
                          <w:szCs w:val="22"/>
                        </w:rPr>
                      </w:pPr>
                      <w:r w:rsidRPr="00600BEA">
                        <w:rPr>
                          <w:rStyle w:val="PlaceholderText"/>
                          <w:rFonts w:ascii="Inter" w:hAnsi="Inter"/>
                          <w:sz w:val="22"/>
                          <w:szCs w:val="22"/>
                        </w:rPr>
                        <w:t>Click here to enter text.</w:t>
                      </w:r>
                    </w:p>
                  </w:tc>
                </w:sdtContent>
              </w:sdt>
            </w:tr>
          </w:tbl>
          <w:p w14:paraId="57C3F667" w14:textId="77777777" w:rsidR="007F2599" w:rsidRPr="00600BEA" w:rsidRDefault="007F2599">
            <w:pPr>
              <w:pStyle w:val="Default"/>
              <w:rPr>
                <w:rFonts w:ascii="Inter" w:hAnsi="Inter"/>
                <w:sz w:val="22"/>
                <w:szCs w:val="22"/>
              </w:rPr>
            </w:pPr>
          </w:p>
        </w:tc>
      </w:tr>
      <w:tr w:rsidR="00720D0C" w:rsidRPr="00AD22B8" w14:paraId="7CA6EC54" w14:textId="77777777" w:rsidTr="002435AA">
        <w:trPr>
          <w:trHeight w:val="140"/>
        </w:trPr>
        <w:tc>
          <w:tcPr>
            <w:tcW w:w="9611" w:type="dxa"/>
          </w:tcPr>
          <w:p w14:paraId="2063C169" w14:textId="77777777" w:rsidR="00720D0C" w:rsidRDefault="00720D0C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  <w:p w14:paraId="45CA4ADD" w14:textId="77777777" w:rsidR="00A25F0C" w:rsidRPr="00AD22B8" w:rsidRDefault="00A25F0C">
            <w:pPr>
              <w:pStyle w:val="Default"/>
              <w:rPr>
                <w:rFonts w:ascii="Inter" w:hAnsi="Inter"/>
                <w:sz w:val="20"/>
                <w:szCs w:val="20"/>
              </w:rPr>
            </w:pPr>
          </w:p>
        </w:tc>
      </w:tr>
    </w:tbl>
    <w:p w14:paraId="166FACD2" w14:textId="023497B9" w:rsidR="00A25F0C" w:rsidRDefault="00600BEA" w:rsidP="00A25F0C">
      <w:pPr>
        <w:spacing w:line="360" w:lineRule="auto"/>
        <w:rPr>
          <w:rFonts w:ascii="Inter" w:hAnsi="Inter"/>
          <w:b/>
          <w:color w:val="1900B6"/>
          <w:sz w:val="24"/>
          <w:szCs w:val="24"/>
        </w:rPr>
      </w:pPr>
      <w:r w:rsidRPr="00A25F0C">
        <w:rPr>
          <w:rFonts w:ascii="Inter" w:hAnsi="Inter"/>
          <w:b/>
          <w:color w:val="1900B6"/>
          <w:sz w:val="24"/>
          <w:szCs w:val="24"/>
        </w:rPr>
        <w:t xml:space="preserve">Section </w:t>
      </w:r>
      <w:r w:rsidR="002A6BED" w:rsidRPr="00A25F0C">
        <w:rPr>
          <w:rFonts w:ascii="Inter" w:hAnsi="Inter"/>
          <w:b/>
          <w:color w:val="1900B6"/>
          <w:sz w:val="24"/>
          <w:szCs w:val="24"/>
        </w:rPr>
        <w:t>3</w:t>
      </w:r>
      <w:r w:rsidRPr="00A25F0C">
        <w:rPr>
          <w:rFonts w:ascii="Inter" w:hAnsi="Inter"/>
          <w:b/>
          <w:color w:val="1900B6"/>
          <w:sz w:val="24"/>
          <w:szCs w:val="24"/>
        </w:rPr>
        <w:t xml:space="preserve">. </w:t>
      </w:r>
      <w:r w:rsidR="002A6BED" w:rsidRPr="00A25F0C">
        <w:rPr>
          <w:rFonts w:ascii="Inter" w:hAnsi="Inter"/>
          <w:b/>
          <w:color w:val="1900B6"/>
          <w:sz w:val="24"/>
          <w:szCs w:val="24"/>
        </w:rPr>
        <w:t>Education History / Prior Qualifications</w:t>
      </w:r>
      <w:r w:rsidR="006E5D17" w:rsidRPr="00A25F0C">
        <w:rPr>
          <w:rFonts w:ascii="Inter" w:hAnsi="Inter"/>
          <w:b/>
          <w:color w:val="1900B6"/>
          <w:sz w:val="24"/>
          <w:szCs w:val="24"/>
        </w:rPr>
        <w:t xml:space="preserve"> </w:t>
      </w:r>
    </w:p>
    <w:p w14:paraId="70FA4D5C" w14:textId="32209EF9" w:rsidR="00C439D7" w:rsidRDefault="00C439D7" w:rsidP="00A25F0C">
      <w:pPr>
        <w:spacing w:line="360" w:lineRule="auto"/>
        <w:rPr>
          <w:rFonts w:ascii="Inter" w:hAnsi="Inter"/>
          <w:b/>
          <w:color w:val="1900B6"/>
          <w:sz w:val="24"/>
          <w:szCs w:val="24"/>
        </w:rPr>
      </w:pPr>
      <w:r>
        <w:rPr>
          <w:rFonts w:ascii="Inter" w:hAnsi="Inter" w:cs="Arial"/>
          <w:color w:val="000000"/>
          <w:lang w:eastAsia="en-GB"/>
        </w:rPr>
        <w:t>Non-</w:t>
      </w:r>
      <w:r w:rsidR="00A40D84">
        <w:rPr>
          <w:rFonts w:ascii="Inter" w:hAnsi="Inter" w:cs="Arial"/>
          <w:color w:val="000000"/>
          <w:lang w:eastAsia="en-GB"/>
        </w:rPr>
        <w:t>c</w:t>
      </w:r>
      <w:r w:rsidR="008B3500">
        <w:rPr>
          <w:rFonts w:ascii="Inter" w:hAnsi="Inter" w:cs="Arial"/>
          <w:color w:val="000000"/>
          <w:lang w:eastAsia="en-GB"/>
        </w:rPr>
        <w:t xml:space="preserve">hartered </w:t>
      </w:r>
      <w:r w:rsidR="00A40D84">
        <w:rPr>
          <w:rFonts w:ascii="Inter" w:hAnsi="Inter" w:cs="Arial"/>
          <w:color w:val="000000"/>
          <w:lang w:eastAsia="en-GB"/>
        </w:rPr>
        <w:t>m</w:t>
      </w:r>
      <w:r>
        <w:rPr>
          <w:rFonts w:ascii="Inter" w:hAnsi="Inter" w:cs="Arial"/>
          <w:color w:val="000000"/>
          <w:lang w:eastAsia="en-GB"/>
        </w:rPr>
        <w:t>embers applying for Fell</w:t>
      </w:r>
      <w:r w:rsidR="00F76061">
        <w:rPr>
          <w:rFonts w:ascii="Inter" w:hAnsi="Inter" w:cs="Arial"/>
          <w:color w:val="000000"/>
          <w:lang w:eastAsia="en-GB"/>
        </w:rPr>
        <w:t>ow</w:t>
      </w:r>
      <w:r>
        <w:rPr>
          <w:rFonts w:ascii="Inter" w:hAnsi="Inter" w:cs="Arial"/>
          <w:color w:val="000000"/>
          <w:lang w:eastAsia="en-GB"/>
        </w:rPr>
        <w:t>ship must have a level 6 academic, vocational or professional qualification recognised by the CIOB</w:t>
      </w:r>
    </w:p>
    <w:p w14:paraId="348284E2" w14:textId="3FE490C9" w:rsidR="00600BEA" w:rsidRPr="001003F8" w:rsidRDefault="0084477A" w:rsidP="00A25F0C">
      <w:pPr>
        <w:spacing w:line="360" w:lineRule="auto"/>
        <w:rPr>
          <w:rFonts w:ascii="Inter" w:hAnsi="Inter"/>
          <w:b/>
          <w:color w:val="FF0000"/>
          <w:sz w:val="24"/>
          <w:szCs w:val="24"/>
        </w:rPr>
      </w:pPr>
      <w:r>
        <w:rPr>
          <w:rFonts w:ascii="Inter" w:hAnsi="Inter"/>
          <w:b/>
          <w:color w:val="FF0000"/>
          <w:sz w:val="24"/>
          <w:szCs w:val="24"/>
        </w:rPr>
        <w:t>T</w:t>
      </w:r>
      <w:r w:rsidR="006E5D17" w:rsidRPr="001003F8">
        <w:rPr>
          <w:rFonts w:ascii="Inter" w:hAnsi="Inter"/>
          <w:b/>
          <w:color w:val="FF0000"/>
          <w:sz w:val="24"/>
          <w:szCs w:val="24"/>
        </w:rPr>
        <w:t>his section is just for Non-</w:t>
      </w:r>
      <w:r w:rsidR="00490295">
        <w:rPr>
          <w:rFonts w:ascii="Inter" w:hAnsi="Inter"/>
          <w:b/>
          <w:color w:val="FF0000"/>
          <w:sz w:val="24"/>
          <w:szCs w:val="24"/>
        </w:rPr>
        <w:t>ch</w:t>
      </w:r>
      <w:r w:rsidR="006E5D17" w:rsidRPr="001003F8">
        <w:rPr>
          <w:rFonts w:ascii="Inter" w:hAnsi="Inter"/>
          <w:b/>
          <w:color w:val="FF0000"/>
          <w:sz w:val="24"/>
          <w:szCs w:val="24"/>
        </w:rPr>
        <w:t xml:space="preserve">artered </w:t>
      </w:r>
      <w:r w:rsidR="00490295">
        <w:rPr>
          <w:rFonts w:ascii="Inter" w:hAnsi="Inter"/>
          <w:b/>
          <w:color w:val="FF0000"/>
          <w:sz w:val="24"/>
          <w:szCs w:val="24"/>
        </w:rPr>
        <w:t>c</w:t>
      </w:r>
      <w:r w:rsidR="006E5D17" w:rsidRPr="001003F8">
        <w:rPr>
          <w:rFonts w:ascii="Inter" w:hAnsi="Inter"/>
          <w:b/>
          <w:color w:val="FF0000"/>
          <w:sz w:val="24"/>
          <w:szCs w:val="24"/>
        </w:rPr>
        <w:t>andidates</w:t>
      </w:r>
      <w:r w:rsidR="001003F8">
        <w:rPr>
          <w:rFonts w:ascii="Inter" w:hAnsi="Inter"/>
          <w:b/>
          <w:color w:val="FF0000"/>
          <w:sz w:val="24"/>
          <w:szCs w:val="24"/>
        </w:rPr>
        <w:t xml:space="preserve"> (Direct Entrants)</w:t>
      </w:r>
      <w:r w:rsidR="006E5D17" w:rsidRPr="001003F8">
        <w:rPr>
          <w:rFonts w:ascii="Inter" w:hAnsi="Inter"/>
          <w:b/>
          <w:color w:val="FF0000"/>
          <w:sz w:val="24"/>
          <w:szCs w:val="24"/>
        </w:rPr>
        <w:t xml:space="preserve"> to complete and </w:t>
      </w:r>
      <w:r w:rsidR="00A25F0C" w:rsidRPr="001003F8">
        <w:rPr>
          <w:rFonts w:ascii="Inter" w:hAnsi="Inter"/>
          <w:b/>
          <w:color w:val="FF0000"/>
          <w:sz w:val="24"/>
          <w:szCs w:val="24"/>
        </w:rPr>
        <w:t>provide</w:t>
      </w:r>
      <w:r w:rsidR="006E5D17" w:rsidRPr="001003F8">
        <w:rPr>
          <w:rFonts w:ascii="Inter" w:hAnsi="Inter"/>
          <w:b/>
          <w:color w:val="FF0000"/>
          <w:sz w:val="24"/>
          <w:szCs w:val="24"/>
        </w:rPr>
        <w:t xml:space="preserve"> evidence </w:t>
      </w:r>
      <w:r w:rsidR="00A25F0C" w:rsidRPr="001003F8">
        <w:rPr>
          <w:rFonts w:ascii="Inter" w:hAnsi="Inter"/>
          <w:b/>
          <w:color w:val="FF0000"/>
          <w:sz w:val="24"/>
          <w:szCs w:val="24"/>
        </w:rPr>
        <w:t>of</w:t>
      </w:r>
      <w:r w:rsidR="006B3C26">
        <w:rPr>
          <w:rFonts w:ascii="Inter" w:hAnsi="Inter"/>
          <w:b/>
          <w:color w:val="FF0000"/>
          <w:sz w:val="24"/>
          <w:szCs w:val="24"/>
        </w:rPr>
        <w:t xml:space="preserve"> post-school </w:t>
      </w:r>
      <w:r w:rsidR="00490295">
        <w:rPr>
          <w:rFonts w:ascii="Inter" w:hAnsi="Inter"/>
          <w:b/>
          <w:color w:val="FF0000"/>
          <w:sz w:val="24"/>
          <w:szCs w:val="24"/>
        </w:rPr>
        <w:t>qualifications.</w:t>
      </w:r>
    </w:p>
    <w:p w14:paraId="32D6EB13" w14:textId="6C86678D" w:rsidR="00294F9E" w:rsidRDefault="00C040EF" w:rsidP="00294F9E">
      <w:pPr>
        <w:rPr>
          <w:rFonts w:ascii="Inter" w:hAnsi="Inter"/>
        </w:rPr>
      </w:pPr>
      <w:r w:rsidRPr="00CF4D59">
        <w:rPr>
          <w:rFonts w:ascii="Inter" w:hAnsi="Inter"/>
        </w:rPr>
        <w:t>If you are applying as a Non-</w:t>
      </w:r>
      <w:r w:rsidR="008713E8">
        <w:rPr>
          <w:rFonts w:ascii="Inter" w:hAnsi="Inter"/>
        </w:rPr>
        <w:t>c</w:t>
      </w:r>
      <w:r w:rsidRPr="00CF4D59">
        <w:rPr>
          <w:rFonts w:ascii="Inter" w:hAnsi="Inter"/>
        </w:rPr>
        <w:t xml:space="preserve">hartered </w:t>
      </w:r>
      <w:r w:rsidR="008713E8">
        <w:rPr>
          <w:rFonts w:ascii="Inter" w:hAnsi="Inter"/>
        </w:rPr>
        <w:t>m</w:t>
      </w:r>
      <w:r w:rsidR="00D24003" w:rsidRPr="00CF4D59">
        <w:rPr>
          <w:rFonts w:ascii="Inter" w:hAnsi="Inter"/>
        </w:rPr>
        <w:t>ember</w:t>
      </w:r>
      <w:r w:rsidR="00847F79">
        <w:rPr>
          <w:rFonts w:ascii="Inter" w:hAnsi="Inter"/>
        </w:rPr>
        <w:t>, you must</w:t>
      </w:r>
      <w:r w:rsidR="00D24003" w:rsidRPr="00CF4D59">
        <w:rPr>
          <w:rFonts w:ascii="Inter" w:hAnsi="Inter"/>
        </w:rPr>
        <w:t xml:space="preserve"> hold a level 6 qualification such as a UK </w:t>
      </w:r>
      <w:r w:rsidR="00CC376C" w:rsidRPr="00CF4D59">
        <w:rPr>
          <w:rFonts w:ascii="Inter" w:hAnsi="Inter"/>
        </w:rPr>
        <w:t>bachelor'</w:t>
      </w:r>
      <w:r w:rsidR="00C63282" w:rsidRPr="00CF4D59">
        <w:rPr>
          <w:rFonts w:ascii="Inter" w:hAnsi="Inter"/>
        </w:rPr>
        <w:t>s</w:t>
      </w:r>
      <w:r w:rsidR="00D24003" w:rsidRPr="00CF4D59">
        <w:rPr>
          <w:rFonts w:ascii="Inter" w:hAnsi="Inter"/>
        </w:rPr>
        <w:t xml:space="preserve"> degree or equivalent</w:t>
      </w:r>
      <w:r w:rsidR="00294F9E">
        <w:rPr>
          <w:rFonts w:ascii="Inter" w:hAnsi="Inter"/>
        </w:rPr>
        <w:t xml:space="preserve"> </w:t>
      </w:r>
      <w:r w:rsidR="00294F9E" w:rsidRPr="00CF4D59">
        <w:rPr>
          <w:rFonts w:ascii="Inter" w:hAnsi="Inter"/>
        </w:rPr>
        <w:t xml:space="preserve">and does not necessarily need to be construction-related. </w:t>
      </w:r>
    </w:p>
    <w:p w14:paraId="6E95F381" w14:textId="76E9E52B" w:rsidR="00BE44DD" w:rsidRDefault="00D134A5">
      <w:pPr>
        <w:rPr>
          <w:rFonts w:ascii="Inter" w:hAnsi="Inter"/>
        </w:rPr>
      </w:pPr>
      <w:r>
        <w:rPr>
          <w:rFonts w:ascii="Inter" w:hAnsi="Inter"/>
        </w:rPr>
        <w:t xml:space="preserve">We </w:t>
      </w:r>
      <w:r w:rsidR="00263510">
        <w:rPr>
          <w:rFonts w:ascii="Inter" w:hAnsi="Inter"/>
        </w:rPr>
        <w:t>recognise</w:t>
      </w:r>
      <w:r>
        <w:rPr>
          <w:rFonts w:ascii="Inter" w:hAnsi="Inter"/>
        </w:rPr>
        <w:t xml:space="preserve"> </w:t>
      </w:r>
      <w:r w:rsidR="007D23D4">
        <w:rPr>
          <w:rFonts w:ascii="Inter" w:hAnsi="Inter"/>
        </w:rPr>
        <w:t xml:space="preserve">a range of </w:t>
      </w:r>
      <w:r w:rsidR="00DF5AA8">
        <w:rPr>
          <w:rFonts w:ascii="Inter" w:hAnsi="Inter"/>
        </w:rPr>
        <w:t>other</w:t>
      </w:r>
      <w:r w:rsidR="00D170DF">
        <w:rPr>
          <w:rFonts w:ascii="Inter" w:hAnsi="Inter"/>
        </w:rPr>
        <w:t xml:space="preserve"> professional </w:t>
      </w:r>
      <w:r w:rsidR="00DF5AA8">
        <w:rPr>
          <w:rFonts w:ascii="Inter" w:hAnsi="Inter"/>
        </w:rPr>
        <w:t>body</w:t>
      </w:r>
      <w:r w:rsidR="00D170DF">
        <w:rPr>
          <w:rFonts w:ascii="Inter" w:hAnsi="Inter"/>
        </w:rPr>
        <w:t xml:space="preserve"> </w:t>
      </w:r>
      <w:r w:rsidR="007D23D4">
        <w:rPr>
          <w:rFonts w:ascii="Inter" w:hAnsi="Inter"/>
        </w:rPr>
        <w:t>memberships</w:t>
      </w:r>
      <w:r>
        <w:rPr>
          <w:rFonts w:ascii="Inter" w:hAnsi="Inter"/>
        </w:rPr>
        <w:t xml:space="preserve"> </w:t>
      </w:r>
      <w:r w:rsidR="00D170DF">
        <w:rPr>
          <w:rFonts w:ascii="Inter" w:hAnsi="Inter"/>
        </w:rPr>
        <w:t xml:space="preserve">such as </w:t>
      </w:r>
      <w:r w:rsidR="00676DFB">
        <w:rPr>
          <w:rFonts w:ascii="Inter" w:hAnsi="Inter"/>
        </w:rPr>
        <w:t>RICS, ICE,</w:t>
      </w:r>
      <w:r w:rsidR="00DE6970">
        <w:rPr>
          <w:rFonts w:ascii="Inter" w:hAnsi="Inter"/>
        </w:rPr>
        <w:t xml:space="preserve"> </w:t>
      </w:r>
      <w:r w:rsidR="00D24509">
        <w:rPr>
          <w:rFonts w:ascii="Inter" w:hAnsi="Inter"/>
        </w:rPr>
        <w:t>C</w:t>
      </w:r>
      <w:r w:rsidR="007852A6">
        <w:rPr>
          <w:rFonts w:ascii="Inter" w:hAnsi="Inter"/>
        </w:rPr>
        <w:t>I</w:t>
      </w:r>
      <w:r w:rsidR="00D24509">
        <w:rPr>
          <w:rFonts w:ascii="Inter" w:hAnsi="Inter"/>
        </w:rPr>
        <w:t>M</w:t>
      </w:r>
      <w:r w:rsidR="00B93185">
        <w:rPr>
          <w:rFonts w:ascii="Inter" w:hAnsi="Inter"/>
        </w:rPr>
        <w:t xml:space="preserve"> or </w:t>
      </w:r>
      <w:r w:rsidR="007852A6">
        <w:rPr>
          <w:rFonts w:ascii="Inter" w:hAnsi="Inter"/>
        </w:rPr>
        <w:t>APM for example</w:t>
      </w:r>
      <w:r w:rsidR="00D24509">
        <w:rPr>
          <w:rFonts w:ascii="Inter" w:hAnsi="Inter"/>
        </w:rPr>
        <w:t>.</w:t>
      </w:r>
      <w:r w:rsidR="007106EF">
        <w:rPr>
          <w:rFonts w:ascii="Inter" w:hAnsi="Inter"/>
        </w:rPr>
        <w:t xml:space="preserve"> </w:t>
      </w:r>
      <w:r w:rsidR="00CC376C" w:rsidRPr="00CF4D59">
        <w:rPr>
          <w:rFonts w:ascii="Inter" w:hAnsi="Inter"/>
        </w:rPr>
        <w:t>I</w:t>
      </w:r>
      <w:r w:rsidR="008879B6" w:rsidRPr="00CF4D59">
        <w:rPr>
          <w:rFonts w:ascii="Inter" w:hAnsi="Inter"/>
        </w:rPr>
        <w:t xml:space="preserve">f you have no qualifications, please state </w:t>
      </w:r>
      <w:r w:rsidR="00C3547D">
        <w:rPr>
          <w:rFonts w:ascii="Inter" w:hAnsi="Inter"/>
        </w:rPr>
        <w:t>‘</w:t>
      </w:r>
      <w:r w:rsidR="008879B6" w:rsidRPr="00CF4D59">
        <w:rPr>
          <w:rFonts w:ascii="Inter" w:hAnsi="Inter"/>
        </w:rPr>
        <w:t>none</w:t>
      </w:r>
      <w:r w:rsidR="00C3547D">
        <w:rPr>
          <w:rFonts w:ascii="Inter" w:hAnsi="Inter"/>
        </w:rPr>
        <w:t>’</w:t>
      </w:r>
      <w:r w:rsidR="00D85D9D">
        <w:rPr>
          <w:rFonts w:ascii="Inter" w:hAnsi="Inter"/>
        </w:rPr>
        <w:t xml:space="preserve"> in the box below</w:t>
      </w:r>
      <w:r w:rsidR="008879B6" w:rsidRPr="00CF4D59">
        <w:rPr>
          <w:rFonts w:ascii="Inter" w:hAnsi="Inter"/>
        </w:rPr>
        <w:t>.</w:t>
      </w:r>
    </w:p>
    <w:p w14:paraId="0F150C03" w14:textId="77777777" w:rsidR="003D2CDB" w:rsidRDefault="003D2CDB">
      <w:pPr>
        <w:rPr>
          <w:rFonts w:ascii="Inter" w:hAnsi="Inte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4"/>
        <w:gridCol w:w="2227"/>
        <w:gridCol w:w="1475"/>
      </w:tblGrid>
      <w:tr w:rsidR="00882F6B" w:rsidRPr="00AD22B8" w14:paraId="174B9247" w14:textId="77777777" w:rsidTr="00D24509">
        <w:tc>
          <w:tcPr>
            <w:tcW w:w="5314" w:type="dxa"/>
          </w:tcPr>
          <w:p w14:paraId="09AB7F5F" w14:textId="77777777" w:rsidR="00882F6B" w:rsidRPr="00AD22B8" w:rsidRDefault="00882F6B" w:rsidP="00882F6B">
            <w:pPr>
              <w:jc w:val="center"/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lastRenderedPageBreak/>
              <w:t>Name of Qualification(s) obtained:</w:t>
            </w:r>
          </w:p>
        </w:tc>
        <w:tc>
          <w:tcPr>
            <w:tcW w:w="2227" w:type="dxa"/>
          </w:tcPr>
          <w:p w14:paraId="13421B62" w14:textId="77777777" w:rsidR="00882F6B" w:rsidRPr="00AD22B8" w:rsidRDefault="00882F6B" w:rsidP="00882F6B">
            <w:pPr>
              <w:jc w:val="center"/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Qualification Level Achieved:</w:t>
            </w:r>
          </w:p>
        </w:tc>
        <w:tc>
          <w:tcPr>
            <w:tcW w:w="1475" w:type="dxa"/>
          </w:tcPr>
          <w:p w14:paraId="6A213718" w14:textId="77777777" w:rsidR="00882F6B" w:rsidRPr="00AD22B8" w:rsidRDefault="00882F6B" w:rsidP="00882F6B">
            <w:pPr>
              <w:jc w:val="center"/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Date Qualification Completed:</w:t>
            </w:r>
          </w:p>
        </w:tc>
      </w:tr>
      <w:tr w:rsidR="00882F6B" w:rsidRPr="00AD22B8" w14:paraId="2C99364A" w14:textId="77777777" w:rsidTr="00D24509">
        <w:tc>
          <w:tcPr>
            <w:tcW w:w="5314" w:type="dxa"/>
          </w:tcPr>
          <w:sdt>
            <w:sdtPr>
              <w:rPr>
                <w:rFonts w:ascii="Inter" w:hAnsi="Inter"/>
                <w:sz w:val="20"/>
                <w:szCs w:val="20"/>
              </w:rPr>
              <w:id w:val="1547565221"/>
              <w:placeholder>
                <w:docPart w:val="1E9632D96FC24D3484A78E081B50335D"/>
              </w:placeholder>
              <w:showingPlcHdr/>
              <w:text/>
            </w:sdtPr>
            <w:sdtEndPr/>
            <w:sdtContent>
              <w:p w14:paraId="49375940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sdtContent>
          </w:sdt>
          <w:p w14:paraId="6B67D393" w14:textId="77777777" w:rsidR="00243D22" w:rsidRPr="00AD22B8" w:rsidRDefault="00243D22">
            <w:pPr>
              <w:rPr>
                <w:rFonts w:ascii="Inter" w:hAnsi="Inter"/>
                <w:sz w:val="20"/>
                <w:szCs w:val="20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id w:val="1298344501"/>
            <w:placeholder>
              <w:docPart w:val="444ABA3123BE499AA8D752CB78BA768A"/>
            </w:placeholder>
            <w:showingPlcHdr/>
            <w:text/>
          </w:sdtPr>
          <w:sdtEndPr/>
          <w:sdtContent>
            <w:tc>
              <w:tcPr>
                <w:tcW w:w="2227" w:type="dxa"/>
              </w:tcPr>
              <w:p w14:paraId="092C9AC1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Inter" w:hAnsi="Inter"/>
              <w:sz w:val="20"/>
              <w:szCs w:val="20"/>
            </w:rPr>
            <w:id w:val="-2085668945"/>
            <w:placeholder>
              <w:docPart w:val="1B8B4CA2B19B4550935CA3449E78D711"/>
            </w:placeholder>
            <w:showingPlcHdr/>
            <w:text/>
          </w:sdtPr>
          <w:sdtEndPr/>
          <w:sdtContent>
            <w:tc>
              <w:tcPr>
                <w:tcW w:w="1475" w:type="dxa"/>
              </w:tcPr>
              <w:p w14:paraId="0F398468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82F6B" w:rsidRPr="00AD22B8" w14:paraId="41E6A257" w14:textId="77777777" w:rsidTr="00D24509">
        <w:sdt>
          <w:sdtPr>
            <w:rPr>
              <w:rFonts w:ascii="Inter" w:hAnsi="Inter"/>
              <w:sz w:val="20"/>
              <w:szCs w:val="20"/>
            </w:rPr>
            <w:id w:val="134144523"/>
            <w:placeholder>
              <w:docPart w:val="4D36B449C9D64DA98596524F5C6FEA52"/>
            </w:placeholder>
            <w:showingPlcHdr/>
            <w:text/>
          </w:sdtPr>
          <w:sdtEndPr/>
          <w:sdtContent>
            <w:tc>
              <w:tcPr>
                <w:tcW w:w="5314" w:type="dxa"/>
              </w:tcPr>
              <w:p w14:paraId="0CC48AAE" w14:textId="77777777" w:rsidR="00243D22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Inter" w:hAnsi="Inter"/>
              <w:sz w:val="20"/>
              <w:szCs w:val="20"/>
            </w:rPr>
            <w:id w:val="525911981"/>
            <w:placeholder>
              <w:docPart w:val="9EC8EDED3D3B44B980A792A59EA534AF"/>
            </w:placeholder>
            <w:showingPlcHdr/>
            <w:text/>
          </w:sdtPr>
          <w:sdtEndPr/>
          <w:sdtContent>
            <w:tc>
              <w:tcPr>
                <w:tcW w:w="2227" w:type="dxa"/>
              </w:tcPr>
              <w:p w14:paraId="6B08E7DC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Inter" w:hAnsi="Inter"/>
              <w:sz w:val="20"/>
              <w:szCs w:val="20"/>
            </w:rPr>
            <w:id w:val="-1443306016"/>
            <w:placeholder>
              <w:docPart w:val="A65C181A683D4F80A2826D653FC3F36F"/>
            </w:placeholder>
            <w:showingPlcHdr/>
            <w:text/>
          </w:sdtPr>
          <w:sdtEndPr/>
          <w:sdtContent>
            <w:tc>
              <w:tcPr>
                <w:tcW w:w="1475" w:type="dxa"/>
              </w:tcPr>
              <w:p w14:paraId="4FB3DB08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82F6B" w:rsidRPr="00AD22B8" w14:paraId="78336898" w14:textId="77777777" w:rsidTr="00D24509">
        <w:tc>
          <w:tcPr>
            <w:tcW w:w="5314" w:type="dxa"/>
          </w:tcPr>
          <w:sdt>
            <w:sdtPr>
              <w:rPr>
                <w:rFonts w:ascii="Inter" w:hAnsi="Inter"/>
                <w:sz w:val="20"/>
                <w:szCs w:val="20"/>
              </w:rPr>
              <w:id w:val="895321584"/>
              <w:placeholder>
                <w:docPart w:val="DEEF2A7B055B47C589EF1D701D64D075"/>
              </w:placeholder>
              <w:showingPlcHdr/>
              <w:text/>
            </w:sdtPr>
            <w:sdtEndPr/>
            <w:sdtContent>
              <w:p w14:paraId="47EEB4AD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sdtContent>
          </w:sdt>
          <w:p w14:paraId="2B963F38" w14:textId="77777777" w:rsidR="00243D22" w:rsidRPr="00AD22B8" w:rsidRDefault="00243D22">
            <w:pPr>
              <w:rPr>
                <w:rFonts w:ascii="Inter" w:hAnsi="Inter"/>
                <w:sz w:val="20"/>
                <w:szCs w:val="20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id w:val="-1539274031"/>
            <w:placeholder>
              <w:docPart w:val="CAD60FD4F1E243FD922EA0C3B2338F53"/>
            </w:placeholder>
            <w:showingPlcHdr/>
            <w:text/>
          </w:sdtPr>
          <w:sdtEndPr/>
          <w:sdtContent>
            <w:tc>
              <w:tcPr>
                <w:tcW w:w="2227" w:type="dxa"/>
              </w:tcPr>
              <w:p w14:paraId="3E04102D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Inter" w:hAnsi="Inter"/>
              <w:sz w:val="20"/>
              <w:szCs w:val="20"/>
            </w:rPr>
            <w:id w:val="-871146729"/>
            <w:placeholder>
              <w:docPart w:val="51E9D9595EA243679C994905F3D16554"/>
            </w:placeholder>
            <w:showingPlcHdr/>
            <w:text/>
          </w:sdtPr>
          <w:sdtEndPr/>
          <w:sdtContent>
            <w:tc>
              <w:tcPr>
                <w:tcW w:w="1475" w:type="dxa"/>
              </w:tcPr>
              <w:p w14:paraId="3CED571B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82F6B" w:rsidRPr="00AD22B8" w14:paraId="117B7CAB" w14:textId="77777777" w:rsidTr="00D24509">
        <w:sdt>
          <w:sdtPr>
            <w:rPr>
              <w:rFonts w:ascii="Inter" w:hAnsi="Inter"/>
              <w:sz w:val="20"/>
              <w:szCs w:val="20"/>
            </w:rPr>
            <w:id w:val="-1340463496"/>
            <w:placeholder>
              <w:docPart w:val="9E46491F11C5478483649BDEB66CBE38"/>
            </w:placeholder>
            <w:showingPlcHdr/>
            <w:text/>
          </w:sdtPr>
          <w:sdtEndPr/>
          <w:sdtContent>
            <w:tc>
              <w:tcPr>
                <w:tcW w:w="5314" w:type="dxa"/>
              </w:tcPr>
              <w:p w14:paraId="67407B7D" w14:textId="77777777" w:rsidR="00243D22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Inter" w:hAnsi="Inter"/>
              <w:sz w:val="20"/>
              <w:szCs w:val="20"/>
            </w:rPr>
            <w:id w:val="641770063"/>
            <w:placeholder>
              <w:docPart w:val="4F8D18326EFA4BF992408EC1D05CE269"/>
            </w:placeholder>
            <w:showingPlcHdr/>
            <w:text/>
          </w:sdtPr>
          <w:sdtEndPr/>
          <w:sdtContent>
            <w:tc>
              <w:tcPr>
                <w:tcW w:w="2227" w:type="dxa"/>
              </w:tcPr>
              <w:p w14:paraId="2FCE5662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Inter" w:hAnsi="Inter"/>
              <w:sz w:val="20"/>
              <w:szCs w:val="20"/>
            </w:rPr>
            <w:id w:val="117118368"/>
            <w:placeholder>
              <w:docPart w:val="1D3FC93DAF244AD898EBD5639DBFD06A"/>
            </w:placeholder>
            <w:showingPlcHdr/>
            <w:text/>
          </w:sdtPr>
          <w:sdtEndPr/>
          <w:sdtContent>
            <w:tc>
              <w:tcPr>
                <w:tcW w:w="1475" w:type="dxa"/>
              </w:tcPr>
              <w:p w14:paraId="19D4BDA1" w14:textId="77777777" w:rsidR="00882F6B" w:rsidRPr="00AD22B8" w:rsidRDefault="00F56742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3CC86E57" w14:textId="121C71E8" w:rsidR="00D80593" w:rsidRPr="002A6BED" w:rsidRDefault="000632E1" w:rsidP="002A6BED">
      <w:pPr>
        <w:rPr>
          <w:rFonts w:ascii="Inter" w:hAnsi="Inter"/>
          <w:b/>
          <w:bCs/>
          <w:color w:val="1900B6"/>
          <w:sz w:val="24"/>
          <w:szCs w:val="24"/>
        </w:rPr>
      </w:pPr>
      <w:r w:rsidRPr="00AD22B8">
        <w:rPr>
          <w:rFonts w:ascii="Inter" w:hAnsi="Inter"/>
          <w:bCs/>
          <w:sz w:val="24"/>
          <w:szCs w:val="24"/>
        </w:rPr>
        <w:br w:type="page"/>
      </w:r>
      <w:r w:rsidR="009B0D38" w:rsidRPr="002A6BED">
        <w:rPr>
          <w:rFonts w:ascii="Inter" w:hAnsi="Inter"/>
          <w:b/>
          <w:bCs/>
          <w:color w:val="1900B6"/>
          <w:sz w:val="24"/>
          <w:szCs w:val="24"/>
        </w:rPr>
        <w:lastRenderedPageBreak/>
        <w:t xml:space="preserve">Section </w:t>
      </w:r>
      <w:r w:rsidR="002A6BED">
        <w:rPr>
          <w:rFonts w:ascii="Inter" w:hAnsi="Inter"/>
          <w:b/>
          <w:bCs/>
          <w:color w:val="1900B6"/>
          <w:sz w:val="24"/>
          <w:szCs w:val="24"/>
        </w:rPr>
        <w:t>4</w:t>
      </w:r>
      <w:r w:rsidR="00D80593" w:rsidRPr="002A6BED">
        <w:rPr>
          <w:rFonts w:ascii="Inter" w:hAnsi="Inter"/>
          <w:b/>
          <w:bCs/>
          <w:color w:val="1900B6"/>
          <w:sz w:val="24"/>
          <w:szCs w:val="24"/>
        </w:rPr>
        <w:t>. Fellow Level Self-Assessment</w:t>
      </w:r>
      <w:r w:rsidR="00600BEA" w:rsidRPr="002A6BED">
        <w:rPr>
          <w:rFonts w:ascii="Inter" w:hAnsi="Inter"/>
          <w:b/>
          <w:bCs/>
          <w:color w:val="1900B6"/>
          <w:sz w:val="24"/>
          <w:szCs w:val="24"/>
        </w:rPr>
        <w:t xml:space="preserve"> </w:t>
      </w:r>
    </w:p>
    <w:p w14:paraId="703DD47F" w14:textId="0787F5F4" w:rsidR="00B63F54" w:rsidRPr="00553F85" w:rsidRDefault="00F0111D" w:rsidP="00B97A87">
      <w:pPr>
        <w:rPr>
          <w:rFonts w:ascii="Inter" w:hAnsi="Inter"/>
          <w:b/>
          <w:sz w:val="20"/>
          <w:szCs w:val="20"/>
        </w:rPr>
      </w:pPr>
      <w:r w:rsidRPr="00553F85">
        <w:rPr>
          <w:rFonts w:ascii="Inter" w:hAnsi="Inter"/>
          <w:b/>
          <w:sz w:val="20"/>
          <w:szCs w:val="20"/>
        </w:rPr>
        <w:t>All Candidates must be able to demonstrate they can</w:t>
      </w:r>
      <w:r w:rsidR="008713E8">
        <w:rPr>
          <w:rFonts w:ascii="Inter" w:hAnsi="Inter"/>
          <w:b/>
          <w:sz w:val="20"/>
          <w:szCs w:val="20"/>
        </w:rPr>
        <w:t xml:space="preserve"> broadly</w:t>
      </w:r>
      <w:r w:rsidRPr="00553F85">
        <w:rPr>
          <w:rFonts w:ascii="Inter" w:hAnsi="Inter"/>
          <w:b/>
          <w:sz w:val="20"/>
          <w:szCs w:val="20"/>
        </w:rPr>
        <w:t xml:space="preserve"> meet these standards</w:t>
      </w:r>
      <w:r w:rsidR="008713E8">
        <w:rPr>
          <w:rFonts w:ascii="Inter" w:hAnsi="Inter"/>
          <w:b/>
          <w:sz w:val="20"/>
          <w:szCs w:val="20"/>
        </w:rPr>
        <w:t>/</w:t>
      </w:r>
      <w:r w:rsidR="0018705F" w:rsidRPr="00553F85">
        <w:rPr>
          <w:rFonts w:ascii="Inter" w:hAnsi="Inter"/>
          <w:b/>
          <w:sz w:val="20"/>
          <w:szCs w:val="20"/>
        </w:rPr>
        <w:t xml:space="preserve"> </w:t>
      </w:r>
      <w:r w:rsidR="00795FCB" w:rsidRPr="00553F85">
        <w:rPr>
          <w:rFonts w:ascii="Inter" w:hAnsi="Inter"/>
          <w:b/>
          <w:sz w:val="20"/>
          <w:szCs w:val="20"/>
        </w:rPr>
        <w:t>competencies</w:t>
      </w:r>
      <w:r w:rsidR="0018705F" w:rsidRPr="00553F85">
        <w:rPr>
          <w:rFonts w:ascii="Inter" w:hAnsi="Inter"/>
          <w:b/>
          <w:sz w:val="20"/>
          <w:szCs w:val="20"/>
        </w:rPr>
        <w:t xml:space="preserve"> </w:t>
      </w:r>
      <w:r w:rsidRPr="00553F85">
        <w:rPr>
          <w:rFonts w:ascii="Inter" w:hAnsi="Inter"/>
          <w:b/>
          <w:sz w:val="20"/>
          <w:szCs w:val="20"/>
        </w:rPr>
        <w:t>within their written application</w:t>
      </w:r>
      <w:r w:rsidR="0018705F" w:rsidRPr="00553F85">
        <w:rPr>
          <w:rFonts w:ascii="Inter" w:hAnsi="Inter"/>
          <w:b/>
          <w:sz w:val="20"/>
          <w:szCs w:val="20"/>
        </w:rPr>
        <w:t xml:space="preserve"> and at their </w:t>
      </w:r>
      <w:r w:rsidR="00EB0522" w:rsidRPr="00553F85">
        <w:rPr>
          <w:rFonts w:ascii="Inter" w:hAnsi="Inter"/>
          <w:b/>
          <w:sz w:val="20"/>
          <w:szCs w:val="20"/>
        </w:rPr>
        <w:t>Professional D</w:t>
      </w:r>
      <w:r w:rsidR="00553F85" w:rsidRPr="00553F85">
        <w:rPr>
          <w:rFonts w:ascii="Inter" w:hAnsi="Inter"/>
          <w:b/>
          <w:sz w:val="20"/>
          <w:szCs w:val="20"/>
        </w:rPr>
        <w:t>i</w:t>
      </w:r>
      <w:r w:rsidR="00EB0522" w:rsidRPr="00553F85">
        <w:rPr>
          <w:rFonts w:ascii="Inter" w:hAnsi="Inter"/>
          <w:b/>
          <w:sz w:val="20"/>
          <w:szCs w:val="20"/>
        </w:rPr>
        <w:t>sc</w:t>
      </w:r>
      <w:r w:rsidR="00553F85" w:rsidRPr="00553F85">
        <w:rPr>
          <w:rFonts w:ascii="Inter" w:hAnsi="Inter"/>
          <w:b/>
          <w:sz w:val="20"/>
          <w:szCs w:val="20"/>
        </w:rPr>
        <w:t>u</w:t>
      </w:r>
      <w:r w:rsidR="00EB0522" w:rsidRPr="00553F85">
        <w:rPr>
          <w:rFonts w:ascii="Inter" w:hAnsi="Inter"/>
          <w:b/>
          <w:sz w:val="20"/>
          <w:szCs w:val="20"/>
        </w:rPr>
        <w:t>ssion</w:t>
      </w:r>
      <w:r w:rsidRPr="00553F85">
        <w:rPr>
          <w:rFonts w:ascii="Inter" w:hAnsi="Inter"/>
          <w:b/>
          <w:sz w:val="20"/>
          <w:szCs w:val="20"/>
        </w:rPr>
        <w:t xml:space="preserve"> </w:t>
      </w:r>
    </w:p>
    <w:tbl>
      <w:tblPr>
        <w:tblStyle w:val="TableGrid"/>
        <w:tblW w:w="9747" w:type="dxa"/>
        <w:tblInd w:w="-5" w:type="dxa"/>
        <w:tblLook w:val="04A0" w:firstRow="1" w:lastRow="0" w:firstColumn="1" w:lastColumn="0" w:noHBand="0" w:noVBand="1"/>
      </w:tblPr>
      <w:tblGrid>
        <w:gridCol w:w="1242"/>
        <w:gridCol w:w="5812"/>
        <w:gridCol w:w="2693"/>
      </w:tblGrid>
      <w:tr w:rsidR="00B117CE" w:rsidRPr="00AD22B8" w14:paraId="776A5A2E" w14:textId="77777777" w:rsidTr="00600BEA">
        <w:tc>
          <w:tcPr>
            <w:tcW w:w="7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82C6B" w14:textId="77777777" w:rsidR="00B117CE" w:rsidRPr="00AD22B8" w:rsidRDefault="00BF1DA4" w:rsidP="006E61D7">
            <w:pPr>
              <w:rPr>
                <w:rFonts w:ascii="Inter" w:hAnsi="Inter"/>
                <w:b/>
                <w:sz w:val="20"/>
                <w:szCs w:val="20"/>
              </w:rPr>
            </w:pPr>
            <w:r w:rsidRPr="00AD22B8">
              <w:rPr>
                <w:rFonts w:ascii="Inter" w:hAnsi="Inter"/>
                <w:b/>
                <w:sz w:val="20"/>
                <w:szCs w:val="20"/>
              </w:rPr>
              <w:t>Leadership Behaviou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CBBB8" w14:textId="77777777" w:rsidR="00B117CE" w:rsidRPr="00AD22B8" w:rsidRDefault="00B117CE" w:rsidP="006E61D7">
            <w:pPr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b/>
                <w:sz w:val="20"/>
                <w:szCs w:val="20"/>
              </w:rPr>
              <w:t>Select the appropriate response</w:t>
            </w:r>
          </w:p>
        </w:tc>
      </w:tr>
      <w:tr w:rsidR="00222601" w:rsidRPr="00AD22B8" w14:paraId="766891F8" w14:textId="77777777" w:rsidTr="00600BEA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29CD5" w14:textId="77777777" w:rsidR="00222601" w:rsidRPr="00AD22B8" w:rsidRDefault="00222601" w:rsidP="006E61D7">
            <w:pPr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- A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769D" w14:textId="1DBF2A9D" w:rsidR="00222601" w:rsidRPr="00AD22B8" w:rsidRDefault="00F259FE" w:rsidP="00065B53">
            <w:pPr>
              <w:tabs>
                <w:tab w:val="left" w:pos="1380"/>
              </w:tabs>
              <w:rPr>
                <w:rFonts w:ascii="Inter" w:hAnsi="Inter"/>
                <w:sz w:val="20"/>
                <w:szCs w:val="20"/>
              </w:rPr>
            </w:pPr>
            <w:r w:rsidRPr="00F259FE">
              <w:rPr>
                <w:rFonts w:ascii="Inter" w:hAnsi="Inter"/>
                <w:color w:val="FF0000"/>
                <w:sz w:val="20"/>
                <w:szCs w:val="20"/>
              </w:rPr>
              <w:t xml:space="preserve">Inclusive: </w:t>
            </w:r>
            <w:r w:rsidR="00222601" w:rsidRPr="00AD22B8">
              <w:rPr>
                <w:rFonts w:ascii="Inter" w:hAnsi="Inter"/>
                <w:sz w:val="20"/>
                <w:szCs w:val="20"/>
              </w:rPr>
              <w:t xml:space="preserve">I </w:t>
            </w:r>
            <w:r w:rsidR="00646956">
              <w:rPr>
                <w:rFonts w:ascii="Inter" w:hAnsi="Inter"/>
                <w:sz w:val="20"/>
                <w:szCs w:val="20"/>
              </w:rPr>
              <w:t>provide</w:t>
            </w:r>
            <w:r w:rsidR="009D2C35">
              <w:rPr>
                <w:rFonts w:ascii="Inter" w:hAnsi="Inter"/>
                <w:sz w:val="20"/>
                <w:szCs w:val="20"/>
              </w:rPr>
              <w:t xml:space="preserve"> </w:t>
            </w:r>
            <w:r w:rsidR="00646956">
              <w:rPr>
                <w:rFonts w:ascii="Inter" w:hAnsi="Inter"/>
                <w:sz w:val="20"/>
                <w:szCs w:val="20"/>
              </w:rPr>
              <w:t>leadership in creating an inclusive and high-performing culture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874301136"/>
            <w:placeholder>
              <w:docPart w:val="AC2A186722DA498B9A5FEB39719183B6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2E39B4" w14:textId="501D81CB" w:rsidR="00222601" w:rsidRPr="00AD22B8" w:rsidRDefault="008713E8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6508A1D5" w14:textId="77777777" w:rsidTr="00600BEA">
        <w:tc>
          <w:tcPr>
            <w:tcW w:w="1242" w:type="dxa"/>
            <w:tcBorders>
              <w:top w:val="single" w:sz="4" w:space="0" w:color="auto"/>
            </w:tcBorders>
          </w:tcPr>
          <w:p w14:paraId="24B4C04C" w14:textId="77777777" w:rsidR="00222601" w:rsidRPr="00AD22B8" w:rsidRDefault="00222601" w:rsidP="006E61D7">
            <w:pPr>
              <w:tabs>
                <w:tab w:val="left" w:pos="168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A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4541D7FC" w14:textId="0C436EB8" w:rsidR="00222601" w:rsidRPr="00AD22B8" w:rsidRDefault="007E7923" w:rsidP="006E61D7">
            <w:pPr>
              <w:tabs>
                <w:tab w:val="left" w:pos="1680"/>
              </w:tabs>
              <w:rPr>
                <w:rFonts w:ascii="Inter" w:hAnsi="Inter"/>
                <w:sz w:val="20"/>
                <w:szCs w:val="20"/>
              </w:rPr>
            </w:pPr>
            <w:r w:rsidRPr="007E7923">
              <w:rPr>
                <w:rFonts w:ascii="Inter" w:hAnsi="Inter"/>
                <w:color w:val="FF0000"/>
                <w:sz w:val="20"/>
                <w:szCs w:val="20"/>
              </w:rPr>
              <w:t>Ethical</w:t>
            </w:r>
            <w:r>
              <w:rPr>
                <w:rFonts w:ascii="Inter" w:hAnsi="Inter"/>
                <w:sz w:val="20"/>
                <w:szCs w:val="20"/>
              </w:rPr>
              <w:t xml:space="preserve">: </w:t>
            </w:r>
            <w:r w:rsidR="001E47B4">
              <w:rPr>
                <w:rFonts w:ascii="Inter" w:hAnsi="Inter"/>
                <w:sz w:val="20"/>
                <w:szCs w:val="20"/>
              </w:rPr>
              <w:t>I act with honesty and integrity to drive ethical practice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13841441"/>
            <w:placeholder>
              <w:docPart w:val="AF6735DDAEEC499DB4CDA049F579E7E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top w:val="single" w:sz="4" w:space="0" w:color="auto"/>
                </w:tcBorders>
              </w:tcPr>
              <w:p w14:paraId="0A07B71E" w14:textId="5C76AC5C" w:rsidR="00222601" w:rsidRPr="00AD22B8" w:rsidRDefault="008713E8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7969EB65" w14:textId="77777777" w:rsidTr="00600BEA">
        <w:tc>
          <w:tcPr>
            <w:tcW w:w="1242" w:type="dxa"/>
          </w:tcPr>
          <w:p w14:paraId="17356177" w14:textId="77777777" w:rsidR="00222601" w:rsidRPr="00AD22B8" w:rsidRDefault="00222601" w:rsidP="006E61D7">
            <w:pPr>
              <w:tabs>
                <w:tab w:val="left" w:pos="138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A3</w:t>
            </w:r>
          </w:p>
        </w:tc>
        <w:tc>
          <w:tcPr>
            <w:tcW w:w="5812" w:type="dxa"/>
          </w:tcPr>
          <w:p w14:paraId="75E8DA15" w14:textId="45FA1872" w:rsidR="00222601" w:rsidRPr="00AD22B8" w:rsidRDefault="007E7923" w:rsidP="006E61D7">
            <w:pPr>
              <w:tabs>
                <w:tab w:val="left" w:pos="1380"/>
              </w:tabs>
              <w:rPr>
                <w:rFonts w:ascii="Inter" w:hAnsi="Inter"/>
                <w:sz w:val="20"/>
                <w:szCs w:val="20"/>
              </w:rPr>
            </w:pPr>
            <w:r w:rsidRPr="007E7923">
              <w:rPr>
                <w:rFonts w:ascii="Inter" w:hAnsi="Inter"/>
                <w:color w:val="FF0000"/>
                <w:sz w:val="20"/>
                <w:szCs w:val="20"/>
              </w:rPr>
              <w:t xml:space="preserve">Respectful: </w:t>
            </w:r>
            <w:r w:rsidR="00222601" w:rsidRPr="00AD22B8">
              <w:rPr>
                <w:rFonts w:ascii="Inter" w:hAnsi="Inter"/>
                <w:sz w:val="20"/>
                <w:szCs w:val="20"/>
              </w:rPr>
              <w:t xml:space="preserve">I am </w:t>
            </w:r>
            <w:r w:rsidR="00620939">
              <w:rPr>
                <w:rFonts w:ascii="Inter" w:hAnsi="Inter"/>
                <w:sz w:val="20"/>
                <w:szCs w:val="20"/>
              </w:rPr>
              <w:t>aware of the impact on others and treat people with dignity and respect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942910675"/>
            <w:placeholder>
              <w:docPart w:val="61433D76A8BF4A0888A106A12DA415D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</w:tcPr>
              <w:p w14:paraId="01035F41" w14:textId="2D19E44F" w:rsidR="00222601" w:rsidRPr="00AD22B8" w:rsidRDefault="008713E8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6CE6D2C7" w14:textId="77777777" w:rsidTr="00600BEA">
        <w:tc>
          <w:tcPr>
            <w:tcW w:w="1242" w:type="dxa"/>
          </w:tcPr>
          <w:p w14:paraId="6F787707" w14:textId="77777777" w:rsidR="00222601" w:rsidRPr="00AD22B8" w:rsidRDefault="00222601" w:rsidP="006E61D7">
            <w:pPr>
              <w:tabs>
                <w:tab w:val="left" w:pos="138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A4</w:t>
            </w:r>
          </w:p>
        </w:tc>
        <w:tc>
          <w:tcPr>
            <w:tcW w:w="5812" w:type="dxa"/>
          </w:tcPr>
          <w:p w14:paraId="7B7B3E27" w14:textId="7B64D9F2" w:rsidR="00222601" w:rsidRPr="00AD22B8" w:rsidRDefault="00620939" w:rsidP="006E61D7">
            <w:pPr>
              <w:tabs>
                <w:tab w:val="left" w:pos="1380"/>
              </w:tabs>
              <w:rPr>
                <w:rFonts w:ascii="Inter" w:hAnsi="Inter"/>
                <w:sz w:val="20"/>
                <w:szCs w:val="20"/>
              </w:rPr>
            </w:pPr>
            <w:r w:rsidRPr="00620939">
              <w:rPr>
                <w:rFonts w:ascii="Inter" w:hAnsi="Inter"/>
                <w:color w:val="FF0000"/>
                <w:sz w:val="20"/>
                <w:szCs w:val="20"/>
              </w:rPr>
              <w:t>Accountable</w:t>
            </w:r>
            <w:r>
              <w:rPr>
                <w:rFonts w:ascii="Inter" w:hAnsi="Inter"/>
                <w:sz w:val="20"/>
                <w:szCs w:val="20"/>
              </w:rPr>
              <w:t xml:space="preserve">: </w:t>
            </w:r>
            <w:r w:rsidR="00222601" w:rsidRPr="00AD22B8">
              <w:rPr>
                <w:rFonts w:ascii="Inter" w:hAnsi="Inter"/>
                <w:sz w:val="20"/>
                <w:szCs w:val="20"/>
              </w:rPr>
              <w:t xml:space="preserve">I </w:t>
            </w:r>
            <w:r>
              <w:rPr>
                <w:rFonts w:ascii="Inter" w:hAnsi="Inter"/>
                <w:sz w:val="20"/>
                <w:szCs w:val="20"/>
              </w:rPr>
              <w:t>take</w:t>
            </w:r>
            <w:r w:rsidR="009D2C35">
              <w:rPr>
                <w:rFonts w:ascii="Inter" w:hAnsi="Inter"/>
                <w:sz w:val="20"/>
                <w:szCs w:val="20"/>
              </w:rPr>
              <w:t xml:space="preserve"> ownership of my own behaviours and decision</w:t>
            </w:r>
            <w:r w:rsidR="004061CE">
              <w:rPr>
                <w:rFonts w:ascii="Inter" w:hAnsi="Inter"/>
                <w:sz w:val="20"/>
                <w:szCs w:val="20"/>
              </w:rPr>
              <w:t>-</w:t>
            </w:r>
            <w:r w:rsidR="009D2C35">
              <w:rPr>
                <w:rFonts w:ascii="Inter" w:hAnsi="Inter"/>
                <w:sz w:val="20"/>
                <w:szCs w:val="20"/>
              </w:rPr>
              <w:t>making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212480645"/>
            <w:placeholder>
              <w:docPart w:val="352901F929DA4084BF0DCFECDE668084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</w:tcPr>
              <w:p w14:paraId="420C4CB0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0099F40F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6E310A23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A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332F27A" w14:textId="77777777" w:rsidR="00222601" w:rsidRDefault="009D2C35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9D2C35">
              <w:rPr>
                <w:rFonts w:ascii="Inter" w:hAnsi="Inter"/>
                <w:color w:val="FF0000"/>
                <w:sz w:val="20"/>
                <w:szCs w:val="20"/>
              </w:rPr>
              <w:t xml:space="preserve">Inspiring: </w:t>
            </w:r>
            <w:r w:rsidR="00222601" w:rsidRPr="00AD22B8">
              <w:rPr>
                <w:rFonts w:ascii="Inter" w:hAnsi="Inter"/>
                <w:sz w:val="20"/>
                <w:szCs w:val="20"/>
              </w:rPr>
              <w:t xml:space="preserve">I </w:t>
            </w:r>
            <w:r>
              <w:rPr>
                <w:rFonts w:ascii="Inter" w:hAnsi="Inter"/>
                <w:sz w:val="20"/>
                <w:szCs w:val="20"/>
              </w:rPr>
              <w:t>engage and motivate others</w:t>
            </w:r>
          </w:p>
          <w:p w14:paraId="6A5EC5A4" w14:textId="08B7C501" w:rsidR="00BC0814" w:rsidRPr="00AD22B8" w:rsidRDefault="00BC0814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321400047"/>
            <w:placeholder>
              <w:docPart w:val="EEBAC7BF52BE4E6DBE6C1A2E39BFAD73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50D11831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55C29171" w14:textId="77777777" w:rsidTr="00600BEA">
        <w:trPr>
          <w:trHeight w:val="558"/>
        </w:trPr>
        <w:tc>
          <w:tcPr>
            <w:tcW w:w="9747" w:type="dxa"/>
            <w:gridSpan w:val="3"/>
            <w:tcBorders>
              <w:bottom w:val="single" w:sz="4" w:space="0" w:color="auto"/>
            </w:tcBorders>
          </w:tcPr>
          <w:p w14:paraId="2D349846" w14:textId="77777777" w:rsidR="00222601" w:rsidRPr="00AD22B8" w:rsidRDefault="00222601" w:rsidP="006E61D7">
            <w:pPr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b/>
                <w:sz w:val="20"/>
                <w:szCs w:val="20"/>
              </w:rPr>
              <w:t>Leading People</w:t>
            </w:r>
          </w:p>
        </w:tc>
      </w:tr>
      <w:tr w:rsidR="00222601" w:rsidRPr="00AD22B8" w14:paraId="208DBACE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2452837E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B1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0C8B3611" w14:textId="5F40572F" w:rsidR="00222601" w:rsidRPr="00AD22B8" w:rsidRDefault="00453877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453877">
              <w:rPr>
                <w:rFonts w:ascii="Inter" w:hAnsi="Inter"/>
                <w:color w:val="FF0000"/>
                <w:sz w:val="20"/>
                <w:szCs w:val="20"/>
              </w:rPr>
              <w:t xml:space="preserve">Managing Change </w:t>
            </w:r>
            <w:r>
              <w:rPr>
                <w:rFonts w:ascii="Inter" w:hAnsi="Inter"/>
                <w:sz w:val="20"/>
                <w:szCs w:val="20"/>
              </w:rPr>
              <w:t xml:space="preserve">– I drive change and engage others with a compelling vision 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714408621"/>
            <w:placeholder>
              <w:docPart w:val="78559779EF9A4B72A7C1E41B1EE1CB68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53A5F3FB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72426E78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78442369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B2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90F6449" w14:textId="1B02D83C" w:rsidR="00222601" w:rsidRPr="00AD22B8" w:rsidRDefault="00BC01BC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B36F9">
              <w:rPr>
                <w:rFonts w:ascii="Inter" w:hAnsi="Inter"/>
                <w:color w:val="FF0000"/>
                <w:sz w:val="20"/>
                <w:szCs w:val="20"/>
              </w:rPr>
              <w:t xml:space="preserve">Setting Direction </w:t>
            </w:r>
            <w:r>
              <w:rPr>
                <w:rFonts w:ascii="Inter" w:hAnsi="Inter"/>
                <w:sz w:val="20"/>
                <w:szCs w:val="20"/>
              </w:rPr>
              <w:t>– I communicate the organisation</w:t>
            </w:r>
            <w:r w:rsidR="00AB36F9">
              <w:rPr>
                <w:rFonts w:ascii="Inter" w:hAnsi="Inter"/>
                <w:sz w:val="20"/>
                <w:szCs w:val="20"/>
              </w:rPr>
              <w:t>’</w:t>
            </w:r>
            <w:r>
              <w:rPr>
                <w:rFonts w:ascii="Inter" w:hAnsi="Inter"/>
                <w:sz w:val="20"/>
                <w:szCs w:val="20"/>
              </w:rPr>
              <w:t xml:space="preserve">s </w:t>
            </w:r>
            <w:r w:rsidR="00AB36F9">
              <w:rPr>
                <w:rFonts w:ascii="Inter" w:hAnsi="Inter"/>
                <w:sz w:val="20"/>
                <w:szCs w:val="20"/>
              </w:rPr>
              <w:t>strategy and goals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612737521"/>
            <w:placeholder>
              <w:docPart w:val="D7C405C52E2844E9B5733A6F6D7B88D1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0E872927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31158C77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7994DF5C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B3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5F49D0AB" w14:textId="081E4D39" w:rsidR="00222601" w:rsidRPr="00AD22B8" w:rsidRDefault="00AB36F9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B36F9">
              <w:rPr>
                <w:rFonts w:ascii="Inter" w:hAnsi="Inter"/>
                <w:color w:val="FF0000"/>
                <w:sz w:val="20"/>
                <w:szCs w:val="20"/>
              </w:rPr>
              <w:t xml:space="preserve">Developing People </w:t>
            </w:r>
            <w:r w:rsidR="00813B40">
              <w:rPr>
                <w:rFonts w:ascii="Inter" w:hAnsi="Inter"/>
                <w:sz w:val="20"/>
                <w:szCs w:val="20"/>
              </w:rPr>
              <w:t>–</w:t>
            </w:r>
            <w:r>
              <w:rPr>
                <w:rFonts w:ascii="Inter" w:hAnsi="Inter"/>
                <w:sz w:val="20"/>
                <w:szCs w:val="20"/>
              </w:rPr>
              <w:t xml:space="preserve"> </w:t>
            </w:r>
            <w:r w:rsidR="00813B40">
              <w:rPr>
                <w:rFonts w:ascii="Inter" w:hAnsi="Inter"/>
                <w:sz w:val="20"/>
                <w:szCs w:val="20"/>
              </w:rPr>
              <w:t xml:space="preserve">I support and empower others to fulfil their potential 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214347155"/>
            <w:placeholder>
              <w:docPart w:val="77A5A48763B0401FADB153FF02D7C85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2DD720E4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7E30CF1D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22BA8F91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B4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A227B73" w14:textId="09C85B1D" w:rsidR="00222601" w:rsidRPr="00AD22B8" w:rsidRDefault="00813B40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813B40">
              <w:rPr>
                <w:rFonts w:ascii="Inter" w:hAnsi="Inter"/>
                <w:color w:val="FF0000"/>
                <w:sz w:val="20"/>
                <w:szCs w:val="20"/>
              </w:rPr>
              <w:t xml:space="preserve">Building Relationships </w:t>
            </w:r>
            <w:r w:rsidR="003E267D">
              <w:rPr>
                <w:rFonts w:ascii="Inter" w:hAnsi="Inter"/>
                <w:sz w:val="20"/>
                <w:szCs w:val="20"/>
              </w:rPr>
              <w:t>–</w:t>
            </w:r>
            <w:r>
              <w:rPr>
                <w:rFonts w:ascii="Inter" w:hAnsi="Inter"/>
                <w:sz w:val="20"/>
                <w:szCs w:val="20"/>
              </w:rPr>
              <w:t xml:space="preserve"> </w:t>
            </w:r>
            <w:r w:rsidR="003E267D">
              <w:rPr>
                <w:rFonts w:ascii="Inter" w:hAnsi="Inter"/>
                <w:sz w:val="20"/>
                <w:szCs w:val="20"/>
              </w:rPr>
              <w:t>I add value through collaboration with stakeholders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1776669559"/>
            <w:placeholder>
              <w:docPart w:val="834D4E208EE74C92992AB9A73339FF49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47E6D972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9D2C35" w:rsidRPr="00AD22B8" w14:paraId="35315CC3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1FBF3465" w14:textId="444C1AE9" w:rsidR="009D2C35" w:rsidRPr="009D2C35" w:rsidRDefault="009D2C35" w:rsidP="006E61D7">
            <w:pPr>
              <w:tabs>
                <w:tab w:val="left" w:pos="1890"/>
              </w:tabs>
              <w:rPr>
                <w:rFonts w:ascii="Inter" w:hAnsi="Inter"/>
                <w:b/>
                <w:sz w:val="20"/>
                <w:szCs w:val="20"/>
              </w:rPr>
            </w:pPr>
            <w:r>
              <w:rPr>
                <w:rFonts w:ascii="Inter" w:hAnsi="Inter"/>
                <w:sz w:val="20"/>
                <w:szCs w:val="20"/>
              </w:rPr>
              <w:t xml:space="preserve">F – </w:t>
            </w:r>
            <w:r>
              <w:rPr>
                <w:rFonts w:ascii="Inter" w:hAnsi="Inter"/>
                <w:b/>
                <w:sz w:val="20"/>
                <w:szCs w:val="20"/>
              </w:rPr>
              <w:t>B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0549DBAA" w14:textId="6B55219C" w:rsidR="009D2C35" w:rsidRPr="00AD22B8" w:rsidRDefault="003E267D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1026F1">
              <w:rPr>
                <w:rFonts w:ascii="Inter" w:hAnsi="Inter"/>
                <w:color w:val="FF0000"/>
                <w:sz w:val="20"/>
                <w:szCs w:val="20"/>
              </w:rPr>
              <w:t xml:space="preserve">Succession Planning </w:t>
            </w:r>
            <w:r w:rsidR="001026F1">
              <w:rPr>
                <w:rFonts w:ascii="Inter" w:hAnsi="Inter"/>
                <w:sz w:val="20"/>
                <w:szCs w:val="20"/>
              </w:rPr>
              <w:t>–</w:t>
            </w:r>
            <w:r>
              <w:rPr>
                <w:rFonts w:ascii="Inter" w:hAnsi="Inter"/>
                <w:sz w:val="20"/>
                <w:szCs w:val="20"/>
              </w:rPr>
              <w:t xml:space="preserve"> </w:t>
            </w:r>
            <w:r w:rsidR="001026F1">
              <w:rPr>
                <w:rFonts w:ascii="Inter" w:hAnsi="Inter"/>
                <w:sz w:val="20"/>
                <w:szCs w:val="20"/>
              </w:rPr>
              <w:t xml:space="preserve">I create a sustainable pipeline of talent 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389188793"/>
            <w:placeholder>
              <w:docPart w:val="71EF909EBCD344999C104DA34C94A81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7D7CBB7B" w14:textId="32053899" w:rsidR="009D2C35" w:rsidRDefault="009D2C35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12639B22" w14:textId="77777777" w:rsidTr="00600BEA">
        <w:trPr>
          <w:trHeight w:val="548"/>
        </w:trPr>
        <w:tc>
          <w:tcPr>
            <w:tcW w:w="9747" w:type="dxa"/>
            <w:gridSpan w:val="3"/>
            <w:tcBorders>
              <w:bottom w:val="single" w:sz="4" w:space="0" w:color="auto"/>
            </w:tcBorders>
          </w:tcPr>
          <w:p w14:paraId="31869089" w14:textId="77777777" w:rsidR="00222601" w:rsidRPr="00AD22B8" w:rsidRDefault="00222601" w:rsidP="006E61D7">
            <w:pPr>
              <w:rPr>
                <w:rFonts w:ascii="Inter" w:hAnsi="Inter"/>
                <w:b/>
                <w:sz w:val="20"/>
                <w:szCs w:val="20"/>
              </w:rPr>
            </w:pPr>
            <w:r w:rsidRPr="00AD22B8">
              <w:rPr>
                <w:rFonts w:ascii="Inter" w:hAnsi="Inter"/>
                <w:b/>
                <w:sz w:val="20"/>
                <w:szCs w:val="20"/>
              </w:rPr>
              <w:t>Leading Organisations</w:t>
            </w:r>
          </w:p>
        </w:tc>
      </w:tr>
      <w:tr w:rsidR="00222601" w:rsidRPr="00AD22B8" w14:paraId="1D31B05C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12432625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C1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351B1529" w14:textId="330EBAC5" w:rsidR="00222601" w:rsidRPr="00AD22B8" w:rsidRDefault="00A94D73" w:rsidP="00A96C0F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94D73">
              <w:rPr>
                <w:rFonts w:ascii="Inter" w:hAnsi="Inter"/>
                <w:color w:val="FF0000"/>
                <w:sz w:val="20"/>
                <w:szCs w:val="20"/>
              </w:rPr>
              <w:t>Strategy</w:t>
            </w:r>
            <w:r>
              <w:rPr>
                <w:rFonts w:ascii="Inter" w:hAnsi="Inter"/>
                <w:sz w:val="20"/>
                <w:szCs w:val="20"/>
              </w:rPr>
              <w:t xml:space="preserve"> – I collaborate with external stakeholders to drive environmental sustainability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537116907"/>
            <w:placeholder>
              <w:docPart w:val="8A3A007E7F2C47CD980D8FC6598B519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6B0796D1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36441C64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16478A92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C2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519BD203" w14:textId="15A40CBD" w:rsidR="00222601" w:rsidRPr="001C59C4" w:rsidRDefault="001C59C4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>
              <w:rPr>
                <w:rFonts w:ascii="Inter" w:hAnsi="Inter"/>
                <w:color w:val="FF0000"/>
                <w:sz w:val="20"/>
                <w:szCs w:val="20"/>
              </w:rPr>
              <w:t xml:space="preserve">Brand </w:t>
            </w:r>
            <w:r w:rsidRPr="00742555">
              <w:rPr>
                <w:rFonts w:ascii="Inter" w:hAnsi="Inter"/>
                <w:sz w:val="20"/>
                <w:szCs w:val="20"/>
              </w:rPr>
              <w:t xml:space="preserve">– I protect and promote the reputation </w:t>
            </w:r>
            <w:r w:rsidR="00742555" w:rsidRPr="00742555">
              <w:rPr>
                <w:rFonts w:ascii="Inter" w:hAnsi="Inter"/>
                <w:sz w:val="20"/>
                <w:szCs w:val="20"/>
              </w:rPr>
              <w:t>and I</w:t>
            </w:r>
            <w:r w:rsidR="00AD3890">
              <w:rPr>
                <w:rFonts w:ascii="Inter" w:hAnsi="Inter"/>
                <w:sz w:val="20"/>
                <w:szCs w:val="20"/>
              </w:rPr>
              <w:t xml:space="preserve"> a</w:t>
            </w:r>
            <w:r w:rsidR="00742555" w:rsidRPr="00742555">
              <w:rPr>
                <w:rFonts w:ascii="Inter" w:hAnsi="Inter"/>
                <w:sz w:val="20"/>
                <w:szCs w:val="20"/>
              </w:rPr>
              <w:t>m an advocate for the brand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1829624197"/>
            <w:placeholder>
              <w:docPart w:val="3A388695D29349F387D160254B80C513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61D4A829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1DAC5391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6E01E697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C3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59F82CE2" w14:textId="6A8680E2" w:rsidR="00222601" w:rsidRPr="00AD22B8" w:rsidRDefault="00156267" w:rsidP="00AA1F6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602622">
              <w:rPr>
                <w:rFonts w:ascii="Inter" w:hAnsi="Inter"/>
                <w:color w:val="FF0000"/>
                <w:sz w:val="20"/>
                <w:szCs w:val="20"/>
              </w:rPr>
              <w:t>Decisi</w:t>
            </w:r>
            <w:r w:rsidR="00602622" w:rsidRPr="00602622">
              <w:rPr>
                <w:rFonts w:ascii="Inter" w:hAnsi="Inter"/>
                <w:color w:val="FF0000"/>
                <w:sz w:val="20"/>
                <w:szCs w:val="20"/>
              </w:rPr>
              <w:t>on</w:t>
            </w:r>
            <w:r w:rsidR="00A22CEE">
              <w:rPr>
                <w:rFonts w:ascii="Inter" w:hAnsi="Inter"/>
                <w:color w:val="FF0000"/>
                <w:sz w:val="20"/>
                <w:szCs w:val="20"/>
              </w:rPr>
              <w:t xml:space="preserve"> </w:t>
            </w:r>
            <w:r w:rsidR="00602622" w:rsidRPr="00602622">
              <w:rPr>
                <w:rFonts w:ascii="Inter" w:hAnsi="Inter"/>
                <w:color w:val="FF0000"/>
                <w:sz w:val="20"/>
                <w:szCs w:val="20"/>
              </w:rPr>
              <w:t xml:space="preserve">Making </w:t>
            </w:r>
            <w:r w:rsidR="00602622">
              <w:rPr>
                <w:rFonts w:ascii="Inter" w:hAnsi="Inter"/>
                <w:sz w:val="20"/>
                <w:szCs w:val="20"/>
              </w:rPr>
              <w:t>– I use judgment and evidence to inform decision</w:t>
            </w:r>
            <w:r w:rsidR="004D4D11">
              <w:rPr>
                <w:rFonts w:ascii="Inter" w:hAnsi="Inter"/>
                <w:sz w:val="20"/>
                <w:szCs w:val="20"/>
              </w:rPr>
              <w:t>-</w:t>
            </w:r>
            <w:r w:rsidR="00602622">
              <w:rPr>
                <w:rFonts w:ascii="Inter" w:hAnsi="Inter"/>
                <w:sz w:val="20"/>
                <w:szCs w:val="20"/>
              </w:rPr>
              <w:t>making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646703683"/>
            <w:placeholder>
              <w:docPart w:val="A98B9923A0554BE6AD9F1D4901FBF2C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20DEC806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2189920C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770E9CCB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C4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06A1FDA7" w14:textId="6B64AB28" w:rsidR="00222601" w:rsidRPr="00AD22B8" w:rsidRDefault="00384362" w:rsidP="00D848E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384362">
              <w:rPr>
                <w:rFonts w:ascii="Inter" w:hAnsi="Inter"/>
                <w:color w:val="FF0000"/>
                <w:sz w:val="20"/>
                <w:szCs w:val="20"/>
              </w:rPr>
              <w:t>Finance</w:t>
            </w:r>
            <w:r>
              <w:rPr>
                <w:rFonts w:ascii="Inter" w:hAnsi="Inter"/>
                <w:sz w:val="20"/>
                <w:szCs w:val="20"/>
              </w:rPr>
              <w:t xml:space="preserve"> – I drive value and contribute to financial sustainability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213273729"/>
            <w:placeholder>
              <w:docPart w:val="E46331256AB14D36AF1573F1710A541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0F8CA459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58E858D6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35B4942D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C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D1D95BD" w14:textId="77777777" w:rsidR="00222601" w:rsidRDefault="00384362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82250E">
              <w:rPr>
                <w:rFonts w:ascii="Inter" w:hAnsi="Inter"/>
                <w:color w:val="FF0000"/>
                <w:sz w:val="20"/>
                <w:szCs w:val="20"/>
              </w:rPr>
              <w:t>Governance</w:t>
            </w:r>
            <w:r>
              <w:rPr>
                <w:rFonts w:ascii="Inter" w:hAnsi="Inter"/>
                <w:sz w:val="20"/>
                <w:szCs w:val="20"/>
              </w:rPr>
              <w:t xml:space="preserve"> – I uphold the pri</w:t>
            </w:r>
            <w:r w:rsidR="0082250E">
              <w:rPr>
                <w:rFonts w:ascii="Inter" w:hAnsi="Inter"/>
                <w:sz w:val="20"/>
                <w:szCs w:val="20"/>
              </w:rPr>
              <w:t>n</w:t>
            </w:r>
            <w:r>
              <w:rPr>
                <w:rFonts w:ascii="Inter" w:hAnsi="Inter"/>
                <w:sz w:val="20"/>
                <w:szCs w:val="20"/>
              </w:rPr>
              <w:t>ciples of good governance</w:t>
            </w:r>
          </w:p>
          <w:p w14:paraId="6BA55691" w14:textId="376F0C31" w:rsidR="0082250E" w:rsidRPr="00AD22B8" w:rsidRDefault="0082250E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605565949"/>
            <w:placeholder>
              <w:docPart w:val="8218B3DA6DB940459D47D55E1EAE26F4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40F6D8CF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5B5FABEE" w14:textId="77777777" w:rsidTr="00600BEA">
        <w:trPr>
          <w:trHeight w:val="634"/>
        </w:trPr>
        <w:tc>
          <w:tcPr>
            <w:tcW w:w="9747" w:type="dxa"/>
            <w:gridSpan w:val="3"/>
            <w:tcBorders>
              <w:bottom w:val="single" w:sz="4" w:space="0" w:color="auto"/>
            </w:tcBorders>
          </w:tcPr>
          <w:p w14:paraId="48C22704" w14:textId="74888D4A" w:rsidR="00222601" w:rsidRPr="00AD22B8" w:rsidRDefault="00222601" w:rsidP="006E61D7">
            <w:pPr>
              <w:rPr>
                <w:rFonts w:ascii="Inter" w:hAnsi="Inter"/>
                <w:b/>
                <w:sz w:val="20"/>
                <w:szCs w:val="20"/>
              </w:rPr>
            </w:pPr>
            <w:r w:rsidRPr="00AD22B8">
              <w:rPr>
                <w:rFonts w:ascii="Inter" w:hAnsi="Inter"/>
                <w:b/>
                <w:sz w:val="20"/>
                <w:szCs w:val="20"/>
              </w:rPr>
              <w:t>Leading the</w:t>
            </w:r>
            <w:r w:rsidR="0038263D">
              <w:rPr>
                <w:rFonts w:ascii="Inter" w:hAnsi="Inter"/>
                <w:b/>
                <w:sz w:val="20"/>
                <w:szCs w:val="20"/>
              </w:rPr>
              <w:t xml:space="preserve"> Profession</w:t>
            </w:r>
          </w:p>
        </w:tc>
      </w:tr>
      <w:tr w:rsidR="00222601" w:rsidRPr="00AD22B8" w14:paraId="5F4DE278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00539D63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D1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22C97CDD" w14:textId="71F05512" w:rsidR="00222601" w:rsidRPr="00AD22B8" w:rsidRDefault="0038263D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38263D">
              <w:rPr>
                <w:rFonts w:ascii="Inter" w:hAnsi="Inter"/>
                <w:color w:val="FF0000"/>
                <w:sz w:val="20"/>
                <w:szCs w:val="20"/>
              </w:rPr>
              <w:t>Sustainability</w:t>
            </w:r>
            <w:r>
              <w:rPr>
                <w:rFonts w:ascii="Inter" w:hAnsi="Inter"/>
                <w:sz w:val="20"/>
                <w:szCs w:val="20"/>
              </w:rPr>
              <w:t xml:space="preserve"> – I collaborate with external stakeholders to drive environmental sustainability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127233674"/>
            <w:placeholder>
              <w:docPart w:val="4D6F1E89211645CC978178E7A5AAE62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26C7EFF9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7A7C7FCA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49F60C94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D2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7F4D74AF" w14:textId="2EF39BB8" w:rsidR="00222601" w:rsidRPr="00AD22B8" w:rsidRDefault="0038263D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3890">
              <w:rPr>
                <w:rFonts w:ascii="Inter" w:hAnsi="Inter"/>
                <w:color w:val="ED0000"/>
                <w:sz w:val="20"/>
                <w:szCs w:val="20"/>
              </w:rPr>
              <w:t xml:space="preserve">Best Practice </w:t>
            </w:r>
            <w:r>
              <w:rPr>
                <w:rFonts w:ascii="Inter" w:hAnsi="Inter"/>
                <w:sz w:val="20"/>
                <w:szCs w:val="20"/>
              </w:rPr>
              <w:t>– I facilitate the sharing of knowledge and e</w:t>
            </w:r>
            <w:r w:rsidR="00AD3890">
              <w:rPr>
                <w:rFonts w:ascii="Inter" w:hAnsi="Inter"/>
                <w:sz w:val="20"/>
                <w:szCs w:val="20"/>
              </w:rPr>
              <w:t>x</w:t>
            </w:r>
            <w:r>
              <w:rPr>
                <w:rFonts w:ascii="Inter" w:hAnsi="Inter"/>
                <w:sz w:val="20"/>
                <w:szCs w:val="20"/>
              </w:rPr>
              <w:t xml:space="preserve">perience to deliver </w:t>
            </w:r>
            <w:r w:rsidR="001C59C4">
              <w:rPr>
                <w:rFonts w:ascii="Inter" w:hAnsi="Inter"/>
                <w:sz w:val="20"/>
                <w:szCs w:val="20"/>
              </w:rPr>
              <w:t xml:space="preserve">safety, </w:t>
            </w:r>
            <w:r w:rsidR="00AD3890">
              <w:rPr>
                <w:rFonts w:ascii="Inter" w:hAnsi="Inter"/>
                <w:sz w:val="20"/>
                <w:szCs w:val="20"/>
              </w:rPr>
              <w:t>and quality and promote best practice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987521606"/>
            <w:placeholder>
              <w:docPart w:val="BDB76AD6C8494605879FEA517E6BF05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5982657E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22601" w:rsidRPr="00AD22B8" w14:paraId="4720581E" w14:textId="77777777" w:rsidTr="00600BEA">
        <w:tc>
          <w:tcPr>
            <w:tcW w:w="1242" w:type="dxa"/>
          </w:tcPr>
          <w:p w14:paraId="153F739A" w14:textId="77777777" w:rsidR="00222601" w:rsidRPr="00AD22B8" w:rsidRDefault="00222601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AD22B8">
              <w:rPr>
                <w:rFonts w:ascii="Inter" w:hAnsi="Inter"/>
                <w:sz w:val="20"/>
                <w:szCs w:val="20"/>
              </w:rPr>
              <w:t>F – D3</w:t>
            </w:r>
          </w:p>
        </w:tc>
        <w:tc>
          <w:tcPr>
            <w:tcW w:w="5812" w:type="dxa"/>
          </w:tcPr>
          <w:p w14:paraId="3E42A14E" w14:textId="2AB90929" w:rsidR="00222601" w:rsidRPr="00AD22B8" w:rsidRDefault="004E1500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 w:rsidRPr="00791D5F">
              <w:rPr>
                <w:rFonts w:ascii="Inter" w:hAnsi="Inter"/>
                <w:color w:val="ED0000"/>
                <w:sz w:val="20"/>
                <w:szCs w:val="20"/>
              </w:rPr>
              <w:t>Innovation</w:t>
            </w:r>
            <w:r>
              <w:rPr>
                <w:rFonts w:ascii="Inter" w:hAnsi="Inter"/>
                <w:sz w:val="20"/>
                <w:szCs w:val="20"/>
              </w:rPr>
              <w:t xml:space="preserve"> – I drive innovative techniques</w:t>
            </w:r>
            <w:r w:rsidR="00791D5F">
              <w:rPr>
                <w:rFonts w:ascii="Inter" w:hAnsi="Inter"/>
                <w:sz w:val="20"/>
                <w:szCs w:val="20"/>
              </w:rPr>
              <w:t xml:space="preserve"> and solutions to enhance the sector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720201419"/>
            <w:placeholder>
              <w:docPart w:val="754D9FA8943E494C9A560B748A7BEC04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</w:tcPr>
              <w:p w14:paraId="1D32F652" w14:textId="77777777" w:rsidR="00222601" w:rsidRPr="00AD22B8" w:rsidRDefault="00222601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91D5F" w:rsidRPr="00AD22B8" w14:paraId="5123721D" w14:textId="77777777" w:rsidTr="00600BEA">
        <w:tc>
          <w:tcPr>
            <w:tcW w:w="1242" w:type="dxa"/>
          </w:tcPr>
          <w:p w14:paraId="2D690271" w14:textId="7ABD1A91" w:rsidR="00791D5F" w:rsidRPr="00AD22B8" w:rsidRDefault="00791D5F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>
              <w:rPr>
                <w:rFonts w:ascii="Inter" w:hAnsi="Inter"/>
                <w:sz w:val="20"/>
                <w:szCs w:val="20"/>
              </w:rPr>
              <w:t>F- D4</w:t>
            </w:r>
          </w:p>
        </w:tc>
        <w:tc>
          <w:tcPr>
            <w:tcW w:w="5812" w:type="dxa"/>
          </w:tcPr>
          <w:p w14:paraId="308F80AE" w14:textId="5A2080F1" w:rsidR="00791D5F" w:rsidRPr="00791D5F" w:rsidRDefault="00791D5F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>
              <w:rPr>
                <w:rFonts w:ascii="Inter" w:hAnsi="Inter"/>
                <w:color w:val="ED0000"/>
                <w:sz w:val="20"/>
                <w:szCs w:val="20"/>
              </w:rPr>
              <w:t>Social Value</w:t>
            </w:r>
            <w:r>
              <w:rPr>
                <w:rFonts w:ascii="Inter" w:hAnsi="Inter"/>
                <w:sz w:val="20"/>
                <w:szCs w:val="20"/>
              </w:rPr>
              <w:t xml:space="preserve"> </w:t>
            </w:r>
            <w:r w:rsidR="002947F3">
              <w:rPr>
                <w:rFonts w:ascii="Inter" w:hAnsi="Inter"/>
                <w:sz w:val="20"/>
                <w:szCs w:val="20"/>
              </w:rPr>
              <w:t>–</w:t>
            </w:r>
            <w:r>
              <w:rPr>
                <w:rFonts w:ascii="Inter" w:hAnsi="Inter"/>
                <w:sz w:val="20"/>
                <w:szCs w:val="20"/>
              </w:rPr>
              <w:t xml:space="preserve"> </w:t>
            </w:r>
            <w:r w:rsidR="002947F3">
              <w:rPr>
                <w:rFonts w:ascii="Inter" w:hAnsi="Inter"/>
                <w:sz w:val="20"/>
                <w:szCs w:val="20"/>
              </w:rPr>
              <w:t>I deliver value to wider communities and society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-1706168601"/>
            <w:placeholder>
              <w:docPart w:val="D0DD9BFA3E62473B899718E75F3BE318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</w:tcPr>
              <w:p w14:paraId="0C486A52" w14:textId="4822EED9" w:rsidR="00791D5F" w:rsidRDefault="00791D5F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791D5F" w:rsidRPr="00AD22B8" w14:paraId="6E5FFFB5" w14:textId="77777777" w:rsidTr="00600BEA">
        <w:tc>
          <w:tcPr>
            <w:tcW w:w="1242" w:type="dxa"/>
            <w:tcBorders>
              <w:bottom w:val="single" w:sz="4" w:space="0" w:color="auto"/>
            </w:tcBorders>
          </w:tcPr>
          <w:p w14:paraId="3CE320FA" w14:textId="015AF904" w:rsidR="00791D5F" w:rsidRPr="00AD22B8" w:rsidRDefault="002947F3" w:rsidP="006E61D7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>
              <w:rPr>
                <w:rFonts w:ascii="Inter" w:hAnsi="Inter"/>
                <w:sz w:val="20"/>
                <w:szCs w:val="20"/>
              </w:rPr>
              <w:t>F – D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7074E0D9" w14:textId="5BE04C0E" w:rsidR="00791D5F" w:rsidRPr="005D659C" w:rsidRDefault="002947F3" w:rsidP="00783D42">
            <w:pPr>
              <w:tabs>
                <w:tab w:val="left" w:pos="1890"/>
              </w:tabs>
              <w:rPr>
                <w:rFonts w:ascii="Inter" w:hAnsi="Inter"/>
                <w:sz w:val="20"/>
                <w:szCs w:val="20"/>
              </w:rPr>
            </w:pPr>
            <w:r>
              <w:rPr>
                <w:rFonts w:ascii="Inter" w:hAnsi="Inter"/>
                <w:color w:val="ED0000"/>
                <w:sz w:val="20"/>
                <w:szCs w:val="20"/>
              </w:rPr>
              <w:t>Health and Wel</w:t>
            </w:r>
            <w:r w:rsidR="005D659C">
              <w:rPr>
                <w:rFonts w:ascii="Inter" w:hAnsi="Inter"/>
                <w:color w:val="ED0000"/>
                <w:sz w:val="20"/>
                <w:szCs w:val="20"/>
              </w:rPr>
              <w:t xml:space="preserve">lbeing </w:t>
            </w:r>
            <w:r w:rsidR="005D659C">
              <w:rPr>
                <w:rFonts w:ascii="Inter" w:hAnsi="Inter"/>
                <w:sz w:val="20"/>
                <w:szCs w:val="20"/>
              </w:rPr>
              <w:t>– I drive a culture of health, safety and wellbeing for all</w:t>
            </w:r>
          </w:p>
        </w:tc>
        <w:sdt>
          <w:sdtPr>
            <w:rPr>
              <w:rFonts w:ascii="Inter" w:hAnsi="Inter"/>
              <w:sz w:val="20"/>
              <w:szCs w:val="20"/>
            </w:rPr>
            <w:alias w:val="Competence assessment"/>
            <w:tag w:val="Competence assessment"/>
            <w:id w:val="1035002453"/>
            <w:placeholder>
              <w:docPart w:val="1766B5785F924E738FDBF8D3BEA559A8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ot Sure" w:value="Not Sure"/>
            </w:dropDownList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</w:tcPr>
              <w:p w14:paraId="4EE2D05B" w14:textId="1F91ECFC" w:rsidR="00791D5F" w:rsidRDefault="00791D5F" w:rsidP="006E61D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</w:tbl>
    <w:p w14:paraId="65CC09DB" w14:textId="0CE542E3" w:rsidR="00DB57E1" w:rsidRDefault="00D80593" w:rsidP="001451EE">
      <w:pPr>
        <w:pStyle w:val="Heading1"/>
        <w:rPr>
          <w:rFonts w:ascii="Inter" w:hAnsi="Inter"/>
          <w:color w:val="1900B6"/>
          <w:sz w:val="24"/>
          <w:szCs w:val="24"/>
        </w:rPr>
      </w:pPr>
      <w:r w:rsidRPr="00AD22B8">
        <w:rPr>
          <w:rFonts w:ascii="Inter" w:hAnsi="Inter"/>
          <w:color w:val="1900B6"/>
          <w:sz w:val="24"/>
          <w:szCs w:val="24"/>
        </w:rPr>
        <w:lastRenderedPageBreak/>
        <w:t xml:space="preserve">Section </w:t>
      </w:r>
      <w:r w:rsidR="002A6BED">
        <w:rPr>
          <w:rFonts w:ascii="Inter" w:hAnsi="Inter"/>
          <w:color w:val="1900B6"/>
          <w:sz w:val="24"/>
          <w:szCs w:val="24"/>
        </w:rPr>
        <w:t>5</w:t>
      </w:r>
      <w:r w:rsidRPr="00AD22B8">
        <w:rPr>
          <w:rFonts w:ascii="Inter" w:hAnsi="Inter"/>
          <w:color w:val="1900B6"/>
          <w:sz w:val="24"/>
          <w:szCs w:val="24"/>
        </w:rPr>
        <w:t>. Declaration</w:t>
      </w:r>
    </w:p>
    <w:p w14:paraId="673B7E37" w14:textId="77777777" w:rsidR="00600BEA" w:rsidRPr="00600BEA" w:rsidRDefault="00600BEA" w:rsidP="00600BEA">
      <w:pPr>
        <w:pStyle w:val="NoSpacing"/>
      </w:pPr>
    </w:p>
    <w:p w14:paraId="5FA2FB69" w14:textId="78B947F5" w:rsidR="002A58CA" w:rsidRPr="00600BEA" w:rsidRDefault="002A58CA" w:rsidP="00B97A87">
      <w:pPr>
        <w:rPr>
          <w:rFonts w:ascii="Inter" w:hAnsi="Inter"/>
        </w:rPr>
      </w:pPr>
      <w:r w:rsidRPr="00600BEA">
        <w:rPr>
          <w:rFonts w:ascii="Inter" w:hAnsi="Inter"/>
          <w:b/>
        </w:rPr>
        <w:t>Declaration by</w:t>
      </w:r>
      <w:r w:rsidR="00763E9D" w:rsidRPr="00600BEA">
        <w:rPr>
          <w:rFonts w:ascii="Inter" w:hAnsi="Inter"/>
          <w:b/>
        </w:rPr>
        <w:t xml:space="preserve"> </w:t>
      </w:r>
      <w:r w:rsidR="00600BEA">
        <w:rPr>
          <w:rFonts w:ascii="Inter" w:hAnsi="Inter"/>
          <w:b/>
        </w:rPr>
        <w:t>Candidate</w:t>
      </w:r>
      <w:r w:rsidRPr="00600BEA">
        <w:rPr>
          <w:rFonts w:ascii="Inter" w:hAnsi="Inter"/>
          <w:b/>
        </w:rPr>
        <w:t xml:space="preserve">: </w:t>
      </w:r>
      <w:r w:rsidRPr="00600BEA">
        <w:rPr>
          <w:rFonts w:ascii="Inter" w:hAnsi="Inter"/>
        </w:rPr>
        <w:t>I confirm that to the best of my knowledge, the information on this form is correct and comple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4252"/>
      </w:tblGrid>
      <w:tr w:rsidR="002A58CA" w:rsidRPr="00AD22B8" w14:paraId="612F4736" w14:textId="77777777" w:rsidTr="002A58CA">
        <w:tc>
          <w:tcPr>
            <w:tcW w:w="2235" w:type="dxa"/>
          </w:tcPr>
          <w:p w14:paraId="0A93D7B8" w14:textId="0015586A" w:rsidR="002A58CA" w:rsidRPr="00600BEA" w:rsidRDefault="00600BEA" w:rsidP="00B97A87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Candidate</w:t>
            </w:r>
            <w:r w:rsidR="002A58CA" w:rsidRPr="00600BEA">
              <w:rPr>
                <w:rFonts w:ascii="Inter" w:hAnsi="Inter"/>
              </w:rPr>
              <w:t xml:space="preserve"> Name:</w:t>
            </w:r>
          </w:p>
          <w:p w14:paraId="64C768E3" w14:textId="77777777" w:rsidR="002A58CA" w:rsidRPr="00600BEA" w:rsidRDefault="002A58CA" w:rsidP="00B97A87">
            <w:pPr>
              <w:rPr>
                <w:rFonts w:ascii="Inter" w:hAnsi="Inter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id w:val="163604484"/>
            <w:placeholder>
              <w:docPart w:val="4D407408B27345C580794C3757CAF817"/>
            </w:placeholder>
            <w:showingPlcHdr/>
            <w:text/>
          </w:sdtPr>
          <w:sdtEndPr/>
          <w:sdtContent>
            <w:tc>
              <w:tcPr>
                <w:tcW w:w="4252" w:type="dxa"/>
              </w:tcPr>
              <w:p w14:paraId="510FAB66" w14:textId="77777777" w:rsidR="002A58CA" w:rsidRPr="00AD22B8" w:rsidRDefault="00F56742" w:rsidP="00B97A8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A58CA" w:rsidRPr="00AD22B8" w14:paraId="7927F8DA" w14:textId="77777777" w:rsidTr="002A58CA">
        <w:tc>
          <w:tcPr>
            <w:tcW w:w="2235" w:type="dxa"/>
          </w:tcPr>
          <w:p w14:paraId="6DCBD6AE" w14:textId="77777777" w:rsidR="002A58CA" w:rsidRPr="00600BEA" w:rsidRDefault="002A58CA" w:rsidP="00B97A87">
            <w:pPr>
              <w:rPr>
                <w:rFonts w:ascii="Inter" w:hAnsi="Inter"/>
              </w:rPr>
            </w:pPr>
            <w:r w:rsidRPr="00600BEA">
              <w:rPr>
                <w:rFonts w:ascii="Inter" w:hAnsi="Inter"/>
              </w:rPr>
              <w:t>Signature:</w:t>
            </w:r>
          </w:p>
          <w:p w14:paraId="3FF7B8E9" w14:textId="77777777" w:rsidR="002A58CA" w:rsidRPr="00600BEA" w:rsidRDefault="002A58CA" w:rsidP="00B97A87">
            <w:pPr>
              <w:rPr>
                <w:rFonts w:ascii="Inter" w:hAnsi="Inter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id w:val="-1016913075"/>
            <w:placeholder>
              <w:docPart w:val="C9978F737CB14CB49ACBC8F6131CE65E"/>
            </w:placeholder>
            <w:showingPlcHdr/>
            <w:text/>
          </w:sdtPr>
          <w:sdtEndPr/>
          <w:sdtContent>
            <w:tc>
              <w:tcPr>
                <w:tcW w:w="4252" w:type="dxa"/>
              </w:tcPr>
              <w:p w14:paraId="1D7DAB79" w14:textId="77777777" w:rsidR="002A58CA" w:rsidRPr="00AD22B8" w:rsidRDefault="001451EE" w:rsidP="001451EE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A58CA" w:rsidRPr="00AD22B8" w14:paraId="400392FB" w14:textId="77777777" w:rsidTr="002A58CA">
        <w:tc>
          <w:tcPr>
            <w:tcW w:w="2235" w:type="dxa"/>
          </w:tcPr>
          <w:p w14:paraId="0D82B05F" w14:textId="77777777" w:rsidR="002A58CA" w:rsidRPr="00600BEA" w:rsidRDefault="002A58CA" w:rsidP="00B97A87">
            <w:pPr>
              <w:rPr>
                <w:rFonts w:ascii="Inter" w:hAnsi="Inter"/>
              </w:rPr>
            </w:pPr>
            <w:r w:rsidRPr="00600BEA">
              <w:rPr>
                <w:rFonts w:ascii="Inter" w:hAnsi="Inter"/>
              </w:rPr>
              <w:t>Date:</w:t>
            </w:r>
          </w:p>
          <w:p w14:paraId="69B4D2A6" w14:textId="77777777" w:rsidR="002A58CA" w:rsidRPr="00600BEA" w:rsidRDefault="002A58CA" w:rsidP="00B97A87">
            <w:pPr>
              <w:rPr>
                <w:rFonts w:ascii="Inter" w:hAnsi="Inter"/>
              </w:rPr>
            </w:pPr>
          </w:p>
        </w:tc>
        <w:sdt>
          <w:sdtPr>
            <w:rPr>
              <w:rFonts w:ascii="Inter" w:hAnsi="Inter"/>
              <w:sz w:val="20"/>
              <w:szCs w:val="20"/>
            </w:rPr>
            <w:id w:val="-2012593664"/>
            <w:placeholder>
              <w:docPart w:val="7EDD8B437824418B9CE14BB1AF11DB1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4252" w:type="dxa"/>
              </w:tcPr>
              <w:p w14:paraId="5902159A" w14:textId="77777777" w:rsidR="002A58CA" w:rsidRPr="00AD22B8" w:rsidRDefault="00F56742" w:rsidP="00B97A87">
                <w:pPr>
                  <w:rPr>
                    <w:rFonts w:ascii="Inter" w:hAnsi="Inter"/>
                    <w:sz w:val="20"/>
                    <w:szCs w:val="20"/>
                  </w:rPr>
                </w:pPr>
                <w:r w:rsidRPr="00AD22B8">
                  <w:rPr>
                    <w:rStyle w:val="PlaceholderText"/>
                    <w:rFonts w:ascii="Inter" w:hAnsi="Inter"/>
                    <w:sz w:val="20"/>
                    <w:szCs w:val="20"/>
                  </w:rPr>
                  <w:t>Click here to enter a date.</w:t>
                </w:r>
              </w:p>
            </w:tc>
          </w:sdtContent>
        </w:sdt>
      </w:tr>
    </w:tbl>
    <w:p w14:paraId="642A7F72" w14:textId="77777777" w:rsidR="002A58CA" w:rsidRPr="00AD22B8" w:rsidRDefault="002A58CA" w:rsidP="006E028F">
      <w:pPr>
        <w:rPr>
          <w:rFonts w:ascii="Inter" w:hAnsi="Inter"/>
          <w:sz w:val="20"/>
          <w:szCs w:val="20"/>
        </w:rPr>
      </w:pPr>
    </w:p>
    <w:sectPr w:rsidR="002A58CA" w:rsidRPr="00AD22B8" w:rsidSect="00ED44D1">
      <w:type w:val="continuous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89B6E" w14:textId="77777777" w:rsidR="00ED44D1" w:rsidRDefault="00ED44D1" w:rsidP="005D43E4">
      <w:pPr>
        <w:spacing w:after="0" w:line="240" w:lineRule="auto"/>
      </w:pPr>
      <w:r>
        <w:separator/>
      </w:r>
    </w:p>
  </w:endnote>
  <w:endnote w:type="continuationSeparator" w:id="0">
    <w:p w14:paraId="5681B251" w14:textId="77777777" w:rsidR="00ED44D1" w:rsidRDefault="00ED44D1" w:rsidP="005D4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altName w:val="Calibri"/>
    <w:panose1 w:val="020B0502030000000004"/>
    <w:charset w:val="00"/>
    <w:family w:val="swiss"/>
    <w:notTrueType/>
    <w:pitch w:val="variable"/>
    <w:sig w:usb0="E0000AFF" w:usb1="5200A1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AEF3" w14:textId="77777777" w:rsidR="00FB1388" w:rsidRDefault="00FB13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3251123"/>
      <w:docPartObj>
        <w:docPartGallery w:val="Page Numbers (Bottom of Page)"/>
        <w:docPartUnique/>
      </w:docPartObj>
    </w:sdtPr>
    <w:sdtEndPr/>
    <w:sdtContent>
      <w:sdt>
        <w:sdtPr>
          <w:id w:val="450206674"/>
          <w:docPartObj>
            <w:docPartGallery w:val="Page Numbers (Top of Page)"/>
            <w:docPartUnique/>
          </w:docPartObj>
        </w:sdtPr>
        <w:sdtEndPr/>
        <w:sdtContent>
          <w:p w14:paraId="51AE7356" w14:textId="2D3CC976" w:rsidR="005D43E4" w:rsidRDefault="00FB1388" w:rsidP="005D43E4">
            <w:pPr>
              <w:pStyle w:val="Footer"/>
            </w:pPr>
            <w:r>
              <w:t>V1 – Fellowship 2024</w:t>
            </w:r>
            <w:r w:rsidR="005D43E4">
              <w:tab/>
            </w:r>
            <w:r w:rsidR="005D43E4">
              <w:tab/>
              <w:t xml:space="preserve">Page </w:t>
            </w:r>
            <w:r w:rsidR="005D43E4">
              <w:rPr>
                <w:b/>
                <w:bCs/>
                <w:sz w:val="24"/>
                <w:szCs w:val="24"/>
              </w:rPr>
              <w:fldChar w:fldCharType="begin"/>
            </w:r>
            <w:r w:rsidR="005D43E4">
              <w:rPr>
                <w:b/>
                <w:bCs/>
              </w:rPr>
              <w:instrText xml:space="preserve"> PAGE </w:instrText>
            </w:r>
            <w:r w:rsidR="005D43E4">
              <w:rPr>
                <w:b/>
                <w:bCs/>
                <w:sz w:val="24"/>
                <w:szCs w:val="24"/>
              </w:rPr>
              <w:fldChar w:fldCharType="separate"/>
            </w:r>
            <w:r w:rsidR="00A64C75">
              <w:rPr>
                <w:b/>
                <w:bCs/>
                <w:noProof/>
              </w:rPr>
              <w:t>3</w:t>
            </w:r>
            <w:r w:rsidR="005D43E4">
              <w:rPr>
                <w:b/>
                <w:bCs/>
                <w:sz w:val="24"/>
                <w:szCs w:val="24"/>
              </w:rPr>
              <w:fldChar w:fldCharType="end"/>
            </w:r>
            <w:r w:rsidR="005D43E4">
              <w:t xml:space="preserve"> of </w:t>
            </w:r>
            <w:r w:rsidR="005D43E4">
              <w:rPr>
                <w:b/>
                <w:bCs/>
                <w:sz w:val="24"/>
                <w:szCs w:val="24"/>
              </w:rPr>
              <w:fldChar w:fldCharType="begin"/>
            </w:r>
            <w:r w:rsidR="005D43E4">
              <w:rPr>
                <w:b/>
                <w:bCs/>
              </w:rPr>
              <w:instrText xml:space="preserve"> NUMPAGES  </w:instrText>
            </w:r>
            <w:r w:rsidR="005D43E4">
              <w:rPr>
                <w:b/>
                <w:bCs/>
                <w:sz w:val="24"/>
                <w:szCs w:val="24"/>
              </w:rPr>
              <w:fldChar w:fldCharType="separate"/>
            </w:r>
            <w:r w:rsidR="00A64C75">
              <w:rPr>
                <w:b/>
                <w:bCs/>
                <w:noProof/>
              </w:rPr>
              <w:t>5</w:t>
            </w:r>
            <w:r w:rsidR="005D43E4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FA6E6" w14:textId="055F39A7" w:rsidR="00FB1388" w:rsidRDefault="00FB1388">
    <w:pPr>
      <w:pStyle w:val="Footer"/>
    </w:pPr>
    <w:r>
      <w:t>V1 – Fellowship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4FA1D" w14:textId="77777777" w:rsidR="00ED44D1" w:rsidRDefault="00ED44D1" w:rsidP="005D43E4">
      <w:pPr>
        <w:spacing w:after="0" w:line="240" w:lineRule="auto"/>
      </w:pPr>
      <w:r>
        <w:separator/>
      </w:r>
    </w:p>
  </w:footnote>
  <w:footnote w:type="continuationSeparator" w:id="0">
    <w:p w14:paraId="23E720BC" w14:textId="77777777" w:rsidR="00ED44D1" w:rsidRDefault="00ED44D1" w:rsidP="005D4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590F2" w14:textId="77777777" w:rsidR="00FB1388" w:rsidRDefault="00FB13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F8535" w14:textId="77777777" w:rsidR="00FB1388" w:rsidRDefault="00FB1388" w:rsidP="00FB1388">
    <w:pPr>
      <w:pStyle w:val="Header"/>
      <w:tabs>
        <w:tab w:val="left" w:pos="1770"/>
      </w:tabs>
    </w:pPr>
    <w:r>
      <w:tab/>
    </w:r>
    <w:r w:rsidRPr="00AD22B8">
      <w:rPr>
        <w:noProof/>
      </w:rPr>
      <w:drawing>
        <wp:anchor distT="0" distB="0" distL="114300" distR="114300" simplePos="0" relativeHeight="251662336" behindDoc="1" locked="0" layoutInCell="1" allowOverlap="1" wp14:anchorId="69D63F75" wp14:editId="5B4D596C">
          <wp:simplePos x="0" y="0"/>
          <wp:positionH relativeFrom="column">
            <wp:posOffset>-438150</wp:posOffset>
          </wp:positionH>
          <wp:positionV relativeFrom="paragraph">
            <wp:posOffset>-57785</wp:posOffset>
          </wp:positionV>
          <wp:extent cx="1581785" cy="370205"/>
          <wp:effectExtent l="0" t="0" r="0" b="0"/>
          <wp:wrapNone/>
          <wp:docPr id="184767291" name="CIO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OB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370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D22B8">
      <w:rPr>
        <w:noProof/>
      </w:rPr>
      <w:drawing>
        <wp:anchor distT="0" distB="0" distL="114300" distR="114300" simplePos="0" relativeHeight="251663360" behindDoc="1" locked="0" layoutInCell="1" allowOverlap="1" wp14:anchorId="416C6FFB" wp14:editId="7810D1AA">
          <wp:simplePos x="0" y="0"/>
          <wp:positionH relativeFrom="column">
            <wp:posOffset>4953000</wp:posOffset>
          </wp:positionH>
          <wp:positionV relativeFrom="paragraph">
            <wp:posOffset>64135</wp:posOffset>
          </wp:positionV>
          <wp:extent cx="1295471" cy="273600"/>
          <wp:effectExtent l="0" t="0" r="0" b="6350"/>
          <wp:wrapNone/>
          <wp:docPr id="1762215582" name="CHARTERED INSTITU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ARTERED INSTITU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471" cy="27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351EC7" w14:textId="53528DC9" w:rsidR="000632E1" w:rsidRPr="00FB1388" w:rsidRDefault="000632E1" w:rsidP="00FB13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2A0B3" w14:textId="202F5351" w:rsidR="000632E1" w:rsidRDefault="00FB1388" w:rsidP="00FB1388">
    <w:pPr>
      <w:pStyle w:val="Header"/>
      <w:tabs>
        <w:tab w:val="left" w:pos="1770"/>
      </w:tabs>
    </w:pPr>
    <w:r>
      <w:tab/>
    </w:r>
    <w:r>
      <w:tab/>
    </w:r>
    <w:r>
      <w:tab/>
    </w:r>
    <w:r>
      <w:tab/>
    </w:r>
    <w:r w:rsidR="00AD22B8" w:rsidRPr="00AD22B8">
      <w:rPr>
        <w:noProof/>
      </w:rPr>
      <w:drawing>
        <wp:anchor distT="0" distB="0" distL="114300" distR="114300" simplePos="0" relativeHeight="251659264" behindDoc="1" locked="0" layoutInCell="1" allowOverlap="1" wp14:anchorId="2446FA2C" wp14:editId="29B60719">
          <wp:simplePos x="0" y="0"/>
          <wp:positionH relativeFrom="column">
            <wp:posOffset>-438150</wp:posOffset>
          </wp:positionH>
          <wp:positionV relativeFrom="paragraph">
            <wp:posOffset>-57785</wp:posOffset>
          </wp:positionV>
          <wp:extent cx="1581785" cy="370205"/>
          <wp:effectExtent l="0" t="0" r="0" b="0"/>
          <wp:wrapNone/>
          <wp:docPr id="15" name="CIO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OB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370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D22B8" w:rsidRPr="00AD22B8">
      <w:rPr>
        <w:noProof/>
      </w:rPr>
      <w:drawing>
        <wp:anchor distT="0" distB="0" distL="114300" distR="114300" simplePos="0" relativeHeight="251660288" behindDoc="1" locked="0" layoutInCell="1" allowOverlap="1" wp14:anchorId="3B60320F" wp14:editId="26807931">
          <wp:simplePos x="0" y="0"/>
          <wp:positionH relativeFrom="column">
            <wp:posOffset>4953000</wp:posOffset>
          </wp:positionH>
          <wp:positionV relativeFrom="paragraph">
            <wp:posOffset>64135</wp:posOffset>
          </wp:positionV>
          <wp:extent cx="1295471" cy="273600"/>
          <wp:effectExtent l="0" t="0" r="0" b="6350"/>
          <wp:wrapNone/>
          <wp:docPr id="14" name="CHARTERED INSTITU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ARTERED INSTITU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471" cy="27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85705"/>
    <w:multiLevelType w:val="hybridMultilevel"/>
    <w:tmpl w:val="82B86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B138B"/>
    <w:multiLevelType w:val="hybridMultilevel"/>
    <w:tmpl w:val="DA826694"/>
    <w:lvl w:ilvl="0" w:tplc="08947E3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F07175"/>
    <w:multiLevelType w:val="hybridMultilevel"/>
    <w:tmpl w:val="C5A4B3D4"/>
    <w:lvl w:ilvl="0" w:tplc="7A0CA7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8308754">
    <w:abstractNumId w:val="0"/>
  </w:num>
  <w:num w:numId="2" w16cid:durableId="242421198">
    <w:abstractNumId w:val="2"/>
  </w:num>
  <w:num w:numId="3" w16cid:durableId="9862025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hideSpellingErrors/>
  <w:hideGrammaticalErrors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tDCyNDc1MTQ0tTRX0lEKTi0uzszPAykwNK8FAHc+9EItAAAA"/>
  </w:docVars>
  <w:rsids>
    <w:rsidRoot w:val="001451EE"/>
    <w:rsid w:val="00016407"/>
    <w:rsid w:val="000632E1"/>
    <w:rsid w:val="000734AB"/>
    <w:rsid w:val="000C4167"/>
    <w:rsid w:val="000F11F2"/>
    <w:rsid w:val="001003F8"/>
    <w:rsid w:val="001026F1"/>
    <w:rsid w:val="001451EE"/>
    <w:rsid w:val="00156267"/>
    <w:rsid w:val="0018705F"/>
    <w:rsid w:val="00190B39"/>
    <w:rsid w:val="001B276E"/>
    <w:rsid w:val="001C59C4"/>
    <w:rsid w:val="001E3D3B"/>
    <w:rsid w:val="001E47B4"/>
    <w:rsid w:val="0021701F"/>
    <w:rsid w:val="00217A35"/>
    <w:rsid w:val="00221B4A"/>
    <w:rsid w:val="00222601"/>
    <w:rsid w:val="00222EAF"/>
    <w:rsid w:val="00223135"/>
    <w:rsid w:val="00227F84"/>
    <w:rsid w:val="00230267"/>
    <w:rsid w:val="002435AA"/>
    <w:rsid w:val="00243D22"/>
    <w:rsid w:val="00263510"/>
    <w:rsid w:val="00264A55"/>
    <w:rsid w:val="00282A05"/>
    <w:rsid w:val="002947F3"/>
    <w:rsid w:val="00294F9E"/>
    <w:rsid w:val="002A58CA"/>
    <w:rsid w:val="002A6BED"/>
    <w:rsid w:val="002C401A"/>
    <w:rsid w:val="002F2582"/>
    <w:rsid w:val="002F44E1"/>
    <w:rsid w:val="003269B3"/>
    <w:rsid w:val="003365C2"/>
    <w:rsid w:val="00353A6B"/>
    <w:rsid w:val="00367092"/>
    <w:rsid w:val="003801FF"/>
    <w:rsid w:val="0038263D"/>
    <w:rsid w:val="00384362"/>
    <w:rsid w:val="003A7AF2"/>
    <w:rsid w:val="003D2CDB"/>
    <w:rsid w:val="003D7364"/>
    <w:rsid w:val="003E267D"/>
    <w:rsid w:val="004061CE"/>
    <w:rsid w:val="00407375"/>
    <w:rsid w:val="00453877"/>
    <w:rsid w:val="00490295"/>
    <w:rsid w:val="004D4D11"/>
    <w:rsid w:val="004E1500"/>
    <w:rsid w:val="004E4582"/>
    <w:rsid w:val="004F4356"/>
    <w:rsid w:val="00552D84"/>
    <w:rsid w:val="00553F85"/>
    <w:rsid w:val="00554D57"/>
    <w:rsid w:val="005B3EAC"/>
    <w:rsid w:val="005C01E1"/>
    <w:rsid w:val="005D3853"/>
    <w:rsid w:val="005D43E4"/>
    <w:rsid w:val="005D659C"/>
    <w:rsid w:val="005F3E89"/>
    <w:rsid w:val="00600BEA"/>
    <w:rsid w:val="00602622"/>
    <w:rsid w:val="00610984"/>
    <w:rsid w:val="006111AB"/>
    <w:rsid w:val="00620718"/>
    <w:rsid w:val="00620939"/>
    <w:rsid w:val="00646956"/>
    <w:rsid w:val="00646A6E"/>
    <w:rsid w:val="00662011"/>
    <w:rsid w:val="00676DFB"/>
    <w:rsid w:val="00692EFA"/>
    <w:rsid w:val="006B3C26"/>
    <w:rsid w:val="006E028F"/>
    <w:rsid w:val="006E5D17"/>
    <w:rsid w:val="006F754B"/>
    <w:rsid w:val="007106EF"/>
    <w:rsid w:val="00712F5C"/>
    <w:rsid w:val="00720D0C"/>
    <w:rsid w:val="00722B5E"/>
    <w:rsid w:val="00725F92"/>
    <w:rsid w:val="00733465"/>
    <w:rsid w:val="007343F0"/>
    <w:rsid w:val="00742555"/>
    <w:rsid w:val="00746256"/>
    <w:rsid w:val="0074712B"/>
    <w:rsid w:val="00763E9D"/>
    <w:rsid w:val="007675FC"/>
    <w:rsid w:val="00783D42"/>
    <w:rsid w:val="007852A6"/>
    <w:rsid w:val="00791D5F"/>
    <w:rsid w:val="00795FCB"/>
    <w:rsid w:val="007B0CF0"/>
    <w:rsid w:val="007B135D"/>
    <w:rsid w:val="007B5010"/>
    <w:rsid w:val="007D23D4"/>
    <w:rsid w:val="007E22B4"/>
    <w:rsid w:val="007E7923"/>
    <w:rsid w:val="007F2599"/>
    <w:rsid w:val="00813B40"/>
    <w:rsid w:val="0082250E"/>
    <w:rsid w:val="0084477A"/>
    <w:rsid w:val="00845332"/>
    <w:rsid w:val="00847F79"/>
    <w:rsid w:val="00850FB9"/>
    <w:rsid w:val="008713E8"/>
    <w:rsid w:val="00882F6B"/>
    <w:rsid w:val="008879B6"/>
    <w:rsid w:val="00894421"/>
    <w:rsid w:val="008A11C1"/>
    <w:rsid w:val="008B3500"/>
    <w:rsid w:val="008C5147"/>
    <w:rsid w:val="008E70A7"/>
    <w:rsid w:val="00904B00"/>
    <w:rsid w:val="00907C8C"/>
    <w:rsid w:val="009505DA"/>
    <w:rsid w:val="009647DB"/>
    <w:rsid w:val="00975DC4"/>
    <w:rsid w:val="00976224"/>
    <w:rsid w:val="009A2242"/>
    <w:rsid w:val="009A2450"/>
    <w:rsid w:val="009B0D38"/>
    <w:rsid w:val="009D2C35"/>
    <w:rsid w:val="009D3DE6"/>
    <w:rsid w:val="00A02B13"/>
    <w:rsid w:val="00A12BF7"/>
    <w:rsid w:val="00A15ADE"/>
    <w:rsid w:val="00A22CEE"/>
    <w:rsid w:val="00A25F0C"/>
    <w:rsid w:val="00A40D84"/>
    <w:rsid w:val="00A40EC2"/>
    <w:rsid w:val="00A64C75"/>
    <w:rsid w:val="00A92D32"/>
    <w:rsid w:val="00A94D73"/>
    <w:rsid w:val="00A96C0F"/>
    <w:rsid w:val="00AA1F67"/>
    <w:rsid w:val="00AA7CAA"/>
    <w:rsid w:val="00AB36F9"/>
    <w:rsid w:val="00AD22B8"/>
    <w:rsid w:val="00AD3890"/>
    <w:rsid w:val="00AE7758"/>
    <w:rsid w:val="00AF110D"/>
    <w:rsid w:val="00B02B9D"/>
    <w:rsid w:val="00B1080A"/>
    <w:rsid w:val="00B117CE"/>
    <w:rsid w:val="00B35662"/>
    <w:rsid w:val="00B63F54"/>
    <w:rsid w:val="00B87DE7"/>
    <w:rsid w:val="00B93185"/>
    <w:rsid w:val="00B97A87"/>
    <w:rsid w:val="00BA5FFB"/>
    <w:rsid w:val="00BC01BC"/>
    <w:rsid w:val="00BC0814"/>
    <w:rsid w:val="00BC3E33"/>
    <w:rsid w:val="00BC4E8E"/>
    <w:rsid w:val="00BE44DD"/>
    <w:rsid w:val="00BF1DA4"/>
    <w:rsid w:val="00BF4FA0"/>
    <w:rsid w:val="00BF52CF"/>
    <w:rsid w:val="00C040EF"/>
    <w:rsid w:val="00C167DB"/>
    <w:rsid w:val="00C3547D"/>
    <w:rsid w:val="00C439D7"/>
    <w:rsid w:val="00C63282"/>
    <w:rsid w:val="00C95CDA"/>
    <w:rsid w:val="00C96EF8"/>
    <w:rsid w:val="00CB3416"/>
    <w:rsid w:val="00CC376C"/>
    <w:rsid w:val="00CD34FE"/>
    <w:rsid w:val="00CE194A"/>
    <w:rsid w:val="00CE1BF5"/>
    <w:rsid w:val="00CF07CA"/>
    <w:rsid w:val="00CF4D59"/>
    <w:rsid w:val="00D134A5"/>
    <w:rsid w:val="00D170DF"/>
    <w:rsid w:val="00D24003"/>
    <w:rsid w:val="00D24509"/>
    <w:rsid w:val="00D358B4"/>
    <w:rsid w:val="00D37EB5"/>
    <w:rsid w:val="00D40943"/>
    <w:rsid w:val="00D80593"/>
    <w:rsid w:val="00D848E2"/>
    <w:rsid w:val="00D85D9D"/>
    <w:rsid w:val="00DB41D1"/>
    <w:rsid w:val="00DB57E1"/>
    <w:rsid w:val="00DE6970"/>
    <w:rsid w:val="00DF5AA8"/>
    <w:rsid w:val="00E062BD"/>
    <w:rsid w:val="00E402F4"/>
    <w:rsid w:val="00E4106D"/>
    <w:rsid w:val="00E65E24"/>
    <w:rsid w:val="00EA7723"/>
    <w:rsid w:val="00EB0522"/>
    <w:rsid w:val="00EB27F7"/>
    <w:rsid w:val="00ED44D1"/>
    <w:rsid w:val="00EE669F"/>
    <w:rsid w:val="00F0111D"/>
    <w:rsid w:val="00F0227E"/>
    <w:rsid w:val="00F11E11"/>
    <w:rsid w:val="00F201F7"/>
    <w:rsid w:val="00F2113C"/>
    <w:rsid w:val="00F259FE"/>
    <w:rsid w:val="00F41221"/>
    <w:rsid w:val="00F56742"/>
    <w:rsid w:val="00F756BD"/>
    <w:rsid w:val="00F76061"/>
    <w:rsid w:val="00F960F5"/>
    <w:rsid w:val="00FB1388"/>
    <w:rsid w:val="00FC39E8"/>
    <w:rsid w:val="00FE3F09"/>
    <w:rsid w:val="00FF002D"/>
    <w:rsid w:val="00FF3849"/>
    <w:rsid w:val="00FF6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A48F2C"/>
  <w15:docId w15:val="{94755CC1-B0E1-4241-862E-CA43F0202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7C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7C8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E44D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882F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7A87"/>
    <w:pPr>
      <w:ind w:left="720"/>
      <w:contextualSpacing/>
    </w:pPr>
  </w:style>
  <w:style w:type="paragraph" w:styleId="NoSpacing">
    <w:name w:val="No Spacing"/>
    <w:uiPriority w:val="1"/>
    <w:qFormat/>
    <w:rsid w:val="00646A6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31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13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43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43E4"/>
  </w:style>
  <w:style w:type="paragraph" w:styleId="Footer">
    <w:name w:val="footer"/>
    <w:basedOn w:val="Normal"/>
    <w:link w:val="FooterChar"/>
    <w:uiPriority w:val="99"/>
    <w:unhideWhenUsed/>
    <w:rsid w:val="005D43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43E4"/>
  </w:style>
  <w:style w:type="character" w:styleId="PlaceholderText">
    <w:name w:val="Placeholder Text"/>
    <w:basedOn w:val="DefaultParagraphFont"/>
    <w:uiPriority w:val="99"/>
    <w:semiHidden/>
    <w:rsid w:val="00D37EB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907C8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07C8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805DC31330480D97551038E6C2F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EDE41-5B65-40D6-A949-4069FC314D5B}"/>
      </w:docPartPr>
      <w:docPartBody>
        <w:p w:rsidR="008C51B4" w:rsidRDefault="008808E8" w:rsidP="008808E8">
          <w:pPr>
            <w:pStyle w:val="B3805DC31330480D97551038E6C2FCAB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829676D96F574492B0FD3597616D6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F53E3-3BE5-4324-BBA8-F7E93824CE0B}"/>
      </w:docPartPr>
      <w:docPartBody>
        <w:p w:rsidR="008C51B4" w:rsidRDefault="008808E8" w:rsidP="008808E8">
          <w:pPr>
            <w:pStyle w:val="829676D96F574492B0FD3597616D66D2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B395BF397B2245ECBCC2ECDE7D738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5B4B6-AFBC-430F-A281-E4CEEF42CD0F}"/>
      </w:docPartPr>
      <w:docPartBody>
        <w:p w:rsidR="008C51B4" w:rsidRDefault="008808E8" w:rsidP="008808E8">
          <w:pPr>
            <w:pStyle w:val="B395BF397B2245ECBCC2ECDE7D738802"/>
          </w:pPr>
          <w:r w:rsidRPr="00BF4FA0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2EA6E1F93A2C4FA9BE44B54CA4C7B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21014-CE55-4FB7-8B92-41C8A27F3C3F}"/>
      </w:docPartPr>
      <w:docPartBody>
        <w:p w:rsidR="008C51B4" w:rsidRDefault="008808E8" w:rsidP="008808E8">
          <w:pPr>
            <w:pStyle w:val="2EA6E1F93A2C4FA9BE44B54CA4C7B25E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61778384BB4E45A29B0C7C0A613A9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E5208-6793-4078-AB8D-0AD7CF96F65B}"/>
      </w:docPartPr>
      <w:docPartBody>
        <w:p w:rsidR="008C51B4" w:rsidRDefault="008808E8" w:rsidP="008808E8">
          <w:pPr>
            <w:pStyle w:val="61778384BB4E45A29B0C7C0A613A90C7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156C5BF389554F619B8D328702A0F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C5524-C61D-4759-A907-C5A512629B2F}"/>
      </w:docPartPr>
      <w:docPartBody>
        <w:p w:rsidR="008C51B4" w:rsidRDefault="008C51B4">
          <w:pPr>
            <w:pStyle w:val="156C5BF389554F619B8D328702A0FCA7"/>
          </w:pPr>
          <w:r w:rsidRPr="003D1D6B">
            <w:rPr>
              <w:rStyle w:val="PlaceholderText"/>
            </w:rPr>
            <w:t>Choose an item.</w:t>
          </w:r>
        </w:p>
      </w:docPartBody>
    </w:docPart>
    <w:docPart>
      <w:docPartPr>
        <w:name w:val="D7490BEFDA4C4A1690521EBB138D4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3D08B-32AA-4F17-9330-1BF4468AC868}"/>
      </w:docPartPr>
      <w:docPartBody>
        <w:p w:rsidR="008C51B4" w:rsidRDefault="008808E8" w:rsidP="008808E8">
          <w:pPr>
            <w:pStyle w:val="D7490BEFDA4C4A1690521EBB138D41D8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03A54E33A9EC4B46ABDD937E1DF08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DC10D-FB4F-40DB-927A-9C369DDFE183}"/>
      </w:docPartPr>
      <w:docPartBody>
        <w:p w:rsidR="008C51B4" w:rsidRDefault="008808E8" w:rsidP="008808E8">
          <w:pPr>
            <w:pStyle w:val="03A54E33A9EC4B46ABDD937E1DF08DE5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36511411496F43E38231502DE97D7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1D274-D4A6-450E-B47A-6C5622FCC8D5}"/>
      </w:docPartPr>
      <w:docPartBody>
        <w:p w:rsidR="008C51B4" w:rsidRDefault="008808E8" w:rsidP="008808E8">
          <w:pPr>
            <w:pStyle w:val="36511411496F43E38231502DE97D7F5C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FD6ACAF0AC82471493EEDCC3C045D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71054-34C8-45D3-8B0D-7A06E48C03EF}"/>
      </w:docPartPr>
      <w:docPartBody>
        <w:p w:rsidR="008C51B4" w:rsidRDefault="008808E8" w:rsidP="008808E8">
          <w:pPr>
            <w:pStyle w:val="FD6ACAF0AC82471493EEDCC3C045DAB7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a date.</w:t>
          </w:r>
        </w:p>
      </w:docPartBody>
    </w:docPart>
    <w:docPart>
      <w:docPartPr>
        <w:name w:val="E78A784CBD1A439682C05F4A6EF3F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E8B89-D824-4FC4-99FB-ADD6EEB9C65A}"/>
      </w:docPartPr>
      <w:docPartBody>
        <w:p w:rsidR="008C51B4" w:rsidRDefault="008808E8" w:rsidP="008808E8">
          <w:pPr>
            <w:pStyle w:val="E78A784CBD1A439682C05F4A6EF3FB97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a date.</w:t>
          </w:r>
        </w:p>
      </w:docPartBody>
    </w:docPart>
    <w:docPart>
      <w:docPartPr>
        <w:name w:val="A9DF22EF50A543F981F67D26AAF33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55EFC-31D1-4C94-9548-CEE06AF99290}"/>
      </w:docPartPr>
      <w:docPartBody>
        <w:p w:rsidR="008C51B4" w:rsidRDefault="008808E8" w:rsidP="008808E8">
          <w:pPr>
            <w:pStyle w:val="A9DF22EF50A543F981F67D26AAF334C5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6604A7DB458B4FBCACCB2B093C812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A8568-BBC1-4D42-BB6D-F2E2515B32A1}"/>
      </w:docPartPr>
      <w:docPartBody>
        <w:p w:rsidR="008C51B4" w:rsidRDefault="008808E8" w:rsidP="008808E8">
          <w:pPr>
            <w:pStyle w:val="6604A7DB458B4FBCACCB2B093C8122C7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BB6A2E509DE34B0BA30DA2D11A901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043DD-0178-4FE0-A9B8-E61ABE88BC76}"/>
      </w:docPartPr>
      <w:docPartBody>
        <w:p w:rsidR="008C51B4" w:rsidRDefault="008808E8" w:rsidP="008808E8">
          <w:pPr>
            <w:pStyle w:val="BB6A2E509DE34B0BA30DA2D11A901B6A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9361513B6C734B11B00D6A2EC29ED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9F0F3-8832-44A5-A6F7-D68BC26BBA65}"/>
      </w:docPartPr>
      <w:docPartBody>
        <w:p w:rsidR="008C51B4" w:rsidRDefault="008808E8" w:rsidP="008808E8">
          <w:pPr>
            <w:pStyle w:val="9361513B6C734B11B00D6A2EC29EDF92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B557CF1972A344B08CB0B622BC99F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3E7BF-4904-4915-8F22-D465EDE86C03}"/>
      </w:docPartPr>
      <w:docPartBody>
        <w:p w:rsidR="008C51B4" w:rsidRDefault="008808E8" w:rsidP="008808E8">
          <w:pPr>
            <w:pStyle w:val="B557CF1972A344B08CB0B622BC99FB16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BCEC37E6867B4C3FBD35D6F7EA0C3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AD1BC-E392-4C9B-8204-9E248C77C86C}"/>
      </w:docPartPr>
      <w:docPartBody>
        <w:p w:rsidR="008C51B4" w:rsidRDefault="008808E8" w:rsidP="008808E8">
          <w:pPr>
            <w:pStyle w:val="BCEC37E6867B4C3FBD35D6F7EA0C3740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B9972C60706E4485844944FE223A8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BB691-BF5A-47C9-846B-9DA5A2AA012B}"/>
      </w:docPartPr>
      <w:docPartBody>
        <w:p w:rsidR="008C51B4" w:rsidRDefault="008808E8" w:rsidP="008808E8">
          <w:pPr>
            <w:pStyle w:val="B9972C60706E4485844944FE223A8786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8ACD709CE97F40AD934316BC268304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75252-0925-406D-91D4-E1E4226D093D}"/>
      </w:docPartPr>
      <w:docPartBody>
        <w:p w:rsidR="008C51B4" w:rsidRDefault="008808E8" w:rsidP="008808E8">
          <w:pPr>
            <w:pStyle w:val="8ACD709CE97F40AD934316BC26830477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20B60CFDE6D04D06BF4D29AB0C09B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F6CC9-189C-4ACD-A546-7FFDA99665DE}"/>
      </w:docPartPr>
      <w:docPartBody>
        <w:p w:rsidR="008C51B4" w:rsidRDefault="008808E8" w:rsidP="008808E8">
          <w:pPr>
            <w:pStyle w:val="20B60CFDE6D04D06BF4D29AB0C09B1BC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1C16A6E758474125B642E6E8CD199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CE3FD-0A0C-4B7E-A607-D039B79B409F}"/>
      </w:docPartPr>
      <w:docPartBody>
        <w:p w:rsidR="008C51B4" w:rsidRDefault="008808E8" w:rsidP="008808E8">
          <w:pPr>
            <w:pStyle w:val="1C16A6E758474125B642E6E8CD199E99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152572DEC2A3448A86CA93D59A866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27705-9D2F-41F1-8A1B-1EDEE1AFED0C}"/>
      </w:docPartPr>
      <w:docPartBody>
        <w:p w:rsidR="008C51B4" w:rsidRDefault="008808E8" w:rsidP="008808E8">
          <w:pPr>
            <w:pStyle w:val="152572DEC2A3448A86CA93D59A866A1B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5E07BFB2725047D6B7E679D28F6B1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26508-7BD5-4DCF-916D-68C5C174078D}"/>
      </w:docPartPr>
      <w:docPartBody>
        <w:p w:rsidR="008C51B4" w:rsidRDefault="008808E8" w:rsidP="008808E8">
          <w:pPr>
            <w:pStyle w:val="5E07BFB2725047D6B7E679D28F6B1B92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6F56B9776A9B4C87AD65CEC3B5EAF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FF7D9-F2A0-4DE1-B290-E1D2494A79A0}"/>
      </w:docPartPr>
      <w:docPartBody>
        <w:p w:rsidR="008C51B4" w:rsidRDefault="008808E8" w:rsidP="008808E8">
          <w:pPr>
            <w:pStyle w:val="6F56B9776A9B4C87AD65CEC3B5EAF0A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1E9632D96FC24D3484A78E081B503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448B3-2EB8-40A1-9C4F-52FFEEBEAB74}"/>
      </w:docPartPr>
      <w:docPartBody>
        <w:p w:rsidR="008C51B4" w:rsidRDefault="008808E8" w:rsidP="008808E8">
          <w:pPr>
            <w:pStyle w:val="1E9632D96FC24D3484A78E081B50335D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444ABA3123BE499AA8D752CB78BA7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4ACEB-0EE1-47DD-932C-A5C39981D557}"/>
      </w:docPartPr>
      <w:docPartBody>
        <w:p w:rsidR="008C51B4" w:rsidRDefault="008808E8" w:rsidP="008808E8">
          <w:pPr>
            <w:pStyle w:val="444ABA3123BE499AA8D752CB78BA768A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1B8B4CA2B19B4550935CA3449E78D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117B2-B98F-40DE-BB2A-2E80C2400617}"/>
      </w:docPartPr>
      <w:docPartBody>
        <w:p w:rsidR="008C51B4" w:rsidRDefault="008808E8" w:rsidP="008808E8">
          <w:pPr>
            <w:pStyle w:val="1B8B4CA2B19B4550935CA3449E78D71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4D36B449C9D64DA98596524F5C6FE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15C1B-4EFF-48BC-8415-025CAF001E51}"/>
      </w:docPartPr>
      <w:docPartBody>
        <w:p w:rsidR="008C51B4" w:rsidRDefault="008808E8" w:rsidP="008808E8">
          <w:pPr>
            <w:pStyle w:val="4D36B449C9D64DA98596524F5C6FEA52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9EC8EDED3D3B44B980A792A59EA53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9F017-14CA-4BC3-BAEF-7705A32CAE9C}"/>
      </w:docPartPr>
      <w:docPartBody>
        <w:p w:rsidR="008C51B4" w:rsidRDefault="008808E8" w:rsidP="008808E8">
          <w:pPr>
            <w:pStyle w:val="9EC8EDED3D3B44B980A792A59EA534AF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A65C181A683D4F80A2826D653FC3F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A2F7B-CFE4-4271-BE43-9BD1F1266625}"/>
      </w:docPartPr>
      <w:docPartBody>
        <w:p w:rsidR="008C51B4" w:rsidRDefault="008808E8" w:rsidP="008808E8">
          <w:pPr>
            <w:pStyle w:val="A65C181A683D4F80A2826D653FC3F36F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DEEF2A7B055B47C589EF1D701D64D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00D65-53D8-46ED-9C82-1D73722DD095}"/>
      </w:docPartPr>
      <w:docPartBody>
        <w:p w:rsidR="008C51B4" w:rsidRDefault="008808E8" w:rsidP="008808E8">
          <w:pPr>
            <w:pStyle w:val="DEEF2A7B055B47C589EF1D701D64D075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CAD60FD4F1E243FD922EA0C3B2338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9D928-B2E9-4F0B-BB37-D0B062811790}"/>
      </w:docPartPr>
      <w:docPartBody>
        <w:p w:rsidR="008C51B4" w:rsidRDefault="008808E8" w:rsidP="008808E8">
          <w:pPr>
            <w:pStyle w:val="CAD60FD4F1E243FD922EA0C3B2338F53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51E9D9595EA243679C994905F3D16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0DBE0-16FE-4151-BF25-CEAAE59565DD}"/>
      </w:docPartPr>
      <w:docPartBody>
        <w:p w:rsidR="008C51B4" w:rsidRDefault="008808E8" w:rsidP="008808E8">
          <w:pPr>
            <w:pStyle w:val="51E9D9595EA243679C994905F3D16554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9E46491F11C5478483649BDEB66CB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224AC-42F9-4C6F-8EE4-FF4FD3867E1E}"/>
      </w:docPartPr>
      <w:docPartBody>
        <w:p w:rsidR="008C51B4" w:rsidRDefault="008808E8" w:rsidP="008808E8">
          <w:pPr>
            <w:pStyle w:val="9E46491F11C5478483649BDEB66CBE38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4F8D18326EFA4BF992408EC1D05CE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EB4C7-98A6-44E7-A0F0-8130C6B2753D}"/>
      </w:docPartPr>
      <w:docPartBody>
        <w:p w:rsidR="008C51B4" w:rsidRDefault="008808E8" w:rsidP="008808E8">
          <w:pPr>
            <w:pStyle w:val="4F8D18326EFA4BF992408EC1D05CE269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1D3FC93DAF244AD898EBD5639DBFD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3A469-D9C3-4517-9D75-0FA90E07387F}"/>
      </w:docPartPr>
      <w:docPartBody>
        <w:p w:rsidR="008C51B4" w:rsidRDefault="008808E8" w:rsidP="008808E8">
          <w:pPr>
            <w:pStyle w:val="1D3FC93DAF244AD898EBD5639DBFD06A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4D407408B27345C580794C3757CAF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3EF3F-3147-43D6-863B-325347090AD4}"/>
      </w:docPartPr>
      <w:docPartBody>
        <w:p w:rsidR="008C51B4" w:rsidRDefault="008808E8" w:rsidP="008808E8">
          <w:pPr>
            <w:pStyle w:val="4D407408B27345C580794C3757CAF817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C9978F737CB14CB49ACBC8F6131CE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6A247-EBEE-4720-8A26-1AAB2EB8467E}"/>
      </w:docPartPr>
      <w:docPartBody>
        <w:p w:rsidR="008C51B4" w:rsidRDefault="008808E8" w:rsidP="008808E8">
          <w:pPr>
            <w:pStyle w:val="C9978F737CB14CB49ACBC8F6131CE65E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text.</w:t>
          </w:r>
        </w:p>
      </w:docPartBody>
    </w:docPart>
    <w:docPart>
      <w:docPartPr>
        <w:name w:val="7EDD8B437824418B9CE14BB1AF11D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8D822-B18B-4F09-A5C8-C1650BCC718D}"/>
      </w:docPartPr>
      <w:docPartBody>
        <w:p w:rsidR="008C51B4" w:rsidRDefault="008808E8" w:rsidP="008808E8">
          <w:pPr>
            <w:pStyle w:val="7EDD8B437824418B9CE14BB1AF11DB18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lick here to enter a date.</w:t>
          </w:r>
        </w:p>
      </w:docPartBody>
    </w:docPart>
    <w:docPart>
      <w:docPartPr>
        <w:name w:val="6A7BC503C2EB46A7A5231F701D4DA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57B24-E075-44A6-9B82-8935794D2EA6}"/>
      </w:docPartPr>
      <w:docPartBody>
        <w:p w:rsidR="00CB650F" w:rsidRDefault="008808E8" w:rsidP="008808E8">
          <w:pPr>
            <w:pStyle w:val="6A7BC503C2EB46A7A5231F701D4DA9F7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 xml:space="preserve">Click here to ener </w:t>
          </w:r>
        </w:p>
      </w:docPartBody>
    </w:docPart>
    <w:docPart>
      <w:docPartPr>
        <w:name w:val="6B8E66199BAA43D9AD247CDFE2BBC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B9F07-12C8-4103-92C1-F509065D2D8E}"/>
      </w:docPartPr>
      <w:docPartBody>
        <w:p w:rsidR="00CB650F" w:rsidRDefault="008808E8" w:rsidP="008808E8">
          <w:pPr>
            <w:pStyle w:val="6B8E66199BAA43D9AD247CDFE2BBC032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4C9EB3AFA6324EBD98F2701426B7E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9D794-00FD-4BE2-A22F-78B3C2395B8C}"/>
      </w:docPartPr>
      <w:docPartBody>
        <w:p w:rsidR="00CB650F" w:rsidRDefault="008808E8" w:rsidP="008808E8">
          <w:pPr>
            <w:pStyle w:val="4C9EB3AFA6324EBD98F2701426B7EB08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C57223B2598A4642A8303186FF945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AF773-6002-4B02-817F-B5FB4651D098}"/>
      </w:docPartPr>
      <w:docPartBody>
        <w:p w:rsidR="00CB650F" w:rsidRDefault="008808E8" w:rsidP="008808E8">
          <w:pPr>
            <w:pStyle w:val="C57223B2598A4642A8303186FF94505B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87136263D8804F57BBDACC7D1CF7D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406DB-8A37-48E3-AA02-7D6132DF43EA}"/>
      </w:docPartPr>
      <w:docPartBody>
        <w:p w:rsidR="00CB650F" w:rsidRDefault="008808E8" w:rsidP="008808E8">
          <w:pPr>
            <w:pStyle w:val="87136263D8804F57BBDACC7D1CF7D65E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C990812175BB46038888AA581126D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8C10D-EF37-4F2C-88DA-B932F2E852C1}"/>
      </w:docPartPr>
      <w:docPartBody>
        <w:p w:rsidR="00CB650F" w:rsidRDefault="008808E8" w:rsidP="008808E8">
          <w:pPr>
            <w:pStyle w:val="C990812175BB46038888AA581126D4F7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03D0EFF650594DB1ABD896121F5BE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43BEF-BFB9-47BC-B289-075A6274DFB0}"/>
      </w:docPartPr>
      <w:docPartBody>
        <w:p w:rsidR="00CB650F" w:rsidRDefault="008808E8" w:rsidP="008808E8">
          <w:pPr>
            <w:pStyle w:val="03D0EFF650594DB1ABD896121F5BE6FE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F33225AB5AB747C692EE851738525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4BCE7-B9CE-40E8-9F7E-643B1007835F}"/>
      </w:docPartPr>
      <w:docPartBody>
        <w:p w:rsidR="00CB650F" w:rsidRDefault="008808E8" w:rsidP="008808E8">
          <w:pPr>
            <w:pStyle w:val="F33225AB5AB747C692EE851738525B261"/>
          </w:pPr>
          <w:r w:rsidRPr="00600BEA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11C9FE0EAC63464D891734D03356B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AEBF3-1316-43DF-ABE5-64663AC551AF}"/>
      </w:docPartPr>
      <w:docPartBody>
        <w:p w:rsidR="00692CD2" w:rsidRDefault="008808E8" w:rsidP="008808E8">
          <w:pPr>
            <w:pStyle w:val="11C9FE0EAC63464D891734D03356B2221"/>
          </w:pPr>
          <w:r w:rsidRPr="003D1D6B">
            <w:rPr>
              <w:rStyle w:val="PlaceholderText"/>
            </w:rPr>
            <w:t>Click here to enter text.</w:t>
          </w:r>
        </w:p>
      </w:docPartBody>
    </w:docPart>
    <w:docPart>
      <w:docPartPr>
        <w:name w:val="AC2A186722DA498B9A5FEB3971918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A87E2-6CF9-46E2-9B68-CA81DC10D27A}"/>
      </w:docPartPr>
      <w:docPartBody>
        <w:p w:rsidR="00F469EE" w:rsidRDefault="008808E8" w:rsidP="008808E8">
          <w:pPr>
            <w:pStyle w:val="AC2A186722DA498B9A5FEB39719183B6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AF6735DDAEEC499DB4CDA049F579E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37D9C-35EE-4B9F-992A-A01D9789DA23}"/>
      </w:docPartPr>
      <w:docPartBody>
        <w:p w:rsidR="00F469EE" w:rsidRDefault="008808E8" w:rsidP="008808E8">
          <w:pPr>
            <w:pStyle w:val="AF6735DDAEEC499DB4CDA049F579E7E2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61433D76A8BF4A0888A106A12DA41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70158-E174-4355-B61C-3AC42117C13B}"/>
      </w:docPartPr>
      <w:docPartBody>
        <w:p w:rsidR="00F469EE" w:rsidRDefault="008808E8" w:rsidP="008808E8">
          <w:pPr>
            <w:pStyle w:val="61433D76A8BF4A0888A106A12DA415DD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352901F929DA4084BF0DCFECDE668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E6CED-3043-4AB0-B0B7-926A5641791D}"/>
      </w:docPartPr>
      <w:docPartBody>
        <w:p w:rsidR="00F469EE" w:rsidRDefault="008808E8" w:rsidP="008808E8">
          <w:pPr>
            <w:pStyle w:val="352901F929DA4084BF0DCFECDE668084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EEBAC7BF52BE4E6DBE6C1A2E39BFA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E4D07-515C-498E-8EC5-CAF4B7781A4C}"/>
      </w:docPartPr>
      <w:docPartBody>
        <w:p w:rsidR="00F469EE" w:rsidRDefault="008808E8" w:rsidP="008808E8">
          <w:pPr>
            <w:pStyle w:val="EEBAC7BF52BE4E6DBE6C1A2E39BFAD73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78559779EF9A4B72A7C1E41B1EE1C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0543F-06AA-4280-BBD7-A1F6A99A91B9}"/>
      </w:docPartPr>
      <w:docPartBody>
        <w:p w:rsidR="00F469EE" w:rsidRDefault="008808E8" w:rsidP="008808E8">
          <w:pPr>
            <w:pStyle w:val="78559779EF9A4B72A7C1E41B1EE1CB68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D7C405C52E2844E9B5733A6F6D7B8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56AB0-7640-441C-AD40-26B9ADDB193F}"/>
      </w:docPartPr>
      <w:docPartBody>
        <w:p w:rsidR="00F469EE" w:rsidRDefault="008808E8" w:rsidP="008808E8">
          <w:pPr>
            <w:pStyle w:val="D7C405C52E2844E9B5733A6F6D7B88D1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77A5A48763B0401FADB153FF02D7C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B844B-8B64-42F5-9E09-F940ED901465}"/>
      </w:docPartPr>
      <w:docPartBody>
        <w:p w:rsidR="00F469EE" w:rsidRDefault="008808E8" w:rsidP="008808E8">
          <w:pPr>
            <w:pStyle w:val="77A5A48763B0401FADB153FF02D7C85A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834D4E208EE74C92992AB9A73339F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45422-FB07-460A-926A-C24A4810EF48}"/>
      </w:docPartPr>
      <w:docPartBody>
        <w:p w:rsidR="00F469EE" w:rsidRDefault="008808E8" w:rsidP="008808E8">
          <w:pPr>
            <w:pStyle w:val="834D4E208EE74C92992AB9A73339FF49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8A3A007E7F2C47CD980D8FC6598B5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3E918-A91F-47CD-9197-2603CACB41DE}"/>
      </w:docPartPr>
      <w:docPartBody>
        <w:p w:rsidR="00F469EE" w:rsidRDefault="008808E8" w:rsidP="008808E8">
          <w:pPr>
            <w:pStyle w:val="8A3A007E7F2C47CD980D8FC6598B5195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3A388695D29349F387D160254B80C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E8C3B-3CCA-451F-A8F6-D2E5335C459C}"/>
      </w:docPartPr>
      <w:docPartBody>
        <w:p w:rsidR="00F469EE" w:rsidRDefault="008808E8" w:rsidP="008808E8">
          <w:pPr>
            <w:pStyle w:val="3A388695D29349F387D160254B80C513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A98B9923A0554BE6AD9F1D4901FBF2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2B77F-741F-471F-8442-E640909C6BC9}"/>
      </w:docPartPr>
      <w:docPartBody>
        <w:p w:rsidR="00F469EE" w:rsidRDefault="008808E8" w:rsidP="008808E8">
          <w:pPr>
            <w:pStyle w:val="A98B9923A0554BE6AD9F1D4901FBF2CE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E46331256AB14D36AF1573F1710A5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EF500-5FA8-4EDE-8C09-70499A88E02F}"/>
      </w:docPartPr>
      <w:docPartBody>
        <w:p w:rsidR="00F469EE" w:rsidRDefault="008808E8" w:rsidP="008808E8">
          <w:pPr>
            <w:pStyle w:val="E46331256AB14D36AF1573F1710A541D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8218B3DA6DB940459D47D55E1EAE2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83537-D87E-46D8-A964-8CCB94F6DE33}"/>
      </w:docPartPr>
      <w:docPartBody>
        <w:p w:rsidR="00F469EE" w:rsidRDefault="008808E8" w:rsidP="008808E8">
          <w:pPr>
            <w:pStyle w:val="8218B3DA6DB940459D47D55E1EAE26F4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4D6F1E89211645CC978178E7A5AAE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A3242-430E-43C3-90A6-31FB161062BD}"/>
      </w:docPartPr>
      <w:docPartBody>
        <w:p w:rsidR="00F469EE" w:rsidRDefault="008808E8" w:rsidP="008808E8">
          <w:pPr>
            <w:pStyle w:val="4D6F1E89211645CC978178E7A5AAE622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BDB76AD6C8494605879FEA517E6BF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856A1-F462-4CC5-BD2F-B1E9C80A087D}"/>
      </w:docPartPr>
      <w:docPartBody>
        <w:p w:rsidR="00F469EE" w:rsidRDefault="008808E8" w:rsidP="008808E8">
          <w:pPr>
            <w:pStyle w:val="BDB76AD6C8494605879FEA517E6BF05E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754D9FA8943E494C9A560B748A7BE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4FE3C-76CC-4746-92BD-32A4AC0A965A}"/>
      </w:docPartPr>
      <w:docPartBody>
        <w:p w:rsidR="00F469EE" w:rsidRDefault="008808E8" w:rsidP="008808E8">
          <w:pPr>
            <w:pStyle w:val="754D9FA8943E494C9A560B748A7BEC04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A538A7ABE17F45F98D8989A21E284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44D18-F2A2-4DA6-9839-90C8072A1294}"/>
      </w:docPartPr>
      <w:docPartBody>
        <w:p w:rsidR="0036731B" w:rsidRDefault="008808E8" w:rsidP="008808E8">
          <w:pPr>
            <w:pStyle w:val="A538A7ABE17F45F98D8989A21E284BFB1"/>
          </w:pPr>
          <w:r w:rsidRPr="00BF4FA0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71EF909EBCD344999C104DA34C94A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99F84-B9BC-44F8-84E6-1DD714715081}"/>
      </w:docPartPr>
      <w:docPartBody>
        <w:p w:rsidR="0036731B" w:rsidRDefault="008808E8" w:rsidP="008808E8">
          <w:pPr>
            <w:pStyle w:val="71EF909EBCD344999C104DA34C94A815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D0DD9BFA3E62473B899718E75F3BE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57865-F8A4-4CCD-B837-C61E55AF4141}"/>
      </w:docPartPr>
      <w:docPartBody>
        <w:p w:rsidR="00042AA8" w:rsidRDefault="008808E8" w:rsidP="008808E8">
          <w:pPr>
            <w:pStyle w:val="D0DD9BFA3E62473B899718E75F3BE318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1766B5785F924E738FDBF8D3BEA55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AD9D6-10CD-49B5-BF81-D260C6B55134}"/>
      </w:docPartPr>
      <w:docPartBody>
        <w:p w:rsidR="00042AA8" w:rsidRDefault="008808E8" w:rsidP="008808E8">
          <w:pPr>
            <w:pStyle w:val="1766B5785F924E738FDBF8D3BEA559A81"/>
          </w:pPr>
          <w:r w:rsidRPr="00AD22B8">
            <w:rPr>
              <w:rStyle w:val="PlaceholderText"/>
              <w:rFonts w:ascii="Inter" w:hAnsi="Inter"/>
              <w:sz w:val="20"/>
              <w:szCs w:val="20"/>
            </w:rPr>
            <w:t>Choose an item.</w:t>
          </w:r>
        </w:p>
      </w:docPartBody>
    </w:docPart>
    <w:docPart>
      <w:docPartPr>
        <w:name w:val="ACE22AD381404BDDB28D17B28D30D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30148-2A89-46DD-B37D-1B2F454C6A83}"/>
      </w:docPartPr>
      <w:docPartBody>
        <w:p w:rsidR="004E28FC" w:rsidRDefault="008808E8" w:rsidP="008808E8">
          <w:pPr>
            <w:pStyle w:val="ACE22AD381404BDDB28D17B28D30D09D1"/>
          </w:pPr>
          <w:r w:rsidRPr="00BF4FA0">
            <w:rPr>
              <w:rStyle w:val="PlaceholderText"/>
              <w:rFonts w:ascii="Inter" w:hAnsi="Inter"/>
              <w:sz w:val="22"/>
              <w:szCs w:val="22"/>
            </w:rPr>
            <w:t>Click here to enter text.</w:t>
          </w:r>
        </w:p>
      </w:docPartBody>
    </w:docPart>
    <w:docPart>
      <w:docPartPr>
        <w:name w:val="A5C012C4E3AE47D492E78F84C4328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9E53F-29D2-4657-B7D6-9C2391B2F05C}"/>
      </w:docPartPr>
      <w:docPartBody>
        <w:p w:rsidR="008808E8" w:rsidRDefault="008808E8" w:rsidP="008808E8">
          <w:pPr>
            <w:pStyle w:val="A5C012C4E3AE47D492E78F84C43284D9"/>
          </w:pPr>
          <w:r w:rsidRPr="00F7538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altName w:val="Calibri"/>
    <w:panose1 w:val="020B0502030000000004"/>
    <w:charset w:val="00"/>
    <w:family w:val="swiss"/>
    <w:notTrueType/>
    <w:pitch w:val="variable"/>
    <w:sig w:usb0="E0000AFF" w:usb1="5200A1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C51B4"/>
    <w:rsid w:val="00042AA8"/>
    <w:rsid w:val="000F599F"/>
    <w:rsid w:val="001827C3"/>
    <w:rsid w:val="00207ED6"/>
    <w:rsid w:val="002C0055"/>
    <w:rsid w:val="002E6FB9"/>
    <w:rsid w:val="0036731B"/>
    <w:rsid w:val="00411FD4"/>
    <w:rsid w:val="004E28FC"/>
    <w:rsid w:val="00692CD2"/>
    <w:rsid w:val="00767909"/>
    <w:rsid w:val="008808E8"/>
    <w:rsid w:val="008C51B4"/>
    <w:rsid w:val="00A06384"/>
    <w:rsid w:val="00A67B7D"/>
    <w:rsid w:val="00B10621"/>
    <w:rsid w:val="00C119F4"/>
    <w:rsid w:val="00C4446A"/>
    <w:rsid w:val="00CB650F"/>
    <w:rsid w:val="00D3395D"/>
    <w:rsid w:val="00DE2326"/>
    <w:rsid w:val="00DE294F"/>
    <w:rsid w:val="00F469EE"/>
    <w:rsid w:val="00F67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08E8"/>
    <w:rPr>
      <w:color w:val="808080"/>
    </w:rPr>
  </w:style>
  <w:style w:type="paragraph" w:customStyle="1" w:styleId="156C5BF389554F619B8D328702A0FCA7">
    <w:name w:val="156C5BF389554F619B8D328702A0FCA7"/>
  </w:style>
  <w:style w:type="paragraph" w:customStyle="1" w:styleId="B3805DC31330480D97551038E6C2FCAB">
    <w:name w:val="B3805DC31330480D97551038E6C2FCAB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829676D96F574492B0FD3597616D66D2">
    <w:name w:val="829676D96F574492B0FD3597616D66D2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B395BF397B2245ECBCC2ECDE7D738802">
    <w:name w:val="B395BF397B2245ECBCC2ECDE7D738802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2EA6E1F93A2C4FA9BE44B54CA4C7B25E">
    <w:name w:val="2EA6E1F93A2C4FA9BE44B54CA4C7B25E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61778384BB4E45A29B0C7C0A613A90C7">
    <w:name w:val="61778384BB4E45A29B0C7C0A613A90C7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A538A7ABE17F45F98D8989A21E284BFB1">
    <w:name w:val="A538A7ABE17F45F98D8989A21E284BFB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ACE22AD381404BDDB28D17B28D30D09D1">
    <w:name w:val="ACE22AD381404BDDB28D17B28D30D09D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A5C012C4E3AE47D492E78F84C43284D9">
    <w:name w:val="A5C012C4E3AE47D492E78F84C43284D9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11C9FE0EAC63464D891734D03356B2221">
    <w:name w:val="11C9FE0EAC63464D891734D03356B222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D7490BEFDA4C4A1690521EBB138D41D8">
    <w:name w:val="D7490BEFDA4C4A1690521EBB138D41D8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03A54E33A9EC4B46ABDD937E1DF08DE5">
    <w:name w:val="03A54E33A9EC4B46ABDD937E1DF08DE5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36511411496F43E38231502DE97D7F5C">
    <w:name w:val="36511411496F43E38231502DE97D7F5C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FD6ACAF0AC82471493EEDCC3C045DAB7">
    <w:name w:val="FD6ACAF0AC82471493EEDCC3C045DAB7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E78A784CBD1A439682C05F4A6EF3FB97">
    <w:name w:val="E78A784CBD1A439682C05F4A6EF3FB97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A9DF22EF50A543F981F67D26AAF334C5">
    <w:name w:val="A9DF22EF50A543F981F67D26AAF334C5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6604A7DB458B4FBCACCB2B093C8122C7">
    <w:name w:val="6604A7DB458B4FBCACCB2B093C8122C7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BB6A2E509DE34B0BA30DA2D11A901B6A">
    <w:name w:val="BB6A2E509DE34B0BA30DA2D11A901B6A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6A7BC503C2EB46A7A5231F701D4DA9F71">
    <w:name w:val="6A7BC503C2EB46A7A5231F701D4DA9F7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6B8E66199BAA43D9AD247CDFE2BBC0321">
    <w:name w:val="6B8E66199BAA43D9AD247CDFE2BBC032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9361513B6C734B11B00D6A2EC29EDF92">
    <w:name w:val="9361513B6C734B11B00D6A2EC29EDF92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B557CF1972A344B08CB0B622BC99FB16">
    <w:name w:val="B557CF1972A344B08CB0B622BC99FB16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BCEC37E6867B4C3FBD35D6F7EA0C3740">
    <w:name w:val="BCEC37E6867B4C3FBD35D6F7EA0C3740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4C9EB3AFA6324EBD98F2701426B7EB081">
    <w:name w:val="4C9EB3AFA6324EBD98F2701426B7EB08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C57223B2598A4642A8303186FF94505B1">
    <w:name w:val="C57223B2598A4642A8303186FF94505B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B9972C60706E4485844944FE223A8786">
    <w:name w:val="B9972C60706E4485844944FE223A8786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8ACD709CE97F40AD934316BC26830477">
    <w:name w:val="8ACD709CE97F40AD934316BC26830477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20B60CFDE6D04D06BF4D29AB0C09B1BC">
    <w:name w:val="20B60CFDE6D04D06BF4D29AB0C09B1BC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87136263D8804F57BBDACC7D1CF7D65E1">
    <w:name w:val="87136263D8804F57BBDACC7D1CF7D65E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C990812175BB46038888AA581126D4F71">
    <w:name w:val="C990812175BB46038888AA581126D4F7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1C16A6E758474125B642E6E8CD199E99">
    <w:name w:val="1C16A6E758474125B642E6E8CD199E99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152572DEC2A3448A86CA93D59A866A1B">
    <w:name w:val="152572DEC2A3448A86CA93D59A866A1B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5E07BFB2725047D6B7E679D28F6B1B92">
    <w:name w:val="5E07BFB2725047D6B7E679D28F6B1B92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03D0EFF650594DB1ABD896121F5BE6FE1">
    <w:name w:val="03D0EFF650594DB1ABD896121F5BE6FE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F33225AB5AB747C692EE851738525B261">
    <w:name w:val="F33225AB5AB747C692EE851738525B26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6F56B9776A9B4C87AD65CEC3B5EAF0A1">
    <w:name w:val="6F56B9776A9B4C87AD65CEC3B5EAF0A1"/>
    <w:rsid w:val="008808E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1E9632D96FC24D3484A78E081B50335D">
    <w:name w:val="1E9632D96FC24D3484A78E081B50335D"/>
    <w:rsid w:val="008808E8"/>
    <w:rPr>
      <w:rFonts w:eastAsiaTheme="minorHAnsi"/>
      <w:lang w:eastAsia="en-US"/>
    </w:rPr>
  </w:style>
  <w:style w:type="paragraph" w:customStyle="1" w:styleId="444ABA3123BE499AA8D752CB78BA768A">
    <w:name w:val="444ABA3123BE499AA8D752CB78BA768A"/>
    <w:rsid w:val="008808E8"/>
    <w:rPr>
      <w:rFonts w:eastAsiaTheme="minorHAnsi"/>
      <w:lang w:eastAsia="en-US"/>
    </w:rPr>
  </w:style>
  <w:style w:type="paragraph" w:customStyle="1" w:styleId="1B8B4CA2B19B4550935CA3449E78D711">
    <w:name w:val="1B8B4CA2B19B4550935CA3449E78D711"/>
    <w:rsid w:val="008808E8"/>
    <w:rPr>
      <w:rFonts w:eastAsiaTheme="minorHAnsi"/>
      <w:lang w:eastAsia="en-US"/>
    </w:rPr>
  </w:style>
  <w:style w:type="paragraph" w:customStyle="1" w:styleId="4D36B449C9D64DA98596524F5C6FEA52">
    <w:name w:val="4D36B449C9D64DA98596524F5C6FEA52"/>
    <w:rsid w:val="008808E8"/>
    <w:rPr>
      <w:rFonts w:eastAsiaTheme="minorHAnsi"/>
      <w:lang w:eastAsia="en-US"/>
    </w:rPr>
  </w:style>
  <w:style w:type="paragraph" w:customStyle="1" w:styleId="9EC8EDED3D3B44B980A792A59EA534AF">
    <w:name w:val="9EC8EDED3D3B44B980A792A59EA534AF"/>
    <w:rsid w:val="008808E8"/>
    <w:rPr>
      <w:rFonts w:eastAsiaTheme="minorHAnsi"/>
      <w:lang w:eastAsia="en-US"/>
    </w:rPr>
  </w:style>
  <w:style w:type="paragraph" w:customStyle="1" w:styleId="A65C181A683D4F80A2826D653FC3F36F">
    <w:name w:val="A65C181A683D4F80A2826D653FC3F36F"/>
    <w:rsid w:val="008808E8"/>
    <w:rPr>
      <w:rFonts w:eastAsiaTheme="minorHAnsi"/>
      <w:lang w:eastAsia="en-US"/>
    </w:rPr>
  </w:style>
  <w:style w:type="paragraph" w:customStyle="1" w:styleId="DEEF2A7B055B47C589EF1D701D64D075">
    <w:name w:val="DEEF2A7B055B47C589EF1D701D64D075"/>
    <w:rsid w:val="008808E8"/>
    <w:rPr>
      <w:rFonts w:eastAsiaTheme="minorHAnsi"/>
      <w:lang w:eastAsia="en-US"/>
    </w:rPr>
  </w:style>
  <w:style w:type="paragraph" w:customStyle="1" w:styleId="CAD60FD4F1E243FD922EA0C3B2338F53">
    <w:name w:val="CAD60FD4F1E243FD922EA0C3B2338F53"/>
    <w:rsid w:val="008808E8"/>
    <w:rPr>
      <w:rFonts w:eastAsiaTheme="minorHAnsi"/>
      <w:lang w:eastAsia="en-US"/>
    </w:rPr>
  </w:style>
  <w:style w:type="paragraph" w:customStyle="1" w:styleId="51E9D9595EA243679C994905F3D16554">
    <w:name w:val="51E9D9595EA243679C994905F3D16554"/>
    <w:rsid w:val="008808E8"/>
    <w:rPr>
      <w:rFonts w:eastAsiaTheme="minorHAnsi"/>
      <w:lang w:eastAsia="en-US"/>
    </w:rPr>
  </w:style>
  <w:style w:type="paragraph" w:customStyle="1" w:styleId="9E46491F11C5478483649BDEB66CBE38">
    <w:name w:val="9E46491F11C5478483649BDEB66CBE38"/>
    <w:rsid w:val="008808E8"/>
    <w:rPr>
      <w:rFonts w:eastAsiaTheme="minorHAnsi"/>
      <w:lang w:eastAsia="en-US"/>
    </w:rPr>
  </w:style>
  <w:style w:type="paragraph" w:customStyle="1" w:styleId="4F8D18326EFA4BF992408EC1D05CE269">
    <w:name w:val="4F8D18326EFA4BF992408EC1D05CE269"/>
    <w:rsid w:val="008808E8"/>
    <w:rPr>
      <w:rFonts w:eastAsiaTheme="minorHAnsi"/>
      <w:lang w:eastAsia="en-US"/>
    </w:rPr>
  </w:style>
  <w:style w:type="paragraph" w:customStyle="1" w:styleId="1D3FC93DAF244AD898EBD5639DBFD06A">
    <w:name w:val="1D3FC93DAF244AD898EBD5639DBFD06A"/>
    <w:rsid w:val="008808E8"/>
    <w:rPr>
      <w:rFonts w:eastAsiaTheme="minorHAnsi"/>
      <w:lang w:eastAsia="en-US"/>
    </w:rPr>
  </w:style>
  <w:style w:type="paragraph" w:customStyle="1" w:styleId="AC2A186722DA498B9A5FEB39719183B61">
    <w:name w:val="AC2A186722DA498B9A5FEB39719183B61"/>
    <w:rsid w:val="008808E8"/>
    <w:rPr>
      <w:rFonts w:eastAsiaTheme="minorHAnsi"/>
      <w:lang w:eastAsia="en-US"/>
    </w:rPr>
  </w:style>
  <w:style w:type="paragraph" w:customStyle="1" w:styleId="AF6735DDAEEC499DB4CDA049F579E7E21">
    <w:name w:val="AF6735DDAEEC499DB4CDA049F579E7E21"/>
    <w:rsid w:val="008808E8"/>
    <w:rPr>
      <w:rFonts w:eastAsiaTheme="minorHAnsi"/>
      <w:lang w:eastAsia="en-US"/>
    </w:rPr>
  </w:style>
  <w:style w:type="paragraph" w:customStyle="1" w:styleId="61433D76A8BF4A0888A106A12DA415DD1">
    <w:name w:val="61433D76A8BF4A0888A106A12DA415DD1"/>
    <w:rsid w:val="008808E8"/>
    <w:rPr>
      <w:rFonts w:eastAsiaTheme="minorHAnsi"/>
      <w:lang w:eastAsia="en-US"/>
    </w:rPr>
  </w:style>
  <w:style w:type="paragraph" w:customStyle="1" w:styleId="352901F929DA4084BF0DCFECDE6680841">
    <w:name w:val="352901F929DA4084BF0DCFECDE6680841"/>
    <w:rsid w:val="008808E8"/>
    <w:rPr>
      <w:rFonts w:eastAsiaTheme="minorHAnsi"/>
      <w:lang w:eastAsia="en-US"/>
    </w:rPr>
  </w:style>
  <w:style w:type="paragraph" w:customStyle="1" w:styleId="EEBAC7BF52BE4E6DBE6C1A2E39BFAD731">
    <w:name w:val="EEBAC7BF52BE4E6DBE6C1A2E39BFAD731"/>
    <w:rsid w:val="008808E8"/>
    <w:rPr>
      <w:rFonts w:eastAsiaTheme="minorHAnsi"/>
      <w:lang w:eastAsia="en-US"/>
    </w:rPr>
  </w:style>
  <w:style w:type="paragraph" w:customStyle="1" w:styleId="78559779EF9A4B72A7C1E41B1EE1CB681">
    <w:name w:val="78559779EF9A4B72A7C1E41B1EE1CB681"/>
    <w:rsid w:val="008808E8"/>
    <w:rPr>
      <w:rFonts w:eastAsiaTheme="minorHAnsi"/>
      <w:lang w:eastAsia="en-US"/>
    </w:rPr>
  </w:style>
  <w:style w:type="paragraph" w:customStyle="1" w:styleId="D7C405C52E2844E9B5733A6F6D7B88D11">
    <w:name w:val="D7C405C52E2844E9B5733A6F6D7B88D11"/>
    <w:rsid w:val="008808E8"/>
    <w:rPr>
      <w:rFonts w:eastAsiaTheme="minorHAnsi"/>
      <w:lang w:eastAsia="en-US"/>
    </w:rPr>
  </w:style>
  <w:style w:type="paragraph" w:customStyle="1" w:styleId="77A5A48763B0401FADB153FF02D7C85A1">
    <w:name w:val="77A5A48763B0401FADB153FF02D7C85A1"/>
    <w:rsid w:val="008808E8"/>
    <w:rPr>
      <w:rFonts w:eastAsiaTheme="minorHAnsi"/>
      <w:lang w:eastAsia="en-US"/>
    </w:rPr>
  </w:style>
  <w:style w:type="paragraph" w:customStyle="1" w:styleId="834D4E208EE74C92992AB9A73339FF491">
    <w:name w:val="834D4E208EE74C92992AB9A73339FF491"/>
    <w:rsid w:val="008808E8"/>
    <w:rPr>
      <w:rFonts w:eastAsiaTheme="minorHAnsi"/>
      <w:lang w:eastAsia="en-US"/>
    </w:rPr>
  </w:style>
  <w:style w:type="paragraph" w:customStyle="1" w:styleId="71EF909EBCD344999C104DA34C94A8151">
    <w:name w:val="71EF909EBCD344999C104DA34C94A8151"/>
    <w:rsid w:val="008808E8"/>
    <w:rPr>
      <w:rFonts w:eastAsiaTheme="minorHAnsi"/>
      <w:lang w:eastAsia="en-US"/>
    </w:rPr>
  </w:style>
  <w:style w:type="paragraph" w:customStyle="1" w:styleId="8A3A007E7F2C47CD980D8FC6598B51951">
    <w:name w:val="8A3A007E7F2C47CD980D8FC6598B51951"/>
    <w:rsid w:val="008808E8"/>
    <w:rPr>
      <w:rFonts w:eastAsiaTheme="minorHAnsi"/>
      <w:lang w:eastAsia="en-US"/>
    </w:rPr>
  </w:style>
  <w:style w:type="paragraph" w:customStyle="1" w:styleId="3A388695D29349F387D160254B80C5131">
    <w:name w:val="3A388695D29349F387D160254B80C5131"/>
    <w:rsid w:val="008808E8"/>
    <w:rPr>
      <w:rFonts w:eastAsiaTheme="minorHAnsi"/>
      <w:lang w:eastAsia="en-US"/>
    </w:rPr>
  </w:style>
  <w:style w:type="paragraph" w:customStyle="1" w:styleId="A98B9923A0554BE6AD9F1D4901FBF2CE1">
    <w:name w:val="A98B9923A0554BE6AD9F1D4901FBF2CE1"/>
    <w:rsid w:val="008808E8"/>
    <w:rPr>
      <w:rFonts w:eastAsiaTheme="minorHAnsi"/>
      <w:lang w:eastAsia="en-US"/>
    </w:rPr>
  </w:style>
  <w:style w:type="paragraph" w:customStyle="1" w:styleId="E46331256AB14D36AF1573F1710A541D1">
    <w:name w:val="E46331256AB14D36AF1573F1710A541D1"/>
    <w:rsid w:val="008808E8"/>
    <w:rPr>
      <w:rFonts w:eastAsiaTheme="minorHAnsi"/>
      <w:lang w:eastAsia="en-US"/>
    </w:rPr>
  </w:style>
  <w:style w:type="paragraph" w:customStyle="1" w:styleId="8218B3DA6DB940459D47D55E1EAE26F41">
    <w:name w:val="8218B3DA6DB940459D47D55E1EAE26F41"/>
    <w:rsid w:val="008808E8"/>
    <w:rPr>
      <w:rFonts w:eastAsiaTheme="minorHAnsi"/>
      <w:lang w:eastAsia="en-US"/>
    </w:rPr>
  </w:style>
  <w:style w:type="paragraph" w:customStyle="1" w:styleId="4D6F1E89211645CC978178E7A5AAE6221">
    <w:name w:val="4D6F1E89211645CC978178E7A5AAE6221"/>
    <w:rsid w:val="008808E8"/>
    <w:rPr>
      <w:rFonts w:eastAsiaTheme="minorHAnsi"/>
      <w:lang w:eastAsia="en-US"/>
    </w:rPr>
  </w:style>
  <w:style w:type="paragraph" w:customStyle="1" w:styleId="BDB76AD6C8494605879FEA517E6BF05E1">
    <w:name w:val="BDB76AD6C8494605879FEA517E6BF05E1"/>
    <w:rsid w:val="008808E8"/>
    <w:rPr>
      <w:rFonts w:eastAsiaTheme="minorHAnsi"/>
      <w:lang w:eastAsia="en-US"/>
    </w:rPr>
  </w:style>
  <w:style w:type="paragraph" w:customStyle="1" w:styleId="754D9FA8943E494C9A560B748A7BEC041">
    <w:name w:val="754D9FA8943E494C9A560B748A7BEC041"/>
    <w:rsid w:val="008808E8"/>
    <w:rPr>
      <w:rFonts w:eastAsiaTheme="minorHAnsi"/>
      <w:lang w:eastAsia="en-US"/>
    </w:rPr>
  </w:style>
  <w:style w:type="paragraph" w:customStyle="1" w:styleId="D0DD9BFA3E62473B899718E75F3BE3181">
    <w:name w:val="D0DD9BFA3E62473B899718E75F3BE3181"/>
    <w:rsid w:val="008808E8"/>
    <w:rPr>
      <w:rFonts w:eastAsiaTheme="minorHAnsi"/>
      <w:lang w:eastAsia="en-US"/>
    </w:rPr>
  </w:style>
  <w:style w:type="paragraph" w:customStyle="1" w:styleId="1766B5785F924E738FDBF8D3BEA559A81">
    <w:name w:val="1766B5785F924E738FDBF8D3BEA559A81"/>
    <w:rsid w:val="008808E8"/>
    <w:rPr>
      <w:rFonts w:eastAsiaTheme="minorHAnsi"/>
      <w:lang w:eastAsia="en-US"/>
    </w:rPr>
  </w:style>
  <w:style w:type="paragraph" w:customStyle="1" w:styleId="4D407408B27345C580794C3757CAF817">
    <w:name w:val="4D407408B27345C580794C3757CAF817"/>
    <w:rsid w:val="008808E8"/>
    <w:rPr>
      <w:rFonts w:eastAsiaTheme="minorHAnsi"/>
      <w:lang w:eastAsia="en-US"/>
    </w:rPr>
  </w:style>
  <w:style w:type="paragraph" w:customStyle="1" w:styleId="C9978F737CB14CB49ACBC8F6131CE65E">
    <w:name w:val="C9978F737CB14CB49ACBC8F6131CE65E"/>
    <w:rsid w:val="008808E8"/>
    <w:rPr>
      <w:rFonts w:eastAsiaTheme="minorHAnsi"/>
      <w:lang w:eastAsia="en-US"/>
    </w:rPr>
  </w:style>
  <w:style w:type="paragraph" w:customStyle="1" w:styleId="7EDD8B437824418B9CE14BB1AF11DB18">
    <w:name w:val="7EDD8B437824418B9CE14BB1AF11DB18"/>
    <w:rsid w:val="008808E8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86FA4D-4E90-4802-833F-CA25B4F21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5</Pages>
  <Words>951</Words>
  <Characters>5103</Characters>
  <Application>Microsoft Office Word</Application>
  <DocSecurity>0</DocSecurity>
  <Lines>318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salind Thorpe</dc:creator>
  <cp:lastModifiedBy>Jo Bennett</cp:lastModifiedBy>
  <cp:revision>96</cp:revision>
  <cp:lastPrinted>2018-11-06T14:08:00Z</cp:lastPrinted>
  <dcterms:created xsi:type="dcterms:W3CDTF">2021-05-13T14:16:00Z</dcterms:created>
  <dcterms:modified xsi:type="dcterms:W3CDTF">2024-04-25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c7bad81a5f722bad5eef1d136a004533db25a90163f59e366426d68e680df1</vt:lpwstr>
  </property>
</Properties>
</file>